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39C36" w14:textId="6A9CCA4C" w:rsidR="0094064C" w:rsidRDefault="009529AE" w:rsidP="006258F3">
      <w:pPr>
        <w:rPr>
          <w:b/>
          <w:bCs/>
          <w:sz w:val="40"/>
          <w:szCs w:val="40"/>
        </w:rPr>
      </w:pPr>
      <w:r w:rsidRPr="009529AE">
        <w:rPr>
          <w:rFonts w:ascii="Calibri" w:eastAsia="Calibri" w:hAnsi="Calibri"/>
          <w:noProof/>
          <w:sz w:val="22"/>
          <w:szCs w:val="22"/>
        </w:rPr>
        <w:drawing>
          <wp:inline distT="0" distB="0" distL="0" distR="0" wp14:anchorId="1C09B422" wp14:editId="3B502CC1">
            <wp:extent cx="2714625" cy="1318361"/>
            <wp:effectExtent l="0" t="0" r="0" b="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328" cy="1326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9DA01" w14:textId="77777777" w:rsidR="00797418" w:rsidRDefault="002E613D" w:rsidP="00797418">
      <w:pPr>
        <w:spacing w:line="276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pplication for Admission</w:t>
      </w:r>
    </w:p>
    <w:p w14:paraId="7A5571DD" w14:textId="69F443B5" w:rsidR="00E610FF" w:rsidRPr="001766ED" w:rsidRDefault="002E613D" w:rsidP="00797418">
      <w:pPr>
        <w:spacing w:line="276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0</w:t>
      </w:r>
      <w:r w:rsidR="00935F20">
        <w:rPr>
          <w:b/>
          <w:bCs/>
          <w:sz w:val="32"/>
          <w:szCs w:val="32"/>
        </w:rPr>
        <w:t>2</w:t>
      </w:r>
      <w:r w:rsidR="00434BFF">
        <w:rPr>
          <w:b/>
          <w:bCs/>
          <w:sz w:val="32"/>
          <w:szCs w:val="32"/>
        </w:rPr>
        <w:t>4</w:t>
      </w:r>
      <w:r>
        <w:rPr>
          <w:b/>
          <w:bCs/>
          <w:sz w:val="32"/>
          <w:szCs w:val="32"/>
        </w:rPr>
        <w:t>-20</w:t>
      </w:r>
      <w:r w:rsidR="00E01F42">
        <w:rPr>
          <w:b/>
          <w:bCs/>
          <w:sz w:val="32"/>
          <w:szCs w:val="32"/>
        </w:rPr>
        <w:t>2</w:t>
      </w:r>
      <w:r w:rsidR="00434BFF">
        <w:rPr>
          <w:b/>
          <w:bCs/>
          <w:sz w:val="32"/>
          <w:szCs w:val="32"/>
        </w:rPr>
        <w:t>5</w:t>
      </w:r>
      <w:r w:rsidR="00797418">
        <w:rPr>
          <w:b/>
          <w:bCs/>
          <w:sz w:val="32"/>
          <w:szCs w:val="32"/>
        </w:rPr>
        <w:t xml:space="preserve"> Academic Year</w:t>
      </w:r>
    </w:p>
    <w:p w14:paraId="3AFE25B8" w14:textId="1DE0E3AE" w:rsidR="005F2786" w:rsidRPr="001766ED" w:rsidRDefault="00C308C0" w:rsidP="00797418">
      <w:pPr>
        <w:spacing w:line="276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Master </w:t>
      </w:r>
      <w:proofErr w:type="spellStart"/>
      <w:r w:rsidR="005F2786" w:rsidRPr="001766ED">
        <w:rPr>
          <w:b/>
          <w:bCs/>
          <w:sz w:val="32"/>
          <w:szCs w:val="32"/>
        </w:rPr>
        <w:t>Program</w:t>
      </w:r>
      <w:r w:rsidR="00C64081">
        <w:rPr>
          <w:b/>
          <w:bCs/>
          <w:sz w:val="32"/>
          <w:szCs w:val="32"/>
        </w:rPr>
        <w:t>mes</w:t>
      </w:r>
      <w:proofErr w:type="spellEnd"/>
      <w:r w:rsidR="00C64081">
        <w:rPr>
          <w:b/>
          <w:bCs/>
          <w:sz w:val="32"/>
          <w:szCs w:val="32"/>
        </w:rPr>
        <w:t xml:space="preserve"> </w:t>
      </w:r>
    </w:p>
    <w:p w14:paraId="42F9D631" w14:textId="77777777" w:rsidR="00CC60B3" w:rsidRPr="001766ED" w:rsidRDefault="00CC60B3" w:rsidP="00797418">
      <w:pPr>
        <w:jc w:val="center"/>
        <w:rPr>
          <w:b/>
          <w:bCs/>
          <w:sz w:val="40"/>
          <w:szCs w:val="40"/>
        </w:rPr>
      </w:pPr>
    </w:p>
    <w:p w14:paraId="6926AFF1" w14:textId="11CAF0CD" w:rsidR="001727D2" w:rsidRDefault="001727D2" w:rsidP="001727D2">
      <w:pPr>
        <w:spacing w:line="276" w:lineRule="auto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Khazar University is a private institution of higher education and research, located in Baku, the beautiful, very safe, and multi-cultural capital city of Azerbaijan. It is one of the leading universities in the country and a broader region. The university derives its reputable name from ‘</w:t>
      </w:r>
      <w:proofErr w:type="spellStart"/>
      <w:r>
        <w:rPr>
          <w:color w:val="000000"/>
          <w:sz w:val="26"/>
          <w:szCs w:val="26"/>
        </w:rPr>
        <w:t>Xəzər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dənizi</w:t>
      </w:r>
      <w:proofErr w:type="spellEnd"/>
      <w:r>
        <w:rPr>
          <w:color w:val="000000"/>
          <w:sz w:val="26"/>
          <w:szCs w:val="26"/>
        </w:rPr>
        <w:t xml:space="preserve">’ or the Caspian Sea. Our academic </w:t>
      </w:r>
      <w:proofErr w:type="spellStart"/>
      <w:r>
        <w:rPr>
          <w:color w:val="000000"/>
          <w:sz w:val="26"/>
          <w:szCs w:val="26"/>
        </w:rPr>
        <w:t>programmes</w:t>
      </w:r>
      <w:proofErr w:type="spellEnd"/>
      <w:r>
        <w:rPr>
          <w:color w:val="000000"/>
          <w:sz w:val="26"/>
          <w:szCs w:val="26"/>
        </w:rPr>
        <w:t xml:space="preserve"> combine all competitive advantages of Azerbaijan as a major supplier of energy resources for the region (two-thirds of the country is rich in natural gas and oil), a land of unique cultural heritage that naturally unifies many </w:t>
      </w:r>
      <w:proofErr w:type="spellStart"/>
      <w:r>
        <w:rPr>
          <w:color w:val="000000"/>
          <w:sz w:val="26"/>
          <w:szCs w:val="26"/>
        </w:rPr>
        <w:t>civilisations</w:t>
      </w:r>
      <w:proofErr w:type="spellEnd"/>
      <w:r>
        <w:rPr>
          <w:color w:val="000000"/>
          <w:sz w:val="26"/>
          <w:szCs w:val="26"/>
        </w:rPr>
        <w:t xml:space="preserve">, and a developer of many international trading routes and positive business initiatives. We welcome your application! </w:t>
      </w:r>
    </w:p>
    <w:p w14:paraId="79C1CC4C" w14:textId="77777777" w:rsidR="001727D2" w:rsidRDefault="001727D2" w:rsidP="00AF1EDD">
      <w:pPr>
        <w:spacing w:line="276" w:lineRule="auto"/>
        <w:rPr>
          <w:b/>
          <w:bCs/>
          <w:color w:val="000000"/>
          <w:sz w:val="28"/>
          <w:szCs w:val="28"/>
        </w:rPr>
      </w:pPr>
    </w:p>
    <w:p w14:paraId="059AE12F" w14:textId="4342895D" w:rsidR="00CC60B3" w:rsidRDefault="002E613D" w:rsidP="00AF1EDD">
      <w:pPr>
        <w:spacing w:line="276" w:lineRule="auto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Admission</w:t>
      </w:r>
    </w:p>
    <w:p w14:paraId="6A9C85EE" w14:textId="77777777" w:rsidR="001727D2" w:rsidRPr="001766ED" w:rsidRDefault="001727D2" w:rsidP="00AF1EDD">
      <w:pPr>
        <w:spacing w:line="276" w:lineRule="auto"/>
        <w:rPr>
          <w:b/>
          <w:bCs/>
          <w:color w:val="000000"/>
          <w:sz w:val="28"/>
          <w:szCs w:val="28"/>
        </w:rPr>
      </w:pPr>
    </w:p>
    <w:p w14:paraId="21BD7136" w14:textId="40A69301" w:rsidR="00CC60B3" w:rsidRDefault="00CC60B3" w:rsidP="00AF1EDD">
      <w:pPr>
        <w:pStyle w:val="BodyText2"/>
        <w:spacing w:line="276" w:lineRule="auto"/>
        <w:jc w:val="both"/>
        <w:rPr>
          <w:i w:val="0"/>
        </w:rPr>
      </w:pPr>
      <w:r w:rsidRPr="001766ED">
        <w:rPr>
          <w:i w:val="0"/>
        </w:rPr>
        <w:t>Khazar University accepts applications</w:t>
      </w:r>
      <w:r w:rsidR="00C32B24">
        <w:rPr>
          <w:i w:val="0"/>
        </w:rPr>
        <w:t xml:space="preserve"> only</w:t>
      </w:r>
      <w:r w:rsidRPr="001766ED">
        <w:rPr>
          <w:i w:val="0"/>
        </w:rPr>
        <w:t xml:space="preserve"> </w:t>
      </w:r>
      <w:r w:rsidR="00C32B24">
        <w:rPr>
          <w:i w:val="0"/>
        </w:rPr>
        <w:t xml:space="preserve">in one round </w:t>
      </w:r>
      <w:r w:rsidR="009529AE">
        <w:rPr>
          <w:i w:val="0"/>
        </w:rPr>
        <w:t xml:space="preserve">each academic year. </w:t>
      </w:r>
      <w:r w:rsidRPr="001766ED">
        <w:rPr>
          <w:i w:val="0"/>
        </w:rPr>
        <w:t>It is in your interest that your application with the accompanied materials is registered before</w:t>
      </w:r>
      <w:r w:rsidR="007D797C" w:rsidRPr="001766ED">
        <w:rPr>
          <w:i w:val="0"/>
        </w:rPr>
        <w:t xml:space="preserve"> the </w:t>
      </w:r>
      <w:r w:rsidR="001B10B6">
        <w:rPr>
          <w:i w:val="0"/>
        </w:rPr>
        <w:t xml:space="preserve">following </w:t>
      </w:r>
      <w:r w:rsidR="00C32B24">
        <w:rPr>
          <w:i w:val="0"/>
        </w:rPr>
        <w:t>deadline</w:t>
      </w:r>
      <w:r w:rsidR="001B10B6">
        <w:rPr>
          <w:i w:val="0"/>
        </w:rPr>
        <w:t>s</w:t>
      </w:r>
      <w:r w:rsidR="007D797C" w:rsidRPr="001766ED">
        <w:rPr>
          <w:i w:val="0"/>
        </w:rPr>
        <w:t>:</w:t>
      </w:r>
    </w:p>
    <w:p w14:paraId="7BACF3BD" w14:textId="77777777" w:rsidR="00C32B24" w:rsidRDefault="00C32B24" w:rsidP="0094064C">
      <w:pPr>
        <w:pStyle w:val="BodyText2"/>
        <w:spacing w:line="240" w:lineRule="auto"/>
        <w:jc w:val="both"/>
        <w:rPr>
          <w:i w:val="0"/>
        </w:rPr>
      </w:pPr>
    </w:p>
    <w:p w14:paraId="63FD07B7" w14:textId="4194CE0A" w:rsidR="0078313F" w:rsidRDefault="00434BFF" w:rsidP="0078313F">
      <w:pPr>
        <w:jc w:val="center"/>
        <w:rPr>
          <w:rStyle w:val="Strong"/>
          <w:color w:val="FF0000"/>
          <w:sz w:val="32"/>
          <w:szCs w:val="32"/>
          <w:shd w:val="clear" w:color="auto" w:fill="FFFFFF"/>
        </w:rPr>
      </w:pPr>
      <w:r>
        <w:rPr>
          <w:b/>
          <w:color w:val="FF0000"/>
          <w:sz w:val="32"/>
          <w:szCs w:val="32"/>
        </w:rPr>
        <w:t>D</w:t>
      </w:r>
      <w:r w:rsidR="0078313F">
        <w:rPr>
          <w:b/>
          <w:color w:val="FF0000"/>
          <w:sz w:val="32"/>
          <w:szCs w:val="32"/>
        </w:rPr>
        <w:t xml:space="preserve">eadline: </w:t>
      </w:r>
      <w:r w:rsidR="0078313F">
        <w:rPr>
          <w:rStyle w:val="Strong"/>
          <w:color w:val="FF0000"/>
          <w:sz w:val="32"/>
          <w:szCs w:val="32"/>
        </w:rPr>
        <w:t>18:00 (</w:t>
      </w:r>
      <w:r w:rsidR="0078313F">
        <w:rPr>
          <w:rStyle w:val="Strong"/>
          <w:color w:val="FF0000"/>
          <w:sz w:val="32"/>
          <w:szCs w:val="32"/>
          <w:shd w:val="clear" w:color="auto" w:fill="FFFFFF"/>
        </w:rPr>
        <w:t xml:space="preserve">6:00 PM) Baku time on </w:t>
      </w:r>
      <w:r w:rsidR="009529AE">
        <w:rPr>
          <w:rStyle w:val="Strong"/>
          <w:color w:val="FF0000"/>
          <w:sz w:val="32"/>
          <w:szCs w:val="32"/>
          <w:shd w:val="clear" w:color="auto" w:fill="FFFFFF"/>
        </w:rPr>
        <w:t xml:space="preserve">15 </w:t>
      </w:r>
      <w:r w:rsidR="0078313F">
        <w:rPr>
          <w:rStyle w:val="Strong"/>
          <w:color w:val="FF0000"/>
          <w:sz w:val="32"/>
          <w:szCs w:val="32"/>
          <w:shd w:val="clear" w:color="auto" w:fill="FFFFFF"/>
        </w:rPr>
        <w:t>May</w:t>
      </w:r>
      <w:r w:rsidR="009529AE">
        <w:rPr>
          <w:rStyle w:val="Strong"/>
          <w:color w:val="FF0000"/>
          <w:sz w:val="32"/>
          <w:szCs w:val="32"/>
          <w:shd w:val="clear" w:color="auto" w:fill="FFFFFF"/>
        </w:rPr>
        <w:t xml:space="preserve"> </w:t>
      </w:r>
      <w:r w:rsidR="0078313F">
        <w:rPr>
          <w:rStyle w:val="Strong"/>
          <w:color w:val="FF0000"/>
          <w:sz w:val="32"/>
          <w:szCs w:val="32"/>
          <w:shd w:val="clear" w:color="auto" w:fill="FFFFFF"/>
        </w:rPr>
        <w:t>202</w:t>
      </w:r>
      <w:r>
        <w:rPr>
          <w:rStyle w:val="Strong"/>
          <w:color w:val="FF0000"/>
          <w:sz w:val="32"/>
          <w:szCs w:val="32"/>
          <w:shd w:val="clear" w:color="auto" w:fill="FFFFFF"/>
        </w:rPr>
        <w:t>4</w:t>
      </w:r>
      <w:r w:rsidR="009529AE">
        <w:rPr>
          <w:rStyle w:val="Strong"/>
          <w:color w:val="FF0000"/>
          <w:sz w:val="32"/>
          <w:szCs w:val="32"/>
          <w:shd w:val="clear" w:color="auto" w:fill="FFFFFF"/>
        </w:rPr>
        <w:t xml:space="preserve"> (admission application fee USD 25.00)</w:t>
      </w:r>
    </w:p>
    <w:p w14:paraId="22B6D48A" w14:textId="77777777" w:rsidR="009529AE" w:rsidRDefault="009529AE" w:rsidP="0078313F">
      <w:pPr>
        <w:jc w:val="center"/>
        <w:rPr>
          <w:rStyle w:val="Strong"/>
          <w:color w:val="FF0000"/>
          <w:sz w:val="32"/>
          <w:szCs w:val="32"/>
          <w:shd w:val="clear" w:color="auto" w:fill="FFFFFF"/>
        </w:rPr>
      </w:pPr>
    </w:p>
    <w:p w14:paraId="277BEC59" w14:textId="5826D577" w:rsidR="009529AE" w:rsidRDefault="009529AE" w:rsidP="009529AE">
      <w:pPr>
        <w:rPr>
          <w:rStyle w:val="Strong"/>
          <w:color w:val="FF0000"/>
          <w:sz w:val="32"/>
          <w:szCs w:val="32"/>
          <w:shd w:val="clear" w:color="auto" w:fill="FFFFFF"/>
        </w:rPr>
      </w:pPr>
    </w:p>
    <w:p w14:paraId="462AAEC3" w14:textId="77777777" w:rsidR="00E610FF" w:rsidRPr="001766ED" w:rsidRDefault="00E610FF" w:rsidP="00AF1EDD">
      <w:pPr>
        <w:spacing w:line="276" w:lineRule="auto"/>
        <w:rPr>
          <w:b/>
          <w:bCs/>
          <w:sz w:val="28"/>
          <w:szCs w:val="28"/>
        </w:rPr>
      </w:pPr>
      <w:r w:rsidRPr="001766ED">
        <w:rPr>
          <w:b/>
          <w:bCs/>
          <w:sz w:val="28"/>
          <w:szCs w:val="28"/>
        </w:rPr>
        <w:t>Directions</w:t>
      </w:r>
    </w:p>
    <w:p w14:paraId="6E7F3B57" w14:textId="1F6C5780" w:rsidR="00E610FF" w:rsidRPr="001766ED" w:rsidRDefault="00E610FF" w:rsidP="00AF1EDD">
      <w:pPr>
        <w:spacing w:line="276" w:lineRule="auto"/>
        <w:jc w:val="both"/>
        <w:rPr>
          <w:sz w:val="24"/>
          <w:szCs w:val="24"/>
        </w:rPr>
      </w:pPr>
      <w:r w:rsidRPr="001766ED">
        <w:rPr>
          <w:sz w:val="24"/>
          <w:szCs w:val="24"/>
        </w:rPr>
        <w:t xml:space="preserve">Please read these directions very carefully. Failure to follow the guidelines </w:t>
      </w:r>
      <w:r w:rsidR="00E040BB">
        <w:rPr>
          <w:sz w:val="24"/>
          <w:szCs w:val="24"/>
        </w:rPr>
        <w:t xml:space="preserve">specified </w:t>
      </w:r>
      <w:r w:rsidRPr="001766ED">
        <w:rPr>
          <w:sz w:val="24"/>
          <w:szCs w:val="24"/>
        </w:rPr>
        <w:t>below may result in the withdrawal of your application from the selection process.</w:t>
      </w:r>
    </w:p>
    <w:p w14:paraId="221463E8" w14:textId="77777777" w:rsidR="00E610FF" w:rsidRPr="001766ED" w:rsidRDefault="00E610FF" w:rsidP="00E610FF">
      <w:pPr>
        <w:rPr>
          <w:sz w:val="24"/>
          <w:szCs w:val="24"/>
        </w:rPr>
      </w:pPr>
    </w:p>
    <w:p w14:paraId="034972F5" w14:textId="598838E3" w:rsidR="00554473" w:rsidRPr="001766ED" w:rsidRDefault="00E610FF" w:rsidP="0094064C">
      <w:pPr>
        <w:numPr>
          <w:ilvl w:val="0"/>
          <w:numId w:val="2"/>
        </w:numPr>
        <w:jc w:val="both"/>
        <w:rPr>
          <w:sz w:val="24"/>
          <w:szCs w:val="24"/>
        </w:rPr>
      </w:pPr>
      <w:r w:rsidRPr="001766ED">
        <w:rPr>
          <w:sz w:val="24"/>
          <w:szCs w:val="24"/>
        </w:rPr>
        <w:t xml:space="preserve">Clearly type all the requested information in English. </w:t>
      </w:r>
    </w:p>
    <w:p w14:paraId="33CBD2E8" w14:textId="77777777" w:rsidR="00554473" w:rsidRPr="001766ED" w:rsidRDefault="00A6350C" w:rsidP="0094064C">
      <w:pPr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All sections of the Application F</w:t>
      </w:r>
      <w:r w:rsidR="00554473" w:rsidRPr="001766ED">
        <w:rPr>
          <w:sz w:val="24"/>
          <w:szCs w:val="24"/>
        </w:rPr>
        <w:t xml:space="preserve">orm must be completed. </w:t>
      </w:r>
    </w:p>
    <w:p w14:paraId="2D66E713" w14:textId="77777777" w:rsidR="00E610FF" w:rsidRPr="001766ED" w:rsidRDefault="00E610FF" w:rsidP="0094064C">
      <w:pPr>
        <w:numPr>
          <w:ilvl w:val="0"/>
          <w:numId w:val="2"/>
        </w:numPr>
        <w:jc w:val="both"/>
        <w:rPr>
          <w:sz w:val="24"/>
          <w:szCs w:val="24"/>
        </w:rPr>
      </w:pPr>
      <w:r w:rsidRPr="001766ED">
        <w:rPr>
          <w:sz w:val="24"/>
          <w:szCs w:val="24"/>
        </w:rPr>
        <w:t>All documents issued in another language must be translated into English by either an official translation service or your university/college</w:t>
      </w:r>
      <w:r w:rsidR="00554473" w:rsidRPr="001766ED">
        <w:rPr>
          <w:sz w:val="24"/>
          <w:szCs w:val="24"/>
        </w:rPr>
        <w:t>.</w:t>
      </w:r>
    </w:p>
    <w:p w14:paraId="5FBB97BF" w14:textId="77777777" w:rsidR="00123DF2" w:rsidRDefault="00923DD3" w:rsidP="00D87A61">
      <w:pPr>
        <w:numPr>
          <w:ilvl w:val="0"/>
          <w:numId w:val="2"/>
        </w:numPr>
        <w:jc w:val="both"/>
        <w:rPr>
          <w:sz w:val="24"/>
          <w:szCs w:val="24"/>
        </w:rPr>
      </w:pPr>
      <w:r w:rsidRPr="001766ED">
        <w:rPr>
          <w:sz w:val="24"/>
          <w:szCs w:val="24"/>
        </w:rPr>
        <w:t>Completed Application Form could be sent to the Internati</w:t>
      </w:r>
      <w:r w:rsidR="00123DF2">
        <w:rPr>
          <w:sz w:val="24"/>
          <w:szCs w:val="24"/>
        </w:rPr>
        <w:t>onal Affairs Office by email/</w:t>
      </w:r>
      <w:r w:rsidR="00123DF2" w:rsidRPr="00123DF2">
        <w:rPr>
          <w:sz w:val="24"/>
          <w:szCs w:val="24"/>
        </w:rPr>
        <w:t xml:space="preserve">post or </w:t>
      </w:r>
      <w:r w:rsidR="00E610FF" w:rsidRPr="00123DF2">
        <w:rPr>
          <w:sz w:val="24"/>
          <w:szCs w:val="24"/>
        </w:rPr>
        <w:t>delivered in perso</w:t>
      </w:r>
      <w:r w:rsidR="00123DF2" w:rsidRPr="00123DF2">
        <w:rPr>
          <w:sz w:val="24"/>
          <w:szCs w:val="24"/>
        </w:rPr>
        <w:t xml:space="preserve">n </w:t>
      </w:r>
      <w:r w:rsidR="00573BBF" w:rsidRPr="00123DF2">
        <w:rPr>
          <w:sz w:val="24"/>
          <w:szCs w:val="24"/>
        </w:rPr>
        <w:t>to the University no</w:t>
      </w:r>
      <w:r w:rsidR="00E610FF" w:rsidRPr="00123DF2">
        <w:rPr>
          <w:sz w:val="24"/>
          <w:szCs w:val="24"/>
        </w:rPr>
        <w:t xml:space="preserve"> later than the deadline. </w:t>
      </w:r>
      <w:r w:rsidR="00D37798">
        <w:rPr>
          <w:sz w:val="24"/>
          <w:szCs w:val="24"/>
        </w:rPr>
        <w:t xml:space="preserve">Applicants are encouraged to apply via email. </w:t>
      </w:r>
      <w:r w:rsidR="00123DF2">
        <w:rPr>
          <w:sz w:val="24"/>
          <w:szCs w:val="24"/>
        </w:rPr>
        <w:t xml:space="preserve">When </w:t>
      </w:r>
      <w:r w:rsidR="00D37798">
        <w:rPr>
          <w:sz w:val="24"/>
          <w:szCs w:val="24"/>
        </w:rPr>
        <w:t>applying v</w:t>
      </w:r>
      <w:r w:rsidR="00123DF2">
        <w:rPr>
          <w:sz w:val="24"/>
          <w:szCs w:val="24"/>
        </w:rPr>
        <w:t xml:space="preserve">ia email: </w:t>
      </w:r>
    </w:p>
    <w:p w14:paraId="3AB95E0B" w14:textId="53CF455B" w:rsidR="00D37798" w:rsidRDefault="00D37798" w:rsidP="00D37798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dicate your full name and </w:t>
      </w:r>
      <w:r w:rsidR="006258F3">
        <w:rPr>
          <w:sz w:val="24"/>
          <w:szCs w:val="24"/>
        </w:rPr>
        <w:t xml:space="preserve">the program </w:t>
      </w:r>
      <w:r>
        <w:rPr>
          <w:sz w:val="24"/>
          <w:szCs w:val="24"/>
        </w:rPr>
        <w:t>applied</w:t>
      </w:r>
      <w:r w:rsidR="006258F3">
        <w:rPr>
          <w:sz w:val="24"/>
          <w:szCs w:val="24"/>
        </w:rPr>
        <w:t xml:space="preserve"> for </w:t>
      </w:r>
      <w:r>
        <w:rPr>
          <w:sz w:val="24"/>
          <w:szCs w:val="24"/>
        </w:rPr>
        <w:t xml:space="preserve">in the subject </w:t>
      </w:r>
      <w:proofErr w:type="gramStart"/>
      <w:r>
        <w:rPr>
          <w:sz w:val="24"/>
          <w:szCs w:val="24"/>
        </w:rPr>
        <w:t>line;</w:t>
      </w:r>
      <w:proofErr w:type="gramEnd"/>
    </w:p>
    <w:p w14:paraId="745995CC" w14:textId="77777777" w:rsidR="00D37798" w:rsidRDefault="00A6350C" w:rsidP="00D37798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>Send your Application F</w:t>
      </w:r>
      <w:r w:rsidR="00D37798">
        <w:rPr>
          <w:sz w:val="24"/>
          <w:szCs w:val="24"/>
        </w:rPr>
        <w:t>orm and all required documents in PDF format (JPG, GIF, etc. file formats will not be accepted</w:t>
      </w:r>
      <w:proofErr w:type="gramStart"/>
      <w:r w:rsidR="00D37798">
        <w:rPr>
          <w:sz w:val="24"/>
          <w:szCs w:val="24"/>
        </w:rPr>
        <w:t>);</w:t>
      </w:r>
      <w:proofErr w:type="gramEnd"/>
    </w:p>
    <w:p w14:paraId="2BD4B017" w14:textId="55919FD4" w:rsidR="00123DF2" w:rsidRPr="00D37798" w:rsidRDefault="00D37798" w:rsidP="00D37798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>Label/title all a</w:t>
      </w:r>
      <w:r w:rsidR="00D87A61" w:rsidRPr="00D37798">
        <w:rPr>
          <w:sz w:val="24"/>
          <w:szCs w:val="24"/>
        </w:rPr>
        <w:t xml:space="preserve">ttachments </w:t>
      </w:r>
      <w:r>
        <w:rPr>
          <w:sz w:val="24"/>
          <w:szCs w:val="24"/>
        </w:rPr>
        <w:t>properly (</w:t>
      </w:r>
      <w:r w:rsidR="00A6350C">
        <w:rPr>
          <w:sz w:val="24"/>
          <w:szCs w:val="24"/>
        </w:rPr>
        <w:t xml:space="preserve">for </w:t>
      </w:r>
      <w:r>
        <w:rPr>
          <w:sz w:val="24"/>
          <w:szCs w:val="24"/>
        </w:rPr>
        <w:t>ex</w:t>
      </w:r>
      <w:r w:rsidR="00A6350C">
        <w:rPr>
          <w:sz w:val="24"/>
          <w:szCs w:val="24"/>
        </w:rPr>
        <w:t>ample</w:t>
      </w:r>
      <w:r>
        <w:rPr>
          <w:sz w:val="24"/>
          <w:szCs w:val="24"/>
        </w:rPr>
        <w:t>, Your Full Name</w:t>
      </w:r>
      <w:r w:rsidR="002058E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V, </w:t>
      </w:r>
      <w:r w:rsidRPr="00C308C0">
        <w:rPr>
          <w:i/>
          <w:iCs/>
          <w:sz w:val="24"/>
          <w:szCs w:val="24"/>
        </w:rPr>
        <w:t>et</w:t>
      </w:r>
      <w:r w:rsidR="00C308C0" w:rsidRPr="00C308C0">
        <w:rPr>
          <w:i/>
          <w:iCs/>
          <w:sz w:val="24"/>
          <w:szCs w:val="24"/>
        </w:rPr>
        <w:t xml:space="preserve"> </w:t>
      </w:r>
      <w:r w:rsidRPr="00C308C0">
        <w:rPr>
          <w:i/>
          <w:iCs/>
          <w:sz w:val="24"/>
          <w:szCs w:val="24"/>
        </w:rPr>
        <w:t>c</w:t>
      </w:r>
      <w:r w:rsidR="00C308C0" w:rsidRPr="00C308C0">
        <w:rPr>
          <w:i/>
          <w:iCs/>
          <w:sz w:val="24"/>
          <w:szCs w:val="24"/>
        </w:rPr>
        <w:t>etera</w:t>
      </w:r>
      <w:r>
        <w:rPr>
          <w:sz w:val="24"/>
          <w:szCs w:val="24"/>
        </w:rPr>
        <w:t>)</w:t>
      </w:r>
    </w:p>
    <w:p w14:paraId="5A89C371" w14:textId="06F5B28F" w:rsidR="00354F4D" w:rsidRPr="001766ED" w:rsidRDefault="00C40FBE" w:rsidP="00AF1EDD">
      <w:pPr>
        <w:spacing w:line="276" w:lineRule="auto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Admission R</w:t>
      </w:r>
      <w:r w:rsidR="00546532">
        <w:rPr>
          <w:b/>
          <w:color w:val="000000"/>
          <w:sz w:val="28"/>
          <w:szCs w:val="28"/>
        </w:rPr>
        <w:t>equirements</w:t>
      </w:r>
    </w:p>
    <w:p w14:paraId="1695AC0A" w14:textId="77777777" w:rsidR="00926194" w:rsidRDefault="00926194" w:rsidP="00AF1EDD">
      <w:pPr>
        <w:spacing w:line="276" w:lineRule="auto"/>
        <w:rPr>
          <w:color w:val="000000"/>
          <w:sz w:val="24"/>
          <w:szCs w:val="24"/>
        </w:rPr>
      </w:pPr>
    </w:p>
    <w:p w14:paraId="721BB624" w14:textId="15BD348C" w:rsidR="00354F4D" w:rsidRPr="00123DF2" w:rsidRDefault="00546532" w:rsidP="00AF1EDD">
      <w:pPr>
        <w:spacing w:line="276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All applicants are required to s</w:t>
      </w:r>
      <w:r w:rsidR="00354F4D" w:rsidRPr="00123DF2">
        <w:rPr>
          <w:color w:val="000000"/>
          <w:sz w:val="24"/>
          <w:szCs w:val="24"/>
        </w:rPr>
        <w:t>ubmit the following:</w:t>
      </w:r>
    </w:p>
    <w:p w14:paraId="2C277917" w14:textId="7640FC9A" w:rsidR="00123DF2" w:rsidRDefault="000F737A" w:rsidP="00A6350C">
      <w:pPr>
        <w:numPr>
          <w:ilvl w:val="0"/>
          <w:numId w:val="7"/>
        </w:num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aster’s </w:t>
      </w:r>
      <w:r w:rsidR="00123DF2" w:rsidRPr="00123DF2">
        <w:rPr>
          <w:sz w:val="24"/>
          <w:szCs w:val="24"/>
        </w:rPr>
        <w:t>Application for Admission Form</w:t>
      </w:r>
    </w:p>
    <w:p w14:paraId="36279EA6" w14:textId="26766FC2" w:rsidR="000F737A" w:rsidRPr="00123DF2" w:rsidRDefault="000F737A" w:rsidP="00A6350C">
      <w:pPr>
        <w:numPr>
          <w:ilvl w:val="0"/>
          <w:numId w:val="7"/>
        </w:numPr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Under-graduate Degree’s Certificate/Diploma</w:t>
      </w:r>
    </w:p>
    <w:p w14:paraId="015D447F" w14:textId="77777777" w:rsidR="00123DF2" w:rsidRPr="00123DF2" w:rsidRDefault="00123DF2" w:rsidP="00A6350C">
      <w:pPr>
        <w:numPr>
          <w:ilvl w:val="0"/>
          <w:numId w:val="7"/>
        </w:numPr>
        <w:contextualSpacing/>
        <w:jc w:val="both"/>
        <w:rPr>
          <w:sz w:val="24"/>
          <w:szCs w:val="24"/>
        </w:rPr>
      </w:pPr>
      <w:r w:rsidRPr="00123DF2">
        <w:rPr>
          <w:sz w:val="24"/>
          <w:szCs w:val="24"/>
        </w:rPr>
        <w:t>Secondary School Certificate</w:t>
      </w:r>
    </w:p>
    <w:p w14:paraId="72196725" w14:textId="77777777" w:rsidR="00123DF2" w:rsidRPr="00123DF2" w:rsidRDefault="00A6350C" w:rsidP="00A6350C">
      <w:pPr>
        <w:pStyle w:val="ListParagraph"/>
        <w:numPr>
          <w:ilvl w:val="0"/>
          <w:numId w:val="7"/>
        </w:numPr>
        <w:autoSpaceDE/>
        <w:autoSpaceDN/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Academic Transcripts of R</w:t>
      </w:r>
      <w:r w:rsidR="00123DF2" w:rsidRPr="00123DF2">
        <w:rPr>
          <w:sz w:val="24"/>
          <w:szCs w:val="24"/>
        </w:rPr>
        <w:t>ecords</w:t>
      </w:r>
    </w:p>
    <w:p w14:paraId="5396DA52" w14:textId="77777777" w:rsidR="00123DF2" w:rsidRPr="00123DF2" w:rsidRDefault="00123DF2" w:rsidP="00A6350C">
      <w:pPr>
        <w:pStyle w:val="ListParagraph"/>
        <w:numPr>
          <w:ilvl w:val="0"/>
          <w:numId w:val="7"/>
        </w:numPr>
        <w:autoSpaceDE/>
        <w:autoSpaceDN/>
        <w:spacing w:after="160" w:line="259" w:lineRule="auto"/>
        <w:rPr>
          <w:sz w:val="24"/>
          <w:szCs w:val="24"/>
        </w:rPr>
      </w:pPr>
      <w:r w:rsidRPr="00123DF2">
        <w:rPr>
          <w:sz w:val="24"/>
          <w:szCs w:val="24"/>
        </w:rPr>
        <w:t>Statement of Purpose</w:t>
      </w:r>
    </w:p>
    <w:p w14:paraId="5D42661C" w14:textId="77777777" w:rsidR="00123DF2" w:rsidRPr="00123DF2" w:rsidRDefault="00123DF2" w:rsidP="00A6350C">
      <w:pPr>
        <w:pStyle w:val="ListParagraph"/>
        <w:numPr>
          <w:ilvl w:val="0"/>
          <w:numId w:val="7"/>
        </w:numPr>
        <w:autoSpaceDE/>
        <w:autoSpaceDN/>
        <w:spacing w:after="160" w:line="259" w:lineRule="auto"/>
        <w:rPr>
          <w:sz w:val="24"/>
          <w:szCs w:val="24"/>
        </w:rPr>
      </w:pPr>
      <w:r w:rsidRPr="00123DF2">
        <w:rPr>
          <w:sz w:val="24"/>
          <w:szCs w:val="24"/>
        </w:rPr>
        <w:t>Curriculum Vitae (CV) or Resume</w:t>
      </w:r>
    </w:p>
    <w:p w14:paraId="575436B5" w14:textId="77777777" w:rsidR="00123DF2" w:rsidRPr="00123DF2" w:rsidRDefault="00123DF2" w:rsidP="00A6350C">
      <w:pPr>
        <w:pStyle w:val="ListParagraph"/>
        <w:numPr>
          <w:ilvl w:val="0"/>
          <w:numId w:val="7"/>
        </w:numPr>
        <w:autoSpaceDE/>
        <w:autoSpaceDN/>
        <w:spacing w:after="160" w:line="259" w:lineRule="auto"/>
        <w:rPr>
          <w:sz w:val="24"/>
          <w:szCs w:val="24"/>
        </w:rPr>
      </w:pPr>
      <w:r w:rsidRPr="00123DF2">
        <w:rPr>
          <w:sz w:val="24"/>
          <w:szCs w:val="24"/>
        </w:rPr>
        <w:t>Medical Examination Certificate</w:t>
      </w:r>
    </w:p>
    <w:p w14:paraId="54C3A53B" w14:textId="77777777" w:rsidR="00123DF2" w:rsidRPr="00123DF2" w:rsidRDefault="00123DF2" w:rsidP="00A6350C">
      <w:pPr>
        <w:pStyle w:val="ListParagraph"/>
        <w:numPr>
          <w:ilvl w:val="0"/>
          <w:numId w:val="7"/>
        </w:numPr>
        <w:autoSpaceDE/>
        <w:autoSpaceDN/>
        <w:spacing w:after="160" w:line="259" w:lineRule="auto"/>
        <w:rPr>
          <w:sz w:val="24"/>
          <w:szCs w:val="24"/>
        </w:rPr>
      </w:pPr>
      <w:r w:rsidRPr="00123DF2">
        <w:rPr>
          <w:sz w:val="24"/>
          <w:szCs w:val="24"/>
        </w:rPr>
        <w:t xml:space="preserve">Copy of </w:t>
      </w:r>
      <w:r w:rsidR="00A6350C">
        <w:rPr>
          <w:sz w:val="24"/>
          <w:szCs w:val="24"/>
        </w:rPr>
        <w:t>International P</w:t>
      </w:r>
      <w:r w:rsidRPr="00123DF2">
        <w:rPr>
          <w:sz w:val="24"/>
          <w:szCs w:val="24"/>
        </w:rPr>
        <w:t>assport</w:t>
      </w:r>
    </w:p>
    <w:p w14:paraId="70A69C5A" w14:textId="77777777" w:rsidR="00123DF2" w:rsidRDefault="00123DF2" w:rsidP="00123DF2">
      <w:pPr>
        <w:rPr>
          <w:sz w:val="24"/>
          <w:szCs w:val="24"/>
        </w:rPr>
      </w:pPr>
      <w:r w:rsidRPr="00123DF2">
        <w:rPr>
          <w:sz w:val="24"/>
          <w:szCs w:val="24"/>
        </w:rPr>
        <w:t>Optional:</w:t>
      </w:r>
    </w:p>
    <w:p w14:paraId="42C91352" w14:textId="77777777" w:rsidR="00546532" w:rsidRPr="00123DF2" w:rsidRDefault="00546532" w:rsidP="00123DF2">
      <w:pPr>
        <w:rPr>
          <w:sz w:val="24"/>
          <w:szCs w:val="24"/>
        </w:rPr>
      </w:pPr>
    </w:p>
    <w:p w14:paraId="36F6F68C" w14:textId="77777777" w:rsidR="00123DF2" w:rsidRPr="00123DF2" w:rsidRDefault="00123DF2" w:rsidP="00A6350C">
      <w:pPr>
        <w:pStyle w:val="ListParagraph"/>
        <w:numPr>
          <w:ilvl w:val="0"/>
          <w:numId w:val="8"/>
        </w:numPr>
        <w:autoSpaceDE/>
        <w:autoSpaceDN/>
        <w:spacing w:after="160" w:line="259" w:lineRule="auto"/>
        <w:rPr>
          <w:sz w:val="24"/>
          <w:szCs w:val="24"/>
        </w:rPr>
      </w:pPr>
      <w:r w:rsidRPr="00123DF2">
        <w:rPr>
          <w:sz w:val="24"/>
          <w:szCs w:val="24"/>
        </w:rPr>
        <w:t>Standardized English language test scores (valid TOEFL/IELTS scores: expired scores are not accepted)</w:t>
      </w:r>
    </w:p>
    <w:p w14:paraId="3B5D36D2" w14:textId="77777777" w:rsidR="00123DF2" w:rsidRPr="00123DF2" w:rsidRDefault="00123DF2" w:rsidP="00A6350C">
      <w:pPr>
        <w:pStyle w:val="ListParagraph"/>
        <w:numPr>
          <w:ilvl w:val="0"/>
          <w:numId w:val="8"/>
        </w:numPr>
        <w:autoSpaceDE/>
        <w:autoSpaceDN/>
        <w:spacing w:after="160" w:line="259" w:lineRule="auto"/>
        <w:rPr>
          <w:sz w:val="24"/>
          <w:szCs w:val="24"/>
        </w:rPr>
      </w:pPr>
      <w:r w:rsidRPr="00123DF2">
        <w:rPr>
          <w:sz w:val="24"/>
          <w:szCs w:val="24"/>
        </w:rPr>
        <w:t xml:space="preserve">Certificates proving extracurricular </w:t>
      </w:r>
      <w:proofErr w:type="gramStart"/>
      <w:r w:rsidRPr="00123DF2">
        <w:rPr>
          <w:sz w:val="24"/>
          <w:szCs w:val="24"/>
        </w:rPr>
        <w:t>activities</w:t>
      </w:r>
      <w:proofErr w:type="gramEnd"/>
    </w:p>
    <w:p w14:paraId="441D4267" w14:textId="6D1E85B5" w:rsidR="002D3EEA" w:rsidRPr="001766ED" w:rsidRDefault="002D3EEA" w:rsidP="002D3EEA">
      <w:pPr>
        <w:rPr>
          <w:b/>
          <w:bCs/>
          <w:sz w:val="28"/>
          <w:szCs w:val="28"/>
        </w:rPr>
      </w:pPr>
      <w:r w:rsidRPr="001766ED">
        <w:rPr>
          <w:b/>
          <w:bCs/>
          <w:sz w:val="28"/>
          <w:szCs w:val="28"/>
        </w:rPr>
        <w:t xml:space="preserve">Academic </w:t>
      </w:r>
      <w:proofErr w:type="spellStart"/>
      <w:r w:rsidRPr="001766ED">
        <w:rPr>
          <w:b/>
          <w:bCs/>
          <w:sz w:val="28"/>
          <w:szCs w:val="28"/>
        </w:rPr>
        <w:t>Program</w:t>
      </w:r>
      <w:r w:rsidR="00C64081">
        <w:rPr>
          <w:b/>
          <w:bCs/>
          <w:sz w:val="28"/>
          <w:szCs w:val="28"/>
        </w:rPr>
        <w:t>mes</w:t>
      </w:r>
      <w:proofErr w:type="spellEnd"/>
      <w:r w:rsidR="00C64081">
        <w:rPr>
          <w:b/>
          <w:bCs/>
          <w:sz w:val="28"/>
          <w:szCs w:val="28"/>
        </w:rPr>
        <w:t xml:space="preserve"> </w:t>
      </w:r>
      <w:r w:rsidR="00597BBF">
        <w:rPr>
          <w:b/>
          <w:bCs/>
          <w:sz w:val="28"/>
          <w:szCs w:val="28"/>
        </w:rPr>
        <w:t xml:space="preserve">– Academic Year of </w:t>
      </w:r>
      <w:r w:rsidR="00632BA0">
        <w:rPr>
          <w:b/>
          <w:bCs/>
          <w:sz w:val="28"/>
          <w:szCs w:val="28"/>
        </w:rPr>
        <w:t>202</w:t>
      </w:r>
      <w:r w:rsidR="00434BFF">
        <w:rPr>
          <w:b/>
          <w:bCs/>
          <w:sz w:val="28"/>
          <w:szCs w:val="28"/>
        </w:rPr>
        <w:t>4</w:t>
      </w:r>
      <w:r w:rsidR="00632BA0">
        <w:rPr>
          <w:b/>
          <w:bCs/>
          <w:sz w:val="28"/>
          <w:szCs w:val="28"/>
        </w:rPr>
        <w:t>-2</w:t>
      </w:r>
      <w:r w:rsidR="00434BFF">
        <w:rPr>
          <w:b/>
          <w:bCs/>
          <w:sz w:val="28"/>
          <w:szCs w:val="28"/>
        </w:rPr>
        <w:t>5</w:t>
      </w:r>
    </w:p>
    <w:p w14:paraId="2591F07A" w14:textId="77777777" w:rsidR="00926194" w:rsidRDefault="00926194" w:rsidP="002D3EEA">
      <w:pPr>
        <w:rPr>
          <w:i/>
          <w:iCs/>
          <w:sz w:val="24"/>
          <w:szCs w:val="24"/>
        </w:rPr>
      </w:pPr>
    </w:p>
    <w:p w14:paraId="31894C40" w14:textId="35C4D77F" w:rsidR="002D3EEA" w:rsidRPr="008A6B33" w:rsidRDefault="002D3EEA" w:rsidP="002D3EEA">
      <w:pPr>
        <w:rPr>
          <w:bCs/>
          <w:i/>
          <w:sz w:val="22"/>
          <w:szCs w:val="22"/>
        </w:rPr>
      </w:pPr>
      <w:r w:rsidRPr="008A6B33">
        <w:rPr>
          <w:i/>
          <w:iCs/>
          <w:sz w:val="24"/>
          <w:szCs w:val="24"/>
        </w:rPr>
        <w:t xml:space="preserve">Please indicate </w:t>
      </w:r>
      <w:r w:rsidR="00174CD2" w:rsidRPr="008A6B33">
        <w:rPr>
          <w:i/>
          <w:iCs/>
          <w:sz w:val="24"/>
          <w:szCs w:val="24"/>
        </w:rPr>
        <w:t>the</w:t>
      </w:r>
      <w:r w:rsidRPr="008A6B33">
        <w:rPr>
          <w:i/>
          <w:iCs/>
          <w:sz w:val="24"/>
          <w:szCs w:val="24"/>
        </w:rPr>
        <w:t xml:space="preserve"> academic </w:t>
      </w:r>
      <w:proofErr w:type="spellStart"/>
      <w:r w:rsidRPr="008A6B33">
        <w:rPr>
          <w:i/>
          <w:iCs/>
          <w:sz w:val="24"/>
          <w:szCs w:val="24"/>
        </w:rPr>
        <w:t>pro</w:t>
      </w:r>
      <w:r w:rsidR="00597BBF" w:rsidRPr="008A6B33">
        <w:rPr>
          <w:i/>
          <w:iCs/>
          <w:sz w:val="24"/>
          <w:szCs w:val="24"/>
        </w:rPr>
        <w:t>gram</w:t>
      </w:r>
      <w:r w:rsidR="00C64081">
        <w:rPr>
          <w:i/>
          <w:iCs/>
          <w:sz w:val="24"/>
          <w:szCs w:val="24"/>
        </w:rPr>
        <w:t>me</w:t>
      </w:r>
      <w:proofErr w:type="spellEnd"/>
      <w:r w:rsidR="00597BBF" w:rsidRPr="008A6B33">
        <w:rPr>
          <w:i/>
          <w:iCs/>
          <w:sz w:val="24"/>
          <w:szCs w:val="24"/>
        </w:rPr>
        <w:t xml:space="preserve"> to which you are applying. </w:t>
      </w:r>
      <w:r w:rsidR="00AD473C" w:rsidRPr="008A6B33">
        <w:rPr>
          <w:i/>
          <w:iCs/>
          <w:sz w:val="24"/>
          <w:szCs w:val="24"/>
        </w:rPr>
        <w:t xml:space="preserve">If you are </w:t>
      </w:r>
      <w:r w:rsidR="00A6350C" w:rsidRPr="008A6B33">
        <w:rPr>
          <w:i/>
          <w:iCs/>
          <w:sz w:val="24"/>
          <w:szCs w:val="24"/>
        </w:rPr>
        <w:t xml:space="preserve">applying to more than one </w:t>
      </w:r>
      <w:proofErr w:type="spellStart"/>
      <w:r w:rsidR="00AD473C" w:rsidRPr="008A6B33">
        <w:rPr>
          <w:i/>
          <w:iCs/>
          <w:sz w:val="24"/>
          <w:szCs w:val="24"/>
        </w:rPr>
        <w:t>program</w:t>
      </w:r>
      <w:r w:rsidR="00C64081">
        <w:rPr>
          <w:i/>
          <w:iCs/>
          <w:sz w:val="24"/>
          <w:szCs w:val="24"/>
        </w:rPr>
        <w:t>me</w:t>
      </w:r>
      <w:proofErr w:type="spellEnd"/>
      <w:r w:rsidR="00AD473C" w:rsidRPr="008A6B33">
        <w:rPr>
          <w:i/>
          <w:iCs/>
          <w:sz w:val="24"/>
          <w:szCs w:val="24"/>
        </w:rPr>
        <w:t xml:space="preserve">, please </w:t>
      </w:r>
      <w:r w:rsidR="00A6350C" w:rsidRPr="008A6B33">
        <w:rPr>
          <w:i/>
          <w:iCs/>
          <w:sz w:val="24"/>
          <w:szCs w:val="24"/>
        </w:rPr>
        <w:t xml:space="preserve">list them in order of preference in the corresponding </w:t>
      </w:r>
      <w:r w:rsidR="00AD473C" w:rsidRPr="008A6B33">
        <w:rPr>
          <w:i/>
          <w:iCs/>
          <w:sz w:val="24"/>
          <w:szCs w:val="24"/>
        </w:rPr>
        <w:t>boxes.</w:t>
      </w:r>
      <w:r w:rsidR="00572EE2" w:rsidRPr="008A6B33">
        <w:rPr>
          <w:i/>
          <w:iCs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B3F1421" w14:textId="2BA6C1A1" w:rsidR="00546532" w:rsidRDefault="00546532" w:rsidP="002D3EEA">
      <w:pPr>
        <w:rPr>
          <w:bCs/>
          <w:sz w:val="22"/>
          <w:szCs w:val="22"/>
        </w:rPr>
      </w:pPr>
    </w:p>
    <w:p w14:paraId="153F480A" w14:textId="52486D1F" w:rsidR="004F4CE5" w:rsidRPr="004F4CE5" w:rsidRDefault="004F4CE5" w:rsidP="004F4CE5">
      <w:pPr>
        <w:rPr>
          <w:b/>
          <w:sz w:val="24"/>
          <w:szCs w:val="24"/>
        </w:rPr>
      </w:pPr>
      <w:r w:rsidRPr="004F4CE5">
        <w:rPr>
          <w:b/>
          <w:sz w:val="24"/>
          <w:szCs w:val="24"/>
        </w:rPr>
        <w:t>Master of Arts:</w:t>
      </w:r>
    </w:p>
    <w:p w14:paraId="5CBF2289" w14:textId="77777777" w:rsidR="004F4CE5" w:rsidRPr="004F4CE5" w:rsidRDefault="004F4CE5" w:rsidP="004F4CE5">
      <w:pPr>
        <w:rPr>
          <w:bCs/>
          <w:sz w:val="24"/>
          <w:szCs w:val="24"/>
        </w:rPr>
      </w:pPr>
    </w:p>
    <w:p w14:paraId="37BB5437" w14:textId="094BE0D4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>MA in Area Studies (European Studies)</w:t>
      </w:r>
    </w:p>
    <w:p w14:paraId="749FB0FF" w14:textId="53559836" w:rsidR="00926194" w:rsidRDefault="00926194" w:rsidP="004F4CE5">
      <w:pPr>
        <w:rPr>
          <w:bCs/>
          <w:sz w:val="24"/>
          <w:szCs w:val="24"/>
        </w:rPr>
      </w:pPr>
      <w:r w:rsidRPr="00926194">
        <w:rPr>
          <w:bCs/>
          <w:sz w:val="24"/>
          <w:szCs w:val="24"/>
        </w:rPr>
        <w:t xml:space="preserve">MA </w:t>
      </w:r>
      <w:r>
        <w:rPr>
          <w:bCs/>
          <w:sz w:val="24"/>
          <w:szCs w:val="24"/>
        </w:rPr>
        <w:t xml:space="preserve">in </w:t>
      </w:r>
      <w:r w:rsidRPr="00926194">
        <w:rPr>
          <w:bCs/>
          <w:sz w:val="24"/>
          <w:szCs w:val="24"/>
        </w:rPr>
        <w:t>Educational Administration</w:t>
      </w:r>
    </w:p>
    <w:p w14:paraId="4EC8B3EB" w14:textId="1D417E87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>MA in International Relations (Diplomacy)</w:t>
      </w:r>
    </w:p>
    <w:p w14:paraId="04AB107F" w14:textId="77777777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>MA in International Relations (History and Theory)</w:t>
      </w:r>
    </w:p>
    <w:p w14:paraId="31A48E9C" w14:textId="31639B3A" w:rsid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 xml:space="preserve">MA in Linguistics </w:t>
      </w:r>
    </w:p>
    <w:p w14:paraId="5F976FCB" w14:textId="74FC144E" w:rsidR="006566E1" w:rsidRPr="004F4CE5" w:rsidRDefault="006566E1" w:rsidP="004F4CE5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MA in Translation</w:t>
      </w:r>
    </w:p>
    <w:p w14:paraId="10FFD28A" w14:textId="77777777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>MA in Political Science (World Political Processes)</w:t>
      </w:r>
    </w:p>
    <w:p w14:paraId="413C9FC5" w14:textId="56EE2807" w:rsid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>MA in Political Science (Conflict Studies)</w:t>
      </w:r>
    </w:p>
    <w:p w14:paraId="363DC833" w14:textId="77777777" w:rsidR="004F4CE5" w:rsidRPr="004F4CE5" w:rsidRDefault="004F4CE5" w:rsidP="004F4CE5">
      <w:pPr>
        <w:rPr>
          <w:bCs/>
          <w:sz w:val="24"/>
          <w:szCs w:val="24"/>
        </w:rPr>
      </w:pPr>
    </w:p>
    <w:p w14:paraId="4DCA25C7" w14:textId="328C857E" w:rsidR="004F4CE5" w:rsidRPr="004F4CE5" w:rsidRDefault="004F4CE5" w:rsidP="004F4CE5">
      <w:pPr>
        <w:rPr>
          <w:b/>
          <w:sz w:val="24"/>
          <w:szCs w:val="24"/>
        </w:rPr>
      </w:pPr>
      <w:r w:rsidRPr="004F4CE5">
        <w:rPr>
          <w:b/>
          <w:sz w:val="24"/>
          <w:szCs w:val="24"/>
        </w:rPr>
        <w:t xml:space="preserve">Master of Science: </w:t>
      </w:r>
    </w:p>
    <w:p w14:paraId="7A1B3A41" w14:textId="77777777" w:rsidR="004F4CE5" w:rsidRPr="004F4CE5" w:rsidRDefault="004F4CE5" w:rsidP="004F4CE5">
      <w:pPr>
        <w:rPr>
          <w:bCs/>
          <w:sz w:val="24"/>
          <w:szCs w:val="24"/>
        </w:rPr>
      </w:pPr>
    </w:p>
    <w:p w14:paraId="5F181BA2" w14:textId="4CF8A693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>MS in Computer Engineering</w:t>
      </w:r>
    </w:p>
    <w:p w14:paraId="3AE8F59C" w14:textId="77777777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>MS in Computer Science (Informatics)</w:t>
      </w:r>
    </w:p>
    <w:p w14:paraId="162340C2" w14:textId="77777777" w:rsid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>MS in Computer Science (Software of Computer Systems and Networks)</w:t>
      </w:r>
    </w:p>
    <w:p w14:paraId="2F3C4815" w14:textId="6F479CE6" w:rsidR="006566E1" w:rsidRDefault="006566E1" w:rsidP="004F4CE5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MS in Electronic Devices</w:t>
      </w:r>
    </w:p>
    <w:p w14:paraId="23A689B6" w14:textId="38007D14" w:rsidR="006566E1" w:rsidRPr="004F4CE5" w:rsidRDefault="006566E1" w:rsidP="004F4CE5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MS in Electronics and Automation</w:t>
      </w:r>
    </w:p>
    <w:p w14:paraId="6332AB5A" w14:textId="2FE44D91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 xml:space="preserve">MS in Economic Theory </w:t>
      </w:r>
    </w:p>
    <w:p w14:paraId="29E47D7A" w14:textId="46EC7118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>MS in Economic</w:t>
      </w:r>
      <w:r w:rsidR="006747EB">
        <w:rPr>
          <w:bCs/>
          <w:sz w:val="24"/>
          <w:szCs w:val="24"/>
        </w:rPr>
        <w:t xml:space="preserve"> </w:t>
      </w:r>
      <w:r w:rsidRPr="004F4CE5">
        <w:rPr>
          <w:bCs/>
          <w:sz w:val="24"/>
          <w:szCs w:val="24"/>
        </w:rPr>
        <w:t>Regulation</w:t>
      </w:r>
    </w:p>
    <w:p w14:paraId="3DAE8CBC" w14:textId="77777777" w:rsidR="004F4CE5" w:rsidRPr="00BD599B" w:rsidRDefault="004F4CE5" w:rsidP="004F4CE5">
      <w:pPr>
        <w:rPr>
          <w:bCs/>
          <w:sz w:val="24"/>
          <w:szCs w:val="24"/>
        </w:rPr>
      </w:pPr>
      <w:r w:rsidRPr="00BD599B">
        <w:rPr>
          <w:bCs/>
          <w:sz w:val="24"/>
          <w:szCs w:val="24"/>
        </w:rPr>
        <w:t xml:space="preserve">MS in Finance (Financial Management) </w:t>
      </w:r>
    </w:p>
    <w:p w14:paraId="36E4DF11" w14:textId="5BD62C2C" w:rsidR="00D44CC1" w:rsidRPr="00BD599B" w:rsidRDefault="00D44CC1" w:rsidP="004F4CE5">
      <w:pPr>
        <w:rPr>
          <w:sz w:val="24"/>
          <w:szCs w:val="24"/>
          <w:shd w:val="clear" w:color="auto" w:fill="FFFFFF"/>
        </w:rPr>
      </w:pPr>
      <w:r w:rsidRPr="00BD599B">
        <w:rPr>
          <w:sz w:val="24"/>
          <w:szCs w:val="24"/>
          <w:shd w:val="clear" w:color="auto" w:fill="FFFFFF"/>
        </w:rPr>
        <w:t xml:space="preserve">MS </w:t>
      </w:r>
      <w:r w:rsidR="007242E3">
        <w:rPr>
          <w:sz w:val="24"/>
          <w:szCs w:val="24"/>
          <w:shd w:val="clear" w:color="auto" w:fill="FFFFFF"/>
        </w:rPr>
        <w:t xml:space="preserve">in </w:t>
      </w:r>
      <w:r w:rsidRPr="00BD599B">
        <w:rPr>
          <w:sz w:val="24"/>
          <w:szCs w:val="24"/>
          <w:shd w:val="clear" w:color="auto" w:fill="FFFFFF"/>
        </w:rPr>
        <w:t xml:space="preserve">Petroleum </w:t>
      </w:r>
      <w:r w:rsidR="00A742F6">
        <w:rPr>
          <w:sz w:val="24"/>
          <w:szCs w:val="24"/>
          <w:shd w:val="clear" w:color="auto" w:fill="FFFFFF"/>
        </w:rPr>
        <w:t>-Gas Engineering</w:t>
      </w:r>
      <w:r w:rsidR="005B5EB2">
        <w:rPr>
          <w:sz w:val="24"/>
          <w:szCs w:val="24"/>
          <w:shd w:val="clear" w:color="auto" w:fill="FFFFFF"/>
        </w:rPr>
        <w:t xml:space="preserve"> </w:t>
      </w:r>
      <w:r w:rsidR="005B5EB2" w:rsidRPr="005B5EB2">
        <w:rPr>
          <w:sz w:val="24"/>
          <w:szCs w:val="24"/>
          <w:shd w:val="clear" w:color="auto" w:fill="FFFFFF"/>
        </w:rPr>
        <w:t>(Development of oil and gas field)</w:t>
      </w:r>
    </w:p>
    <w:p w14:paraId="0E43C10E" w14:textId="6EBBD4F0" w:rsidR="00B949F5" w:rsidRPr="00D44CC1" w:rsidRDefault="00B949F5" w:rsidP="004F4CE5">
      <w:pPr>
        <w:rPr>
          <w:sz w:val="24"/>
          <w:szCs w:val="24"/>
        </w:rPr>
      </w:pPr>
      <w:r w:rsidRPr="00BD599B">
        <w:rPr>
          <w:sz w:val="24"/>
          <w:szCs w:val="24"/>
        </w:rPr>
        <w:t>MS in Psychology</w:t>
      </w:r>
    </w:p>
    <w:p w14:paraId="0BE247DF" w14:textId="31AAF817" w:rsidR="00926194" w:rsidRPr="004F4CE5" w:rsidRDefault="00926194" w:rsidP="00926194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MS in Clinical Psychology</w:t>
      </w:r>
    </w:p>
    <w:p w14:paraId="4A2F1916" w14:textId="77777777" w:rsidR="00926194" w:rsidRPr="00B949F5" w:rsidRDefault="00926194" w:rsidP="004F4CE5">
      <w:pPr>
        <w:rPr>
          <w:bCs/>
          <w:sz w:val="24"/>
          <w:szCs w:val="24"/>
        </w:rPr>
      </w:pPr>
    </w:p>
    <w:p w14:paraId="4CFAC4C5" w14:textId="75EDCF93" w:rsidR="004F4CE5" w:rsidRPr="004F4CE5" w:rsidRDefault="004F4CE5" w:rsidP="004F4CE5">
      <w:pPr>
        <w:rPr>
          <w:b/>
          <w:sz w:val="24"/>
          <w:szCs w:val="24"/>
        </w:rPr>
      </w:pPr>
      <w:r w:rsidRPr="004F4CE5">
        <w:rPr>
          <w:b/>
          <w:sz w:val="24"/>
          <w:szCs w:val="24"/>
        </w:rPr>
        <w:t>Master of Business Administration:</w:t>
      </w:r>
    </w:p>
    <w:p w14:paraId="0EBE388F" w14:textId="77777777" w:rsidR="004F4CE5" w:rsidRPr="004F4CE5" w:rsidRDefault="004F4CE5" w:rsidP="004F4CE5">
      <w:pPr>
        <w:rPr>
          <w:bCs/>
          <w:sz w:val="24"/>
          <w:szCs w:val="24"/>
        </w:rPr>
      </w:pPr>
    </w:p>
    <w:p w14:paraId="4B5B8FCF" w14:textId="0196BC30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>MBA (General)</w:t>
      </w:r>
    </w:p>
    <w:p w14:paraId="12A8D4AA" w14:textId="77777777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 xml:space="preserve">MBA (Accounting) </w:t>
      </w:r>
    </w:p>
    <w:p w14:paraId="71F336C7" w14:textId="77777777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>MBA (Management)</w:t>
      </w:r>
    </w:p>
    <w:p w14:paraId="1A8952E7" w14:textId="77777777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 xml:space="preserve">MBA (Marketing) </w:t>
      </w:r>
    </w:p>
    <w:p w14:paraId="213E1CE5" w14:textId="1471BDAE" w:rsid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>MBA (Mediation)</w:t>
      </w:r>
    </w:p>
    <w:p w14:paraId="6A8689AF" w14:textId="5C4FC8B9" w:rsidR="00926194" w:rsidRPr="004F4CE5" w:rsidRDefault="00926194" w:rsidP="004F4CE5">
      <w:pPr>
        <w:rPr>
          <w:bCs/>
          <w:sz w:val="24"/>
          <w:szCs w:val="24"/>
        </w:rPr>
      </w:pPr>
      <w:r w:rsidRPr="00926194">
        <w:rPr>
          <w:bCs/>
          <w:sz w:val="24"/>
          <w:szCs w:val="24"/>
        </w:rPr>
        <w:t xml:space="preserve">MBA </w:t>
      </w:r>
      <w:r>
        <w:rPr>
          <w:bCs/>
          <w:sz w:val="24"/>
          <w:szCs w:val="24"/>
        </w:rPr>
        <w:t>(</w:t>
      </w:r>
      <w:r w:rsidRPr="00926194">
        <w:rPr>
          <w:bCs/>
          <w:sz w:val="24"/>
          <w:szCs w:val="24"/>
        </w:rPr>
        <w:t>Finance</w:t>
      </w:r>
      <w:r>
        <w:rPr>
          <w:bCs/>
          <w:sz w:val="24"/>
          <w:szCs w:val="24"/>
        </w:rPr>
        <w:t>)</w:t>
      </w:r>
    </w:p>
    <w:p w14:paraId="66E740C6" w14:textId="77777777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lastRenderedPageBreak/>
        <w:t>MBA (Project Management)</w:t>
      </w:r>
    </w:p>
    <w:p w14:paraId="08058BCA" w14:textId="50ACE5FD" w:rsidR="004F4CE5" w:rsidRPr="004F4CE5" w:rsidRDefault="004F4CE5" w:rsidP="004F4CE5">
      <w:pPr>
        <w:rPr>
          <w:bCs/>
          <w:sz w:val="24"/>
          <w:szCs w:val="24"/>
        </w:rPr>
      </w:pPr>
      <w:r w:rsidRPr="004F4CE5">
        <w:rPr>
          <w:bCs/>
          <w:sz w:val="24"/>
          <w:szCs w:val="24"/>
        </w:rPr>
        <w:t>MBA (Tourism and Hotel Management)</w:t>
      </w:r>
    </w:p>
    <w:p w14:paraId="73B2A32B" w14:textId="272AA168" w:rsidR="004F4CE5" w:rsidRPr="004F4CE5" w:rsidRDefault="004F4CE5" w:rsidP="002D3EEA">
      <w:pPr>
        <w:rPr>
          <w:bCs/>
          <w:sz w:val="24"/>
          <w:szCs w:val="24"/>
        </w:rPr>
      </w:pPr>
    </w:p>
    <w:p w14:paraId="7C0CC357" w14:textId="10AEDFC3" w:rsidR="004F4CE5" w:rsidRDefault="004F4CE5" w:rsidP="002D3EEA">
      <w:pPr>
        <w:rPr>
          <w:bCs/>
          <w:sz w:val="22"/>
          <w:szCs w:val="22"/>
        </w:rPr>
      </w:pPr>
    </w:p>
    <w:p w14:paraId="1FBC35E8" w14:textId="1A0B3E81" w:rsidR="00E610FF" w:rsidRPr="001766ED" w:rsidRDefault="00E610FF" w:rsidP="00E610FF">
      <w:pPr>
        <w:rPr>
          <w:b/>
          <w:bCs/>
          <w:sz w:val="28"/>
          <w:szCs w:val="28"/>
        </w:rPr>
      </w:pPr>
      <w:r w:rsidRPr="001766ED">
        <w:rPr>
          <w:b/>
          <w:bCs/>
          <w:sz w:val="28"/>
          <w:szCs w:val="28"/>
        </w:rPr>
        <w:t>Personal Data</w:t>
      </w:r>
    </w:p>
    <w:p w14:paraId="126CCAD1" w14:textId="77777777" w:rsidR="00E610FF" w:rsidRPr="001766ED" w:rsidRDefault="00E610FF" w:rsidP="00E610FF">
      <w:pPr>
        <w:rPr>
          <w:b/>
          <w:bCs/>
          <w:sz w:val="24"/>
          <w:szCs w:val="24"/>
        </w:rPr>
      </w:pPr>
    </w:p>
    <w:p w14:paraId="72AD7CFA" w14:textId="3139A993" w:rsidR="00E610FF" w:rsidRPr="001766ED" w:rsidRDefault="00797418" w:rsidP="00797418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irst n</w:t>
      </w:r>
      <w:r w:rsidR="00E610FF" w:rsidRPr="001766ED">
        <w:rPr>
          <w:b/>
          <w:bCs/>
          <w:sz w:val="24"/>
          <w:szCs w:val="24"/>
        </w:rPr>
        <w:t>ame</w:t>
      </w:r>
      <w:r w:rsidR="00E610FF" w:rsidRPr="00797418">
        <w:rPr>
          <w:b/>
          <w:bCs/>
          <w:color w:val="7F7F7F" w:themeColor="text1" w:themeTint="80"/>
          <w:sz w:val="24"/>
          <w:szCs w:val="24"/>
        </w:rPr>
        <w:t xml:space="preserve"> </w:t>
      </w:r>
      <w:r>
        <w:rPr>
          <w:b/>
          <w:bCs/>
          <w:color w:val="7F7F7F" w:themeColor="text1" w:themeTint="80"/>
          <w:sz w:val="24"/>
          <w:szCs w:val="24"/>
        </w:rPr>
        <w:t xml:space="preserve">______________________________ </w:t>
      </w:r>
      <w:r w:rsidRPr="00797418">
        <w:rPr>
          <w:b/>
          <w:bCs/>
          <w:sz w:val="24"/>
          <w:szCs w:val="24"/>
        </w:rPr>
        <w:t xml:space="preserve">Surname </w:t>
      </w:r>
      <w:r w:rsidR="00E610FF" w:rsidRPr="00797418">
        <w:rPr>
          <w:b/>
          <w:bCs/>
          <w:color w:val="7F7F7F" w:themeColor="text1" w:themeTint="80"/>
          <w:sz w:val="24"/>
          <w:szCs w:val="24"/>
        </w:rPr>
        <w:t>_____</w:t>
      </w:r>
      <w:r>
        <w:rPr>
          <w:b/>
          <w:bCs/>
          <w:color w:val="7F7F7F" w:themeColor="text1" w:themeTint="80"/>
          <w:sz w:val="24"/>
          <w:szCs w:val="24"/>
        </w:rPr>
        <w:t>______________________________</w:t>
      </w:r>
      <w:r w:rsidR="00E610FF" w:rsidRPr="00797418">
        <w:rPr>
          <w:b/>
          <w:bCs/>
          <w:color w:val="7F7F7F" w:themeColor="text1" w:themeTint="80"/>
          <w:sz w:val="24"/>
          <w:szCs w:val="24"/>
        </w:rPr>
        <w:t>_</w:t>
      </w:r>
    </w:p>
    <w:p w14:paraId="501DB2C0" w14:textId="268FFC94" w:rsidR="00E610FF" w:rsidRPr="001766ED" w:rsidRDefault="00E610FF" w:rsidP="00E610FF">
      <w:pPr>
        <w:spacing w:line="360" w:lineRule="auto"/>
        <w:rPr>
          <w:sz w:val="24"/>
          <w:szCs w:val="24"/>
        </w:rPr>
      </w:pPr>
      <w:r w:rsidRPr="001766ED">
        <w:rPr>
          <w:b/>
          <w:bCs/>
          <w:sz w:val="24"/>
          <w:szCs w:val="24"/>
        </w:rPr>
        <w:t>Gender</w:t>
      </w:r>
      <w:r w:rsidRPr="001766ED">
        <w:rPr>
          <w:b/>
          <w:bCs/>
          <w:sz w:val="24"/>
          <w:szCs w:val="24"/>
        </w:rPr>
        <w:tab/>
        <w:t xml:space="preserve"> </w:t>
      </w:r>
      <w:r w:rsidRPr="001766ED">
        <w:rPr>
          <w:sz w:val="24"/>
          <w:szCs w:val="24"/>
        </w:rPr>
        <w:sym w:font="Wingdings" w:char="F071"/>
      </w:r>
      <w:r w:rsidRPr="001766ED">
        <w:rPr>
          <w:sz w:val="24"/>
          <w:szCs w:val="24"/>
        </w:rPr>
        <w:t xml:space="preserve"> Male</w:t>
      </w:r>
      <w:r w:rsidRPr="001766ED">
        <w:rPr>
          <w:sz w:val="24"/>
          <w:szCs w:val="24"/>
        </w:rPr>
        <w:tab/>
      </w:r>
      <w:r w:rsidRPr="001766ED">
        <w:rPr>
          <w:sz w:val="24"/>
          <w:szCs w:val="24"/>
        </w:rPr>
        <w:sym w:font="Wingdings" w:char="F071"/>
      </w:r>
      <w:r w:rsidRPr="001766ED">
        <w:rPr>
          <w:sz w:val="24"/>
          <w:szCs w:val="24"/>
        </w:rPr>
        <w:t xml:space="preserve"> Female</w:t>
      </w:r>
    </w:p>
    <w:p w14:paraId="1E5F48D8" w14:textId="77777777" w:rsidR="00E610FF" w:rsidRPr="001766ED" w:rsidRDefault="00E610FF" w:rsidP="00E610FF">
      <w:pPr>
        <w:spacing w:line="360" w:lineRule="auto"/>
        <w:rPr>
          <w:sz w:val="24"/>
          <w:szCs w:val="24"/>
        </w:rPr>
      </w:pPr>
      <w:r w:rsidRPr="001766ED">
        <w:rPr>
          <w:b/>
          <w:bCs/>
          <w:sz w:val="24"/>
          <w:szCs w:val="24"/>
        </w:rPr>
        <w:t>Marital status</w:t>
      </w:r>
      <w:r w:rsidRPr="001766ED">
        <w:rPr>
          <w:b/>
          <w:bCs/>
          <w:sz w:val="24"/>
          <w:szCs w:val="24"/>
        </w:rPr>
        <w:tab/>
      </w:r>
      <w:r w:rsidRPr="001766ED">
        <w:rPr>
          <w:sz w:val="24"/>
          <w:szCs w:val="24"/>
        </w:rPr>
        <w:sym w:font="Wingdings" w:char="F071"/>
      </w:r>
      <w:r w:rsidRPr="001766ED">
        <w:rPr>
          <w:sz w:val="24"/>
          <w:szCs w:val="24"/>
        </w:rPr>
        <w:t xml:space="preserve"> Single</w:t>
      </w:r>
      <w:r w:rsidRPr="001766ED">
        <w:rPr>
          <w:sz w:val="24"/>
          <w:szCs w:val="24"/>
        </w:rPr>
        <w:tab/>
      </w:r>
      <w:r w:rsidRPr="001766ED">
        <w:rPr>
          <w:sz w:val="24"/>
          <w:szCs w:val="24"/>
        </w:rPr>
        <w:tab/>
      </w:r>
      <w:r w:rsidRPr="001766ED">
        <w:rPr>
          <w:sz w:val="24"/>
          <w:szCs w:val="24"/>
        </w:rPr>
        <w:sym w:font="Wingdings" w:char="F071"/>
      </w:r>
      <w:r w:rsidRPr="001766ED">
        <w:rPr>
          <w:sz w:val="24"/>
          <w:szCs w:val="24"/>
        </w:rPr>
        <w:t xml:space="preserve"> Married</w:t>
      </w:r>
      <w:r w:rsidRPr="001766ED">
        <w:rPr>
          <w:sz w:val="24"/>
          <w:szCs w:val="24"/>
        </w:rPr>
        <w:tab/>
      </w:r>
      <w:r w:rsidRPr="001766ED">
        <w:rPr>
          <w:sz w:val="24"/>
          <w:szCs w:val="24"/>
        </w:rPr>
        <w:tab/>
      </w:r>
      <w:r w:rsidRPr="001766ED">
        <w:rPr>
          <w:sz w:val="24"/>
          <w:szCs w:val="24"/>
        </w:rPr>
        <w:sym w:font="Wingdings" w:char="F071"/>
      </w:r>
      <w:r w:rsidRPr="001766ED">
        <w:rPr>
          <w:sz w:val="24"/>
          <w:szCs w:val="24"/>
        </w:rPr>
        <w:t xml:space="preserve"> Divorced  </w:t>
      </w:r>
    </w:p>
    <w:p w14:paraId="487A38D2" w14:textId="6FEA1FDE" w:rsidR="00E610FF" w:rsidRPr="001766ED" w:rsidRDefault="0084405F" w:rsidP="00E610FF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ermanent </w:t>
      </w:r>
      <w:r w:rsidR="00D2617D" w:rsidRPr="001766ED">
        <w:rPr>
          <w:b/>
          <w:bCs/>
          <w:sz w:val="24"/>
          <w:szCs w:val="24"/>
        </w:rPr>
        <w:t>address</w:t>
      </w:r>
      <w:r>
        <w:rPr>
          <w:b/>
          <w:bCs/>
          <w:sz w:val="24"/>
          <w:szCs w:val="24"/>
        </w:rPr>
        <w:t xml:space="preserve"> </w:t>
      </w:r>
      <w:r w:rsidR="00AA2F20" w:rsidRPr="00AF1EDD">
        <w:rPr>
          <w:b/>
          <w:bCs/>
          <w:color w:val="7F7F7F" w:themeColor="text1" w:themeTint="80"/>
          <w:sz w:val="24"/>
          <w:szCs w:val="24"/>
        </w:rPr>
        <w:t>______________________________________________________________________</w:t>
      </w:r>
      <w:r w:rsidR="00D2617D" w:rsidRPr="00AF1EDD">
        <w:rPr>
          <w:b/>
          <w:bCs/>
          <w:color w:val="7F7F7F" w:themeColor="text1" w:themeTint="80"/>
          <w:sz w:val="24"/>
          <w:szCs w:val="24"/>
        </w:rPr>
        <w:t xml:space="preserve"> </w:t>
      </w:r>
      <w:r w:rsidR="00E610FF" w:rsidRPr="00AF1EDD">
        <w:rPr>
          <w:b/>
          <w:bCs/>
          <w:color w:val="7F7F7F" w:themeColor="text1" w:themeTint="80"/>
          <w:sz w:val="24"/>
          <w:szCs w:val="24"/>
        </w:rPr>
        <w:t>__________________________________________________________</w:t>
      </w:r>
      <w:r w:rsidR="00D2617D" w:rsidRPr="00AF1EDD">
        <w:rPr>
          <w:b/>
          <w:bCs/>
          <w:color w:val="7F7F7F" w:themeColor="text1" w:themeTint="80"/>
          <w:sz w:val="24"/>
          <w:szCs w:val="24"/>
        </w:rPr>
        <w:t>_____________________________</w:t>
      </w:r>
      <w:r w:rsidRPr="0084405F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Current </w:t>
      </w:r>
      <w:r w:rsidR="00601A0B" w:rsidRPr="001766ED">
        <w:rPr>
          <w:b/>
          <w:bCs/>
          <w:sz w:val="24"/>
          <w:szCs w:val="24"/>
        </w:rPr>
        <w:t>address</w:t>
      </w:r>
      <w:r w:rsidR="00601A0B">
        <w:rPr>
          <w:b/>
          <w:bCs/>
          <w:sz w:val="24"/>
          <w:szCs w:val="24"/>
        </w:rPr>
        <w:t xml:space="preserve"> _</w:t>
      </w:r>
      <w:r w:rsidRPr="00AF1EDD">
        <w:rPr>
          <w:b/>
          <w:bCs/>
          <w:color w:val="7F7F7F" w:themeColor="text1" w:themeTint="80"/>
          <w:sz w:val="24"/>
          <w:szCs w:val="24"/>
        </w:rPr>
        <w:t>__</w:t>
      </w:r>
      <w:r w:rsidR="00D2617D" w:rsidRPr="00AF1EDD">
        <w:rPr>
          <w:b/>
          <w:bCs/>
          <w:color w:val="7F7F7F" w:themeColor="text1" w:themeTint="80"/>
          <w:sz w:val="24"/>
          <w:szCs w:val="24"/>
        </w:rPr>
        <w:t>___________________________________________________________________</w:t>
      </w:r>
      <w:r>
        <w:rPr>
          <w:b/>
          <w:bCs/>
          <w:color w:val="7F7F7F" w:themeColor="text1" w:themeTint="80"/>
          <w:sz w:val="24"/>
          <w:szCs w:val="24"/>
        </w:rPr>
        <w:t>__</w:t>
      </w:r>
    </w:p>
    <w:p w14:paraId="13E2AC87" w14:textId="61EABF43" w:rsidR="00E610FF" w:rsidRDefault="0084405F" w:rsidP="002D3EEA">
      <w:pPr>
        <w:spacing w:line="20" w:lineRule="atLeast"/>
        <w:rPr>
          <w:b/>
          <w:bCs/>
          <w:color w:val="7F7F7F" w:themeColor="text1" w:themeTint="80"/>
          <w:sz w:val="24"/>
          <w:szCs w:val="24"/>
        </w:rPr>
      </w:pPr>
      <w:r w:rsidRPr="00AF1EDD">
        <w:rPr>
          <w:b/>
          <w:bCs/>
          <w:color w:val="7F7F7F" w:themeColor="text1" w:themeTint="80"/>
          <w:sz w:val="24"/>
          <w:szCs w:val="24"/>
        </w:rPr>
        <w:t>_______________________________________________________________________________________</w:t>
      </w:r>
    </w:p>
    <w:p w14:paraId="05B85532" w14:textId="77777777" w:rsidR="0084405F" w:rsidRPr="001766ED" w:rsidRDefault="0084405F" w:rsidP="002D3EEA">
      <w:pPr>
        <w:spacing w:line="20" w:lineRule="atLeast"/>
        <w:rPr>
          <w:b/>
          <w:bCs/>
          <w:sz w:val="24"/>
          <w:szCs w:val="24"/>
        </w:rPr>
      </w:pPr>
    </w:p>
    <w:p w14:paraId="7A018185" w14:textId="0EE00852" w:rsidR="00E610FF" w:rsidRPr="001766ED" w:rsidRDefault="00E610FF" w:rsidP="002D3EEA">
      <w:pPr>
        <w:spacing w:line="20" w:lineRule="atLeast"/>
        <w:rPr>
          <w:b/>
          <w:bCs/>
          <w:sz w:val="24"/>
          <w:szCs w:val="24"/>
        </w:rPr>
      </w:pPr>
      <w:r w:rsidRPr="001766ED">
        <w:rPr>
          <w:b/>
          <w:bCs/>
          <w:sz w:val="24"/>
          <w:szCs w:val="24"/>
        </w:rPr>
        <w:t xml:space="preserve">Home telephone </w:t>
      </w:r>
      <w:r w:rsidRPr="00AF1EDD">
        <w:rPr>
          <w:b/>
          <w:bCs/>
          <w:color w:val="7F7F7F" w:themeColor="text1" w:themeTint="80"/>
          <w:sz w:val="24"/>
          <w:szCs w:val="24"/>
        </w:rPr>
        <w:t>____________</w:t>
      </w:r>
      <w:r w:rsidR="00466BE6">
        <w:rPr>
          <w:b/>
          <w:bCs/>
          <w:color w:val="7F7F7F" w:themeColor="text1" w:themeTint="80"/>
          <w:sz w:val="24"/>
          <w:szCs w:val="24"/>
        </w:rPr>
        <w:t>______</w:t>
      </w:r>
      <w:r w:rsidRPr="00AF1EDD">
        <w:rPr>
          <w:b/>
          <w:bCs/>
          <w:color w:val="7F7F7F" w:themeColor="text1" w:themeTint="80"/>
          <w:sz w:val="24"/>
          <w:szCs w:val="24"/>
        </w:rPr>
        <w:t>_______</w:t>
      </w:r>
      <w:r w:rsidRPr="001766ED">
        <w:rPr>
          <w:b/>
          <w:bCs/>
          <w:sz w:val="24"/>
          <w:szCs w:val="24"/>
        </w:rPr>
        <w:t xml:space="preserve"> Business telephone</w:t>
      </w:r>
      <w:r w:rsidRPr="00AF1EDD">
        <w:rPr>
          <w:b/>
          <w:bCs/>
          <w:color w:val="7F7F7F" w:themeColor="text1" w:themeTint="80"/>
          <w:sz w:val="24"/>
          <w:szCs w:val="24"/>
        </w:rPr>
        <w:t xml:space="preserve"> ______________</w:t>
      </w:r>
      <w:r w:rsidR="00466BE6">
        <w:rPr>
          <w:b/>
          <w:bCs/>
          <w:color w:val="7F7F7F" w:themeColor="text1" w:themeTint="80"/>
          <w:sz w:val="24"/>
          <w:szCs w:val="24"/>
        </w:rPr>
        <w:t>____</w:t>
      </w:r>
      <w:r w:rsidRPr="00AF1EDD">
        <w:rPr>
          <w:b/>
          <w:bCs/>
          <w:color w:val="7F7F7F" w:themeColor="text1" w:themeTint="80"/>
          <w:sz w:val="24"/>
          <w:szCs w:val="24"/>
        </w:rPr>
        <w:t>_</w:t>
      </w:r>
      <w:r w:rsidR="00466BE6">
        <w:rPr>
          <w:b/>
          <w:bCs/>
          <w:color w:val="7F7F7F" w:themeColor="text1" w:themeTint="80"/>
          <w:sz w:val="24"/>
          <w:szCs w:val="24"/>
        </w:rPr>
        <w:t>__</w:t>
      </w:r>
      <w:r w:rsidRPr="00AF1EDD">
        <w:rPr>
          <w:b/>
          <w:bCs/>
          <w:color w:val="7F7F7F" w:themeColor="text1" w:themeTint="80"/>
          <w:sz w:val="24"/>
          <w:szCs w:val="24"/>
        </w:rPr>
        <w:t>_________</w:t>
      </w:r>
    </w:p>
    <w:p w14:paraId="26D2BA49" w14:textId="52317D82" w:rsidR="00E610FF" w:rsidRPr="001766ED" w:rsidRDefault="00E610FF" w:rsidP="002D3EEA">
      <w:pPr>
        <w:spacing w:line="20" w:lineRule="atLeast"/>
      </w:pPr>
      <w:r w:rsidRPr="001766ED">
        <w:rPr>
          <w:b/>
          <w:bCs/>
          <w:sz w:val="24"/>
          <w:szCs w:val="24"/>
        </w:rPr>
        <w:tab/>
      </w:r>
      <w:r w:rsidRPr="001766ED">
        <w:rPr>
          <w:b/>
          <w:bCs/>
          <w:sz w:val="24"/>
          <w:szCs w:val="24"/>
        </w:rPr>
        <w:tab/>
      </w:r>
      <w:r w:rsidR="0094064C" w:rsidRPr="001766ED">
        <w:rPr>
          <w:b/>
          <w:bCs/>
          <w:sz w:val="24"/>
          <w:szCs w:val="24"/>
        </w:rPr>
        <w:t xml:space="preserve">      </w:t>
      </w:r>
      <w:r w:rsidR="0094064C" w:rsidRPr="001766ED">
        <w:t>c</w:t>
      </w:r>
      <w:r w:rsidRPr="001766ED">
        <w:t>ountry and city codes</w:t>
      </w:r>
      <w:r w:rsidRPr="001766ED">
        <w:tab/>
      </w:r>
      <w:r w:rsidRPr="001766ED">
        <w:tab/>
      </w:r>
      <w:r w:rsidRPr="001766ED">
        <w:tab/>
      </w:r>
      <w:r w:rsidRPr="001766ED">
        <w:tab/>
        <w:t>country and city codes</w:t>
      </w:r>
    </w:p>
    <w:p w14:paraId="7D415CCE" w14:textId="77777777" w:rsidR="00E610FF" w:rsidRPr="001766ED" w:rsidRDefault="00E610FF" w:rsidP="002D3EEA">
      <w:pPr>
        <w:spacing w:line="20" w:lineRule="atLeast"/>
        <w:rPr>
          <w:b/>
          <w:bCs/>
          <w:sz w:val="24"/>
          <w:szCs w:val="24"/>
        </w:rPr>
      </w:pPr>
      <w:r w:rsidRPr="001766ED">
        <w:rPr>
          <w:b/>
          <w:bCs/>
          <w:sz w:val="24"/>
          <w:szCs w:val="24"/>
        </w:rPr>
        <w:t xml:space="preserve">Fax </w:t>
      </w:r>
      <w:r w:rsidRPr="00AF1EDD">
        <w:rPr>
          <w:b/>
          <w:bCs/>
          <w:color w:val="7F7F7F" w:themeColor="text1" w:themeTint="80"/>
          <w:sz w:val="24"/>
          <w:szCs w:val="24"/>
        </w:rPr>
        <w:t xml:space="preserve">_____________________________ </w:t>
      </w:r>
      <w:r w:rsidRPr="001766ED">
        <w:rPr>
          <w:b/>
          <w:bCs/>
          <w:sz w:val="24"/>
          <w:szCs w:val="24"/>
        </w:rPr>
        <w:t xml:space="preserve">Email </w:t>
      </w:r>
      <w:r w:rsidRPr="00AF1EDD">
        <w:rPr>
          <w:b/>
          <w:bCs/>
          <w:color w:val="7F7F7F" w:themeColor="text1" w:themeTint="80"/>
          <w:sz w:val="24"/>
          <w:szCs w:val="24"/>
        </w:rPr>
        <w:t>____________________________________</w:t>
      </w:r>
    </w:p>
    <w:p w14:paraId="4F924651" w14:textId="77777777" w:rsidR="00E610FF" w:rsidRPr="001766ED" w:rsidRDefault="00E610FF" w:rsidP="002D3EEA">
      <w:pPr>
        <w:spacing w:line="20" w:lineRule="atLeast"/>
        <w:rPr>
          <w:b/>
          <w:bCs/>
          <w:sz w:val="24"/>
          <w:szCs w:val="24"/>
        </w:rPr>
      </w:pPr>
    </w:p>
    <w:p w14:paraId="39A07874" w14:textId="77777777" w:rsidR="002E613D" w:rsidRPr="00AF1EDD" w:rsidRDefault="002E613D" w:rsidP="002D3EEA">
      <w:pPr>
        <w:spacing w:line="20" w:lineRule="atLeast"/>
        <w:rPr>
          <w:b/>
          <w:bCs/>
          <w:color w:val="7F7F7F" w:themeColor="text1" w:themeTint="80"/>
          <w:sz w:val="24"/>
          <w:szCs w:val="24"/>
        </w:rPr>
      </w:pPr>
      <w:r>
        <w:rPr>
          <w:b/>
          <w:bCs/>
          <w:sz w:val="24"/>
          <w:szCs w:val="24"/>
        </w:rPr>
        <w:t>Skype</w:t>
      </w:r>
      <w:r w:rsidRPr="00AF1EDD">
        <w:rPr>
          <w:b/>
          <w:bCs/>
          <w:color w:val="7F7F7F" w:themeColor="text1" w:themeTint="80"/>
          <w:sz w:val="24"/>
          <w:szCs w:val="24"/>
        </w:rPr>
        <w:t xml:space="preserve"> ____________________________________</w:t>
      </w:r>
    </w:p>
    <w:p w14:paraId="5C39CA9D" w14:textId="77777777" w:rsidR="002E613D" w:rsidRDefault="002E613D" w:rsidP="002D3EEA">
      <w:pPr>
        <w:spacing w:line="20" w:lineRule="atLeast"/>
        <w:rPr>
          <w:b/>
          <w:bCs/>
          <w:sz w:val="24"/>
          <w:szCs w:val="24"/>
        </w:rPr>
      </w:pPr>
    </w:p>
    <w:p w14:paraId="301EC606" w14:textId="77777777" w:rsidR="00E610FF" w:rsidRPr="001766ED" w:rsidRDefault="00E610FF" w:rsidP="002D3EEA">
      <w:pPr>
        <w:spacing w:line="20" w:lineRule="atLeast"/>
        <w:rPr>
          <w:b/>
          <w:bCs/>
          <w:sz w:val="24"/>
          <w:szCs w:val="24"/>
        </w:rPr>
      </w:pPr>
      <w:r w:rsidRPr="001766ED">
        <w:rPr>
          <w:b/>
          <w:bCs/>
          <w:sz w:val="24"/>
          <w:szCs w:val="24"/>
        </w:rPr>
        <w:t>Date of birth</w:t>
      </w:r>
      <w:r w:rsidRPr="00AF1EDD">
        <w:rPr>
          <w:b/>
          <w:bCs/>
          <w:color w:val="7F7F7F" w:themeColor="text1" w:themeTint="80"/>
          <w:sz w:val="24"/>
          <w:szCs w:val="24"/>
        </w:rPr>
        <w:t xml:space="preserve"> ______________________ </w:t>
      </w:r>
      <w:r w:rsidRPr="001766ED">
        <w:rPr>
          <w:b/>
          <w:bCs/>
          <w:sz w:val="24"/>
          <w:szCs w:val="24"/>
        </w:rPr>
        <w:t>Citizenship</w:t>
      </w:r>
      <w:r w:rsidRPr="00AF1EDD">
        <w:rPr>
          <w:b/>
          <w:bCs/>
          <w:color w:val="7F7F7F" w:themeColor="text1" w:themeTint="80"/>
          <w:sz w:val="24"/>
          <w:szCs w:val="24"/>
        </w:rPr>
        <w:t xml:space="preserve"> _______________________________</w:t>
      </w:r>
    </w:p>
    <w:p w14:paraId="279F979E" w14:textId="2C375D45" w:rsidR="00E610FF" w:rsidRPr="001766ED" w:rsidRDefault="00E610FF" w:rsidP="002D3EEA">
      <w:pPr>
        <w:spacing w:line="20" w:lineRule="atLeast"/>
      </w:pPr>
      <w:r w:rsidRPr="001766ED">
        <w:rPr>
          <w:b/>
          <w:bCs/>
          <w:sz w:val="24"/>
          <w:szCs w:val="24"/>
        </w:rPr>
        <w:tab/>
      </w:r>
      <w:r w:rsidRPr="001766ED">
        <w:rPr>
          <w:b/>
          <w:bCs/>
          <w:sz w:val="24"/>
          <w:szCs w:val="24"/>
        </w:rPr>
        <w:tab/>
      </w:r>
      <w:r w:rsidRPr="001766ED">
        <w:rPr>
          <w:b/>
          <w:bCs/>
          <w:sz w:val="24"/>
          <w:szCs w:val="24"/>
        </w:rPr>
        <w:tab/>
      </w:r>
      <w:r w:rsidR="00601A0B">
        <w:t>Day/month</w:t>
      </w:r>
      <w:r w:rsidRPr="001766ED">
        <w:t>/year</w:t>
      </w:r>
      <w:r w:rsidRPr="001766ED">
        <w:tab/>
      </w:r>
      <w:r w:rsidRPr="001766ED">
        <w:tab/>
      </w:r>
      <w:r w:rsidRPr="001766ED">
        <w:tab/>
      </w:r>
      <w:r w:rsidRPr="001766ED">
        <w:tab/>
      </w:r>
      <w:r w:rsidRPr="001766ED">
        <w:tab/>
      </w:r>
      <w:r w:rsidRPr="001766ED">
        <w:tab/>
      </w:r>
      <w:r w:rsidRPr="001766ED">
        <w:tab/>
      </w:r>
    </w:p>
    <w:p w14:paraId="30884E28" w14:textId="77777777" w:rsidR="004717F4" w:rsidRPr="001766ED" w:rsidRDefault="004717F4" w:rsidP="002D3EEA">
      <w:pPr>
        <w:spacing w:line="20" w:lineRule="atLeast"/>
      </w:pPr>
    </w:p>
    <w:p w14:paraId="782B327D" w14:textId="77777777" w:rsidR="00E610FF" w:rsidRPr="00AF1EDD" w:rsidRDefault="004717F4" w:rsidP="002D3EEA">
      <w:pPr>
        <w:spacing w:line="20" w:lineRule="atLeast"/>
        <w:rPr>
          <w:color w:val="7F7F7F" w:themeColor="text1" w:themeTint="80"/>
          <w:sz w:val="24"/>
          <w:szCs w:val="24"/>
        </w:rPr>
      </w:pPr>
      <w:r w:rsidRPr="001766ED">
        <w:rPr>
          <w:b/>
          <w:bCs/>
          <w:sz w:val="24"/>
          <w:szCs w:val="24"/>
        </w:rPr>
        <w:t>International Passport N</w:t>
      </w:r>
      <w:r w:rsidR="00E610FF" w:rsidRPr="001766ED">
        <w:rPr>
          <w:b/>
          <w:bCs/>
          <w:sz w:val="24"/>
          <w:szCs w:val="24"/>
        </w:rPr>
        <w:t>umber</w:t>
      </w:r>
      <w:r w:rsidR="00E610FF" w:rsidRPr="001766ED">
        <w:rPr>
          <w:sz w:val="24"/>
          <w:szCs w:val="24"/>
        </w:rPr>
        <w:t xml:space="preserve"> </w:t>
      </w:r>
      <w:r w:rsidR="00E610FF" w:rsidRPr="00AF1EDD">
        <w:rPr>
          <w:color w:val="7F7F7F" w:themeColor="text1" w:themeTint="80"/>
          <w:sz w:val="24"/>
          <w:szCs w:val="24"/>
        </w:rPr>
        <w:t>________________</w:t>
      </w:r>
      <w:r w:rsidR="00E610FF" w:rsidRPr="001766ED">
        <w:rPr>
          <w:sz w:val="24"/>
          <w:szCs w:val="24"/>
        </w:rPr>
        <w:t xml:space="preserve"> </w:t>
      </w:r>
      <w:r w:rsidR="00CB6106" w:rsidRPr="00CB6106">
        <w:rPr>
          <w:b/>
          <w:sz w:val="24"/>
          <w:szCs w:val="24"/>
        </w:rPr>
        <w:t>Passport</w:t>
      </w:r>
      <w:r w:rsidR="00CB6106">
        <w:rPr>
          <w:sz w:val="24"/>
          <w:szCs w:val="24"/>
        </w:rPr>
        <w:t xml:space="preserve"> </w:t>
      </w:r>
      <w:r w:rsidR="00E610FF" w:rsidRPr="001766ED">
        <w:rPr>
          <w:b/>
          <w:bCs/>
          <w:sz w:val="24"/>
          <w:szCs w:val="24"/>
        </w:rPr>
        <w:t>Expiration Date</w:t>
      </w:r>
      <w:r w:rsidR="00E610FF" w:rsidRPr="001766ED">
        <w:rPr>
          <w:sz w:val="24"/>
          <w:szCs w:val="24"/>
        </w:rPr>
        <w:t xml:space="preserve"> </w:t>
      </w:r>
      <w:r w:rsidR="00E610FF" w:rsidRPr="00AF1EDD">
        <w:rPr>
          <w:color w:val="7F7F7F" w:themeColor="text1" w:themeTint="80"/>
          <w:sz w:val="24"/>
          <w:szCs w:val="24"/>
        </w:rPr>
        <w:t>_________________</w:t>
      </w:r>
    </w:p>
    <w:p w14:paraId="2C3CDD12" w14:textId="3C3A883C" w:rsidR="001C5A46" w:rsidRDefault="00601A0B" w:rsidP="00AF1EDD">
      <w:pPr>
        <w:spacing w:line="276" w:lineRule="auto"/>
        <w:rPr>
          <w:b/>
          <w:bCs/>
          <w:sz w:val="28"/>
          <w:szCs w:val="28"/>
        </w:rPr>
      </w:pPr>
      <w:r>
        <w:t xml:space="preserve">                                                                                                                                                                      Day/month</w:t>
      </w:r>
      <w:r w:rsidRPr="001766ED">
        <w:t>/year</w:t>
      </w:r>
    </w:p>
    <w:p w14:paraId="35F9D887" w14:textId="124C291D" w:rsidR="00E610FF" w:rsidRPr="001766ED" w:rsidRDefault="00E610FF" w:rsidP="00AF1EDD">
      <w:pPr>
        <w:spacing w:line="276" w:lineRule="auto"/>
        <w:rPr>
          <w:sz w:val="28"/>
          <w:szCs w:val="28"/>
        </w:rPr>
      </w:pPr>
      <w:r w:rsidRPr="001766ED">
        <w:rPr>
          <w:b/>
          <w:bCs/>
          <w:sz w:val="28"/>
          <w:szCs w:val="28"/>
        </w:rPr>
        <w:t>Academic Background</w:t>
      </w:r>
    </w:p>
    <w:p w14:paraId="57452292" w14:textId="77777777" w:rsidR="00F95E08" w:rsidRDefault="00F95E08" w:rsidP="00AF1EDD">
      <w:pPr>
        <w:spacing w:line="276" w:lineRule="auto"/>
        <w:rPr>
          <w:i/>
          <w:iCs/>
          <w:sz w:val="24"/>
          <w:szCs w:val="24"/>
        </w:rPr>
      </w:pPr>
    </w:p>
    <w:p w14:paraId="4CF4767A" w14:textId="5519BBC4" w:rsidR="00E610FF" w:rsidRPr="008A6B33" w:rsidRDefault="00E610FF" w:rsidP="00AF1EDD">
      <w:pPr>
        <w:spacing w:line="276" w:lineRule="auto"/>
        <w:rPr>
          <w:i/>
          <w:iCs/>
          <w:sz w:val="24"/>
          <w:szCs w:val="24"/>
        </w:rPr>
      </w:pPr>
      <w:r w:rsidRPr="008A6B33">
        <w:rPr>
          <w:i/>
          <w:iCs/>
          <w:sz w:val="24"/>
          <w:szCs w:val="24"/>
        </w:rPr>
        <w:t>Indicate all academic institutions (including study abroad programs) you have attended or are currently attending with the most recent listed first.</w:t>
      </w:r>
    </w:p>
    <w:p w14:paraId="59721271" w14:textId="77777777" w:rsidR="00E610FF" w:rsidRPr="001766ED" w:rsidRDefault="00E610FF" w:rsidP="00E610FF"/>
    <w:tbl>
      <w:tblPr>
        <w:tblW w:w="0" w:type="auto"/>
        <w:tblInd w:w="108" w:type="dxa"/>
        <w:tblBorders>
          <w:top w:val="single" w:sz="6" w:space="0" w:color="A6A6A6" w:themeColor="background1" w:themeShade="A6"/>
          <w:left w:val="single" w:sz="6" w:space="0" w:color="A6A6A6" w:themeColor="background1" w:themeShade="A6"/>
          <w:bottom w:val="single" w:sz="6" w:space="0" w:color="A6A6A6" w:themeColor="background1" w:themeShade="A6"/>
          <w:right w:val="single" w:sz="6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2835"/>
        <w:gridCol w:w="1843"/>
        <w:gridCol w:w="2977"/>
        <w:gridCol w:w="2693"/>
      </w:tblGrid>
      <w:tr w:rsidR="002D3EEA" w:rsidRPr="001766ED" w14:paraId="79E2A4B1" w14:textId="77777777" w:rsidTr="002D3EEA">
        <w:trPr>
          <w:trHeight w:val="559"/>
        </w:trPr>
        <w:tc>
          <w:tcPr>
            <w:tcW w:w="2835" w:type="dxa"/>
            <w:tcBorders>
              <w:top w:val="single" w:sz="4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EAF1DD" w:themeFill="accent3" w:themeFillTint="33"/>
            <w:vAlign w:val="center"/>
          </w:tcPr>
          <w:p w14:paraId="083A5704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Institutions</w:t>
            </w:r>
          </w:p>
          <w:p w14:paraId="4128DF63" w14:textId="5CA740C1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(</w:t>
            </w:r>
            <w:r w:rsidR="004F4CE5" w:rsidRPr="001766ED">
              <w:rPr>
                <w:b/>
                <w:bCs/>
                <w:sz w:val="24"/>
                <w:szCs w:val="24"/>
              </w:rPr>
              <w:t>City</w:t>
            </w:r>
            <w:r w:rsidRPr="001766ED">
              <w:rPr>
                <w:b/>
                <w:bCs/>
                <w:sz w:val="24"/>
                <w:szCs w:val="24"/>
              </w:rPr>
              <w:t>, state/country)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EAF1DD" w:themeFill="accent3" w:themeFillTint="33"/>
            <w:vAlign w:val="center"/>
          </w:tcPr>
          <w:p w14:paraId="580EB5E0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Dates</w:t>
            </w:r>
          </w:p>
          <w:p w14:paraId="47643535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attended</w:t>
            </w:r>
          </w:p>
        </w:tc>
        <w:tc>
          <w:tcPr>
            <w:tcW w:w="2977" w:type="dxa"/>
            <w:tcBorders>
              <w:top w:val="single" w:sz="4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EAF1DD" w:themeFill="accent3" w:themeFillTint="33"/>
            <w:vAlign w:val="center"/>
          </w:tcPr>
          <w:p w14:paraId="6A59FC22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Diplomas,</w:t>
            </w:r>
          </w:p>
          <w:p w14:paraId="192A81F1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certificates, degrees</w:t>
            </w:r>
          </w:p>
        </w:tc>
        <w:tc>
          <w:tcPr>
            <w:tcW w:w="2693" w:type="dxa"/>
            <w:tcBorders>
              <w:top w:val="single" w:sz="4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EAF1DD" w:themeFill="accent3" w:themeFillTint="33"/>
            <w:vAlign w:val="center"/>
          </w:tcPr>
          <w:p w14:paraId="0EC7A902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1CAB7CE2" w14:textId="77777777" w:rsidR="002D3EEA" w:rsidRPr="001766ED" w:rsidRDefault="002D3EEA" w:rsidP="002D3EEA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Field of study</w:t>
            </w:r>
          </w:p>
        </w:tc>
      </w:tr>
      <w:tr w:rsidR="00E610FF" w:rsidRPr="001766ED" w14:paraId="3434D1BE" w14:textId="77777777" w:rsidTr="002D3EEA">
        <w:tc>
          <w:tcPr>
            <w:tcW w:w="2835" w:type="dxa"/>
            <w:tcBorders>
              <w:top w:val="single" w:sz="6" w:space="0" w:color="A6A6A6" w:themeColor="background1" w:themeShade="A6"/>
            </w:tcBorders>
          </w:tcPr>
          <w:p w14:paraId="06D51C28" w14:textId="77777777" w:rsidR="00E610FF" w:rsidRPr="001766ED" w:rsidRDefault="00E610FF" w:rsidP="00831F36">
            <w:pPr>
              <w:rPr>
                <w:sz w:val="24"/>
                <w:szCs w:val="24"/>
              </w:rPr>
            </w:pPr>
          </w:p>
          <w:p w14:paraId="38A5D5C4" w14:textId="77777777" w:rsidR="002D3EEA" w:rsidRPr="001766ED" w:rsidRDefault="002D3EEA" w:rsidP="00831F36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6" w:space="0" w:color="A6A6A6" w:themeColor="background1" w:themeShade="A6"/>
            </w:tcBorders>
          </w:tcPr>
          <w:p w14:paraId="4D0692A0" w14:textId="77777777" w:rsidR="00E610FF" w:rsidRPr="001766ED" w:rsidRDefault="00E610FF" w:rsidP="00831F36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6" w:space="0" w:color="A6A6A6" w:themeColor="background1" w:themeShade="A6"/>
            </w:tcBorders>
          </w:tcPr>
          <w:p w14:paraId="1033D679" w14:textId="77777777" w:rsidR="00E610FF" w:rsidRPr="001766ED" w:rsidRDefault="00E610FF" w:rsidP="00831F36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6" w:space="0" w:color="A6A6A6" w:themeColor="background1" w:themeShade="A6"/>
            </w:tcBorders>
          </w:tcPr>
          <w:p w14:paraId="2FB7AB56" w14:textId="77777777" w:rsidR="00E610FF" w:rsidRPr="001766ED" w:rsidRDefault="00E610FF" w:rsidP="00831F36">
            <w:pPr>
              <w:rPr>
                <w:sz w:val="24"/>
                <w:szCs w:val="24"/>
              </w:rPr>
            </w:pPr>
          </w:p>
        </w:tc>
      </w:tr>
      <w:tr w:rsidR="00EB4316" w:rsidRPr="001766ED" w14:paraId="718700FB" w14:textId="77777777" w:rsidTr="002D3EEA">
        <w:trPr>
          <w:cantSplit/>
        </w:trPr>
        <w:tc>
          <w:tcPr>
            <w:tcW w:w="2835" w:type="dxa"/>
          </w:tcPr>
          <w:p w14:paraId="695F3525" w14:textId="77777777" w:rsidR="00EB4316" w:rsidRPr="001766ED" w:rsidRDefault="00EB4316" w:rsidP="00831F36">
            <w:pPr>
              <w:rPr>
                <w:sz w:val="24"/>
                <w:szCs w:val="24"/>
              </w:rPr>
            </w:pPr>
          </w:p>
          <w:p w14:paraId="0486C574" w14:textId="77777777" w:rsidR="002D3EEA" w:rsidRPr="001766ED" w:rsidRDefault="002D3EEA" w:rsidP="00831F36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4151B407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767455EB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14:paraId="68110F5B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</w:tr>
      <w:tr w:rsidR="00EB4316" w:rsidRPr="001766ED" w14:paraId="7B290787" w14:textId="77777777" w:rsidTr="002D3EEA">
        <w:trPr>
          <w:cantSplit/>
        </w:trPr>
        <w:tc>
          <w:tcPr>
            <w:tcW w:w="2835" w:type="dxa"/>
          </w:tcPr>
          <w:p w14:paraId="633D7EBD" w14:textId="77777777" w:rsidR="00EB4316" w:rsidRPr="001766ED" w:rsidRDefault="00EB4316" w:rsidP="00831F36">
            <w:pPr>
              <w:rPr>
                <w:sz w:val="24"/>
                <w:szCs w:val="24"/>
              </w:rPr>
            </w:pPr>
          </w:p>
          <w:p w14:paraId="493405AE" w14:textId="77777777" w:rsidR="002D3EEA" w:rsidRPr="001766ED" w:rsidRDefault="002D3EEA" w:rsidP="00831F36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6BCAC910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5D905762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14:paraId="05752C16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</w:tr>
      <w:tr w:rsidR="00EB4316" w:rsidRPr="001766ED" w14:paraId="36771768" w14:textId="77777777" w:rsidTr="002D3EEA">
        <w:trPr>
          <w:cantSplit/>
        </w:trPr>
        <w:tc>
          <w:tcPr>
            <w:tcW w:w="2835" w:type="dxa"/>
          </w:tcPr>
          <w:p w14:paraId="7012C771" w14:textId="77777777" w:rsidR="00EB4316" w:rsidRPr="001766ED" w:rsidRDefault="00EB4316" w:rsidP="00831F36">
            <w:pPr>
              <w:rPr>
                <w:sz w:val="24"/>
                <w:szCs w:val="24"/>
              </w:rPr>
            </w:pPr>
          </w:p>
          <w:p w14:paraId="1B7A2E91" w14:textId="77777777" w:rsidR="002D3EEA" w:rsidRPr="001766ED" w:rsidRDefault="002D3EEA" w:rsidP="00831F36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9593589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14:paraId="2E679FD6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14:paraId="586BB121" w14:textId="77777777" w:rsidR="00EB4316" w:rsidRPr="001766ED" w:rsidRDefault="00EB4316" w:rsidP="00EB4316">
            <w:pPr>
              <w:rPr>
                <w:sz w:val="24"/>
                <w:szCs w:val="24"/>
              </w:rPr>
            </w:pPr>
          </w:p>
        </w:tc>
      </w:tr>
    </w:tbl>
    <w:p w14:paraId="11C9B126" w14:textId="77777777" w:rsidR="0094064C" w:rsidRPr="001766ED" w:rsidRDefault="0094064C" w:rsidP="00E610FF">
      <w:pPr>
        <w:rPr>
          <w:b/>
          <w:bCs/>
          <w:sz w:val="28"/>
          <w:szCs w:val="28"/>
        </w:rPr>
      </w:pPr>
    </w:p>
    <w:p w14:paraId="19F863E4" w14:textId="3DF8A9A3" w:rsidR="00E610FF" w:rsidRPr="001766ED" w:rsidRDefault="00E610FF" w:rsidP="00AF1EDD">
      <w:pPr>
        <w:spacing w:line="276" w:lineRule="auto"/>
        <w:rPr>
          <w:b/>
          <w:bCs/>
          <w:sz w:val="28"/>
          <w:szCs w:val="28"/>
        </w:rPr>
      </w:pPr>
      <w:r w:rsidRPr="001766ED">
        <w:rPr>
          <w:b/>
          <w:bCs/>
          <w:sz w:val="28"/>
          <w:szCs w:val="28"/>
        </w:rPr>
        <w:t>Professional Experience</w:t>
      </w:r>
    </w:p>
    <w:p w14:paraId="691CE3C4" w14:textId="77777777" w:rsidR="00E610FF" w:rsidRPr="008A6B33" w:rsidRDefault="00E610FF" w:rsidP="00AF1EDD">
      <w:pPr>
        <w:spacing w:line="276" w:lineRule="auto"/>
        <w:rPr>
          <w:i/>
          <w:iCs/>
          <w:sz w:val="24"/>
          <w:szCs w:val="24"/>
        </w:rPr>
      </w:pPr>
      <w:r w:rsidRPr="008A6B33">
        <w:rPr>
          <w:i/>
          <w:iCs/>
          <w:sz w:val="24"/>
          <w:szCs w:val="24"/>
        </w:rPr>
        <w:t>Pl</w:t>
      </w:r>
      <w:r w:rsidR="00D2617D" w:rsidRPr="008A6B33">
        <w:rPr>
          <w:i/>
          <w:iCs/>
          <w:sz w:val="24"/>
          <w:szCs w:val="24"/>
        </w:rPr>
        <w:t xml:space="preserve">ease begin with the most recent and add fields if </w:t>
      </w:r>
      <w:proofErr w:type="gramStart"/>
      <w:r w:rsidR="00D2617D" w:rsidRPr="008A6B33">
        <w:rPr>
          <w:i/>
          <w:iCs/>
          <w:sz w:val="24"/>
          <w:szCs w:val="24"/>
        </w:rPr>
        <w:t>necessary</w:t>
      </w:r>
      <w:proofErr w:type="gramEnd"/>
    </w:p>
    <w:p w14:paraId="145AB58D" w14:textId="77777777" w:rsidR="00E610FF" w:rsidRPr="001766ED" w:rsidRDefault="00E610FF" w:rsidP="00E610FF">
      <w:pPr>
        <w:rPr>
          <w:sz w:val="24"/>
          <w:szCs w:val="24"/>
        </w:rPr>
      </w:pPr>
    </w:p>
    <w:tbl>
      <w:tblPr>
        <w:tblW w:w="10633" w:type="dxa"/>
        <w:tblInd w:w="108" w:type="dxa"/>
        <w:tblBorders>
          <w:top w:val="single" w:sz="6" w:space="0" w:color="A6A6A6" w:themeColor="background1" w:themeShade="A6"/>
          <w:left w:val="single" w:sz="6" w:space="0" w:color="A6A6A6" w:themeColor="background1" w:themeShade="A6"/>
          <w:bottom w:val="single" w:sz="6" w:space="0" w:color="A6A6A6" w:themeColor="background1" w:themeShade="A6"/>
          <w:right w:val="single" w:sz="6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4111"/>
        <w:gridCol w:w="1985"/>
        <w:gridCol w:w="2835"/>
        <w:gridCol w:w="1702"/>
      </w:tblGrid>
      <w:tr w:rsidR="005F275D" w:rsidRPr="001766ED" w14:paraId="7C08EE41" w14:textId="77777777" w:rsidTr="005F275D">
        <w:trPr>
          <w:cantSplit/>
        </w:trPr>
        <w:tc>
          <w:tcPr>
            <w:tcW w:w="4111" w:type="dxa"/>
            <w:shd w:val="clear" w:color="auto" w:fill="EAF1DD" w:themeFill="accent3" w:themeFillTint="33"/>
            <w:vAlign w:val="center"/>
          </w:tcPr>
          <w:p w14:paraId="76F3AE32" w14:textId="77777777" w:rsidR="005F275D" w:rsidRPr="001766ED" w:rsidRDefault="005F275D" w:rsidP="002E613D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Employer/Institution</w:t>
            </w:r>
          </w:p>
        </w:tc>
        <w:tc>
          <w:tcPr>
            <w:tcW w:w="1985" w:type="dxa"/>
            <w:shd w:val="clear" w:color="auto" w:fill="EAF1DD" w:themeFill="accent3" w:themeFillTint="33"/>
            <w:vAlign w:val="center"/>
          </w:tcPr>
          <w:p w14:paraId="7D6EBB68" w14:textId="77777777" w:rsidR="005F275D" w:rsidRPr="001766ED" w:rsidRDefault="00EC5115" w:rsidP="00EC5115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Period of Employment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835" w:type="dxa"/>
            <w:shd w:val="clear" w:color="auto" w:fill="EAF1DD" w:themeFill="accent3" w:themeFillTint="33"/>
            <w:vAlign w:val="center"/>
          </w:tcPr>
          <w:p w14:paraId="1C187FBE" w14:textId="77777777" w:rsidR="005F275D" w:rsidRPr="001766ED" w:rsidRDefault="00EC5115" w:rsidP="002E613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osition</w:t>
            </w:r>
          </w:p>
        </w:tc>
        <w:tc>
          <w:tcPr>
            <w:tcW w:w="1702" w:type="dxa"/>
            <w:shd w:val="clear" w:color="auto" w:fill="EAF1DD" w:themeFill="accent3" w:themeFillTint="33"/>
            <w:vAlign w:val="center"/>
          </w:tcPr>
          <w:p w14:paraId="72E95258" w14:textId="77777777" w:rsidR="005F275D" w:rsidRPr="001766ED" w:rsidRDefault="00EC5115" w:rsidP="002E613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uties</w:t>
            </w:r>
          </w:p>
        </w:tc>
      </w:tr>
      <w:tr w:rsidR="005F275D" w:rsidRPr="001766ED" w14:paraId="34E2C54C" w14:textId="77777777" w:rsidTr="005F275D">
        <w:trPr>
          <w:cantSplit/>
        </w:trPr>
        <w:tc>
          <w:tcPr>
            <w:tcW w:w="4111" w:type="dxa"/>
          </w:tcPr>
          <w:p w14:paraId="7DA93037" w14:textId="77777777" w:rsidR="005F275D" w:rsidRPr="001766ED" w:rsidRDefault="005F275D" w:rsidP="002E613D"/>
          <w:p w14:paraId="5EABB0E1" w14:textId="77777777" w:rsidR="005F275D" w:rsidRPr="001766ED" w:rsidRDefault="005F275D" w:rsidP="002E613D"/>
        </w:tc>
        <w:tc>
          <w:tcPr>
            <w:tcW w:w="1985" w:type="dxa"/>
          </w:tcPr>
          <w:p w14:paraId="7BAD8E29" w14:textId="77777777" w:rsidR="005F275D" w:rsidRPr="001766ED" w:rsidRDefault="005F275D" w:rsidP="002E613D"/>
        </w:tc>
        <w:tc>
          <w:tcPr>
            <w:tcW w:w="2835" w:type="dxa"/>
          </w:tcPr>
          <w:p w14:paraId="4C33C6B6" w14:textId="77777777" w:rsidR="005F275D" w:rsidRPr="001766ED" w:rsidRDefault="005F275D" w:rsidP="002E613D"/>
        </w:tc>
        <w:tc>
          <w:tcPr>
            <w:tcW w:w="1702" w:type="dxa"/>
          </w:tcPr>
          <w:p w14:paraId="795B0BDB" w14:textId="77777777" w:rsidR="005F275D" w:rsidRPr="001766ED" w:rsidRDefault="005F275D" w:rsidP="002E613D"/>
        </w:tc>
      </w:tr>
      <w:tr w:rsidR="005F275D" w:rsidRPr="001766ED" w14:paraId="6F2B93C3" w14:textId="77777777" w:rsidTr="005F275D">
        <w:trPr>
          <w:cantSplit/>
        </w:trPr>
        <w:tc>
          <w:tcPr>
            <w:tcW w:w="4111" w:type="dxa"/>
          </w:tcPr>
          <w:p w14:paraId="7AB7CE72" w14:textId="77777777" w:rsidR="005F275D" w:rsidRPr="001766ED" w:rsidRDefault="005F275D" w:rsidP="002E613D"/>
          <w:p w14:paraId="7877E372" w14:textId="77777777" w:rsidR="005F275D" w:rsidRPr="001766ED" w:rsidRDefault="005F275D" w:rsidP="002E613D"/>
        </w:tc>
        <w:tc>
          <w:tcPr>
            <w:tcW w:w="1985" w:type="dxa"/>
          </w:tcPr>
          <w:p w14:paraId="2A5D8C51" w14:textId="77777777" w:rsidR="005F275D" w:rsidRPr="001766ED" w:rsidRDefault="005F275D" w:rsidP="002E613D"/>
        </w:tc>
        <w:tc>
          <w:tcPr>
            <w:tcW w:w="2835" w:type="dxa"/>
          </w:tcPr>
          <w:p w14:paraId="61DCDBA9" w14:textId="77777777" w:rsidR="005F275D" w:rsidRPr="001766ED" w:rsidRDefault="005F275D" w:rsidP="002E613D"/>
        </w:tc>
        <w:tc>
          <w:tcPr>
            <w:tcW w:w="1702" w:type="dxa"/>
          </w:tcPr>
          <w:p w14:paraId="70E3D33C" w14:textId="77777777" w:rsidR="005F275D" w:rsidRPr="001766ED" w:rsidRDefault="005F275D" w:rsidP="002E613D"/>
        </w:tc>
      </w:tr>
      <w:tr w:rsidR="005F275D" w:rsidRPr="001766ED" w14:paraId="73D4EC32" w14:textId="77777777" w:rsidTr="005F275D">
        <w:trPr>
          <w:cantSplit/>
        </w:trPr>
        <w:tc>
          <w:tcPr>
            <w:tcW w:w="4111" w:type="dxa"/>
          </w:tcPr>
          <w:p w14:paraId="75D0A07D" w14:textId="77777777" w:rsidR="005F275D" w:rsidRPr="001766ED" w:rsidRDefault="005F275D" w:rsidP="002E613D"/>
          <w:p w14:paraId="5FA9D6F7" w14:textId="77777777" w:rsidR="005F275D" w:rsidRPr="001766ED" w:rsidRDefault="005F275D" w:rsidP="002E613D"/>
        </w:tc>
        <w:tc>
          <w:tcPr>
            <w:tcW w:w="1985" w:type="dxa"/>
          </w:tcPr>
          <w:p w14:paraId="11A8AFCE" w14:textId="77777777" w:rsidR="005F275D" w:rsidRPr="001766ED" w:rsidRDefault="005F275D" w:rsidP="002E613D"/>
        </w:tc>
        <w:tc>
          <w:tcPr>
            <w:tcW w:w="2835" w:type="dxa"/>
          </w:tcPr>
          <w:p w14:paraId="0F6D1ECC" w14:textId="77777777" w:rsidR="005F275D" w:rsidRPr="001766ED" w:rsidRDefault="005F275D" w:rsidP="002E613D"/>
        </w:tc>
        <w:tc>
          <w:tcPr>
            <w:tcW w:w="1702" w:type="dxa"/>
          </w:tcPr>
          <w:p w14:paraId="68432AFC" w14:textId="77777777" w:rsidR="005F275D" w:rsidRPr="001766ED" w:rsidRDefault="005F275D" w:rsidP="002E613D"/>
        </w:tc>
      </w:tr>
    </w:tbl>
    <w:p w14:paraId="49B5F8C8" w14:textId="77777777" w:rsidR="00601A0B" w:rsidRDefault="00601A0B" w:rsidP="00AF1EDD">
      <w:pPr>
        <w:spacing w:line="276" w:lineRule="auto"/>
        <w:rPr>
          <w:b/>
          <w:bCs/>
          <w:sz w:val="28"/>
          <w:szCs w:val="28"/>
        </w:rPr>
      </w:pPr>
    </w:p>
    <w:p w14:paraId="33C9C3FC" w14:textId="2796D1AD" w:rsidR="00E845A7" w:rsidRDefault="001C5A46" w:rsidP="00AF1EDD">
      <w:pPr>
        <w:spacing w:line="276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tracurricular A</w:t>
      </w:r>
      <w:r w:rsidR="00685469">
        <w:rPr>
          <w:b/>
          <w:bCs/>
          <w:sz w:val="28"/>
          <w:szCs w:val="28"/>
        </w:rPr>
        <w:t>ctivities</w:t>
      </w:r>
    </w:p>
    <w:p w14:paraId="5E706313" w14:textId="77777777" w:rsidR="00296174" w:rsidRPr="008A6B33" w:rsidRDefault="00296174" w:rsidP="00AF1EDD">
      <w:pPr>
        <w:spacing w:line="276" w:lineRule="auto"/>
        <w:rPr>
          <w:bCs/>
          <w:i/>
          <w:sz w:val="24"/>
          <w:szCs w:val="24"/>
        </w:rPr>
      </w:pPr>
      <w:r w:rsidRPr="008A6B33">
        <w:rPr>
          <w:bCs/>
          <w:i/>
          <w:sz w:val="24"/>
          <w:szCs w:val="24"/>
        </w:rPr>
        <w:t>Please list extracurricular activities in the last 3 years</w:t>
      </w:r>
      <w:r w:rsidR="001C5A46">
        <w:rPr>
          <w:bCs/>
          <w:i/>
          <w:sz w:val="24"/>
          <w:szCs w:val="24"/>
        </w:rPr>
        <w:t xml:space="preserve">. </w:t>
      </w:r>
      <w:r w:rsidR="001C5A46" w:rsidRPr="008A6B33">
        <w:rPr>
          <w:i/>
          <w:color w:val="000000"/>
          <w:sz w:val="24"/>
          <w:szCs w:val="24"/>
        </w:rPr>
        <w:t xml:space="preserve">Please type below or </w:t>
      </w:r>
      <w:proofErr w:type="gramStart"/>
      <w:r w:rsidR="001C5A46" w:rsidRPr="008A6B33">
        <w:rPr>
          <w:i/>
          <w:color w:val="000000"/>
          <w:sz w:val="24"/>
          <w:szCs w:val="24"/>
        </w:rPr>
        <w:t>attach</w:t>
      </w:r>
      <w:proofErr w:type="gramEnd"/>
      <w:r w:rsidR="001C5A46" w:rsidRPr="008A6B33">
        <w:rPr>
          <w:i/>
          <w:color w:val="000000"/>
          <w:sz w:val="24"/>
          <w:szCs w:val="24"/>
        </w:rPr>
        <w:t xml:space="preserve"> as a separate file.</w:t>
      </w:r>
    </w:p>
    <w:p w14:paraId="1895C984" w14:textId="77777777" w:rsidR="008A6B33" w:rsidRPr="001C5A46" w:rsidRDefault="001C5A46" w:rsidP="00E610FF">
      <w:pPr>
        <w:rPr>
          <w:bCs/>
          <w:i/>
          <w:sz w:val="24"/>
          <w:szCs w:val="24"/>
        </w:rPr>
      </w:pPr>
      <w:r w:rsidRPr="001C5A46">
        <w:rPr>
          <w:bCs/>
          <w:i/>
          <w:sz w:val="24"/>
          <w:szCs w:val="24"/>
        </w:rPr>
        <w:t>Certificates, diplomas proving extracurricular activities could also be attached (optional)</w:t>
      </w:r>
      <w:r>
        <w:rPr>
          <w:bCs/>
          <w:i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456"/>
      </w:tblGrid>
      <w:tr w:rsidR="008A6B33" w14:paraId="0F14723D" w14:textId="77777777" w:rsidTr="004B386C">
        <w:tc>
          <w:tcPr>
            <w:tcW w:w="10456" w:type="dxa"/>
          </w:tcPr>
          <w:p w14:paraId="456078DC" w14:textId="77777777" w:rsidR="008A6B33" w:rsidRDefault="008A6B33" w:rsidP="00E610FF">
            <w:pPr>
              <w:rPr>
                <w:b/>
                <w:bCs/>
                <w:sz w:val="28"/>
                <w:szCs w:val="28"/>
              </w:rPr>
            </w:pPr>
          </w:p>
          <w:p w14:paraId="21097AB2" w14:textId="77777777" w:rsidR="008A6B33" w:rsidRDefault="008A6B33" w:rsidP="00E610FF">
            <w:pPr>
              <w:rPr>
                <w:b/>
                <w:bCs/>
                <w:sz w:val="28"/>
                <w:szCs w:val="28"/>
              </w:rPr>
            </w:pPr>
          </w:p>
          <w:p w14:paraId="03B4D24A" w14:textId="77777777" w:rsidR="008A6B33" w:rsidRDefault="008A6B33" w:rsidP="00E610FF">
            <w:pPr>
              <w:rPr>
                <w:b/>
                <w:bCs/>
                <w:sz w:val="28"/>
                <w:szCs w:val="28"/>
              </w:rPr>
            </w:pPr>
          </w:p>
          <w:p w14:paraId="4AF40945" w14:textId="77777777" w:rsidR="008A6B33" w:rsidRDefault="008A6B33" w:rsidP="00E610FF">
            <w:pPr>
              <w:rPr>
                <w:b/>
                <w:bCs/>
                <w:sz w:val="28"/>
                <w:szCs w:val="28"/>
              </w:rPr>
            </w:pPr>
          </w:p>
        </w:tc>
      </w:tr>
    </w:tbl>
    <w:p w14:paraId="1E6F3D4B" w14:textId="77777777" w:rsidR="00685469" w:rsidRPr="001766ED" w:rsidRDefault="00685469" w:rsidP="00E610FF">
      <w:pPr>
        <w:rPr>
          <w:b/>
          <w:bCs/>
          <w:sz w:val="28"/>
          <w:szCs w:val="28"/>
        </w:rPr>
      </w:pPr>
    </w:p>
    <w:p w14:paraId="2C8F2364" w14:textId="77777777" w:rsidR="00E610FF" w:rsidRPr="001766ED" w:rsidRDefault="00E610FF" w:rsidP="00E610FF">
      <w:pPr>
        <w:spacing w:line="360" w:lineRule="auto"/>
        <w:rPr>
          <w:b/>
          <w:bCs/>
          <w:sz w:val="28"/>
          <w:szCs w:val="28"/>
        </w:rPr>
      </w:pPr>
      <w:r w:rsidRPr="001766ED">
        <w:rPr>
          <w:b/>
          <w:bCs/>
          <w:sz w:val="28"/>
          <w:szCs w:val="28"/>
        </w:rPr>
        <w:t>Languages</w:t>
      </w:r>
    </w:p>
    <w:p w14:paraId="0A4D6F33" w14:textId="77777777" w:rsidR="00E610FF" w:rsidRPr="001766ED" w:rsidRDefault="00E610FF" w:rsidP="00E610FF">
      <w:pPr>
        <w:spacing w:line="360" w:lineRule="auto"/>
        <w:rPr>
          <w:sz w:val="24"/>
          <w:szCs w:val="24"/>
        </w:rPr>
      </w:pPr>
      <w:r w:rsidRPr="001766ED">
        <w:rPr>
          <w:b/>
          <w:bCs/>
          <w:sz w:val="24"/>
          <w:szCs w:val="24"/>
        </w:rPr>
        <w:t>Your native language</w:t>
      </w:r>
      <w:r w:rsidRPr="004A4BE7">
        <w:rPr>
          <w:color w:val="7F7F7F" w:themeColor="text1" w:themeTint="80"/>
          <w:sz w:val="24"/>
          <w:szCs w:val="24"/>
        </w:rPr>
        <w:t xml:space="preserve"> __________________________________________________</w:t>
      </w:r>
    </w:p>
    <w:p w14:paraId="57AFB006" w14:textId="2DEC0EE1" w:rsidR="00E610FF" w:rsidRPr="001766ED" w:rsidRDefault="00E610FF" w:rsidP="00E610FF">
      <w:pPr>
        <w:spacing w:line="360" w:lineRule="auto"/>
        <w:rPr>
          <w:i/>
          <w:iCs/>
        </w:rPr>
      </w:pPr>
      <w:r w:rsidRPr="001766ED">
        <w:rPr>
          <w:b/>
          <w:bCs/>
          <w:sz w:val="24"/>
          <w:szCs w:val="24"/>
        </w:rPr>
        <w:t xml:space="preserve">Other languages you speak, </w:t>
      </w:r>
      <w:r w:rsidR="00466BE6" w:rsidRPr="001766ED">
        <w:rPr>
          <w:b/>
          <w:bCs/>
          <w:sz w:val="24"/>
          <w:szCs w:val="24"/>
        </w:rPr>
        <w:t>read,</w:t>
      </w:r>
      <w:r w:rsidRPr="001766ED">
        <w:rPr>
          <w:b/>
          <w:bCs/>
          <w:sz w:val="24"/>
          <w:szCs w:val="24"/>
        </w:rPr>
        <w:t xml:space="preserve"> or write</w:t>
      </w:r>
      <w:r w:rsidR="00AA2F20" w:rsidRPr="001766ED">
        <w:rPr>
          <w:sz w:val="24"/>
          <w:szCs w:val="24"/>
        </w:rPr>
        <w:t xml:space="preserve"> </w:t>
      </w:r>
      <w:r w:rsidR="00AA2F20" w:rsidRPr="004B386C">
        <w:rPr>
          <w:i/>
          <w:sz w:val="24"/>
          <w:szCs w:val="24"/>
        </w:rPr>
        <w:t>(p</w:t>
      </w:r>
      <w:r w:rsidRPr="004B386C">
        <w:rPr>
          <w:i/>
          <w:iCs/>
          <w:sz w:val="24"/>
          <w:szCs w:val="24"/>
        </w:rPr>
        <w:t>lease categorize as "excellent</w:t>
      </w:r>
      <w:r w:rsidR="00AA2F20" w:rsidRPr="004B386C">
        <w:rPr>
          <w:i/>
          <w:iCs/>
          <w:sz w:val="24"/>
          <w:szCs w:val="24"/>
        </w:rPr>
        <w:t>,</w:t>
      </w:r>
      <w:r w:rsidRPr="004B386C">
        <w:rPr>
          <w:i/>
          <w:iCs/>
          <w:sz w:val="24"/>
          <w:szCs w:val="24"/>
        </w:rPr>
        <w:t>", "good</w:t>
      </w:r>
      <w:r w:rsidR="00AA2F20" w:rsidRPr="004B386C">
        <w:rPr>
          <w:i/>
          <w:iCs/>
          <w:sz w:val="24"/>
          <w:szCs w:val="24"/>
        </w:rPr>
        <w:t>," and</w:t>
      </w:r>
      <w:r w:rsidRPr="004B386C">
        <w:rPr>
          <w:i/>
          <w:iCs/>
          <w:sz w:val="24"/>
          <w:szCs w:val="24"/>
        </w:rPr>
        <w:t xml:space="preserve"> "poor</w:t>
      </w:r>
      <w:r w:rsidR="00AA2F20" w:rsidRPr="004B386C">
        <w:rPr>
          <w:i/>
          <w:iCs/>
          <w:sz w:val="24"/>
          <w:szCs w:val="24"/>
        </w:rPr>
        <w:t>")</w:t>
      </w:r>
    </w:p>
    <w:tbl>
      <w:tblPr>
        <w:tblW w:w="0" w:type="auto"/>
        <w:tblInd w:w="108" w:type="dxa"/>
        <w:tblBorders>
          <w:top w:val="single" w:sz="6" w:space="0" w:color="A6A6A6" w:themeColor="background1" w:themeShade="A6"/>
          <w:left w:val="single" w:sz="6" w:space="0" w:color="A6A6A6" w:themeColor="background1" w:themeShade="A6"/>
          <w:bottom w:val="single" w:sz="6" w:space="0" w:color="A6A6A6" w:themeColor="background1" w:themeShade="A6"/>
          <w:right w:val="single" w:sz="6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3544"/>
        <w:gridCol w:w="2268"/>
        <w:gridCol w:w="2268"/>
        <w:gridCol w:w="2268"/>
      </w:tblGrid>
      <w:tr w:rsidR="00E610FF" w:rsidRPr="001766ED" w14:paraId="7B0383A9" w14:textId="77777777" w:rsidTr="002D3EEA">
        <w:trPr>
          <w:trHeight w:val="417"/>
        </w:trPr>
        <w:tc>
          <w:tcPr>
            <w:tcW w:w="3544" w:type="dxa"/>
            <w:shd w:val="clear" w:color="auto" w:fill="EAF1DD" w:themeFill="accent3" w:themeFillTint="33"/>
            <w:vAlign w:val="center"/>
          </w:tcPr>
          <w:p w14:paraId="0A00AE60" w14:textId="77777777" w:rsidR="00E610FF" w:rsidRPr="001766ED" w:rsidRDefault="00E610FF" w:rsidP="00D2617D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Language</w:t>
            </w:r>
          </w:p>
        </w:tc>
        <w:tc>
          <w:tcPr>
            <w:tcW w:w="2268" w:type="dxa"/>
            <w:shd w:val="clear" w:color="auto" w:fill="EAF1DD" w:themeFill="accent3" w:themeFillTint="33"/>
            <w:vAlign w:val="center"/>
          </w:tcPr>
          <w:p w14:paraId="572E4455" w14:textId="77777777" w:rsidR="00E610FF" w:rsidRPr="001766ED" w:rsidRDefault="00E610FF" w:rsidP="00D2617D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Reading</w:t>
            </w:r>
          </w:p>
        </w:tc>
        <w:tc>
          <w:tcPr>
            <w:tcW w:w="2268" w:type="dxa"/>
            <w:shd w:val="clear" w:color="auto" w:fill="EAF1DD" w:themeFill="accent3" w:themeFillTint="33"/>
            <w:vAlign w:val="center"/>
          </w:tcPr>
          <w:p w14:paraId="25005835" w14:textId="77777777" w:rsidR="00E610FF" w:rsidRPr="001766ED" w:rsidRDefault="00E610FF" w:rsidP="00D2617D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Speaking</w:t>
            </w:r>
          </w:p>
        </w:tc>
        <w:tc>
          <w:tcPr>
            <w:tcW w:w="2268" w:type="dxa"/>
            <w:shd w:val="clear" w:color="auto" w:fill="EAF1DD" w:themeFill="accent3" w:themeFillTint="33"/>
            <w:vAlign w:val="center"/>
          </w:tcPr>
          <w:p w14:paraId="1944AF3D" w14:textId="77777777" w:rsidR="00E610FF" w:rsidRPr="001766ED" w:rsidRDefault="00E610FF" w:rsidP="00D2617D">
            <w:pPr>
              <w:jc w:val="center"/>
              <w:rPr>
                <w:b/>
                <w:bCs/>
                <w:sz w:val="24"/>
                <w:szCs w:val="24"/>
              </w:rPr>
            </w:pPr>
            <w:r w:rsidRPr="001766ED">
              <w:rPr>
                <w:b/>
                <w:bCs/>
                <w:sz w:val="24"/>
                <w:szCs w:val="24"/>
              </w:rPr>
              <w:t>Writing</w:t>
            </w:r>
          </w:p>
        </w:tc>
      </w:tr>
      <w:tr w:rsidR="00E610FF" w:rsidRPr="001766ED" w14:paraId="558E95C1" w14:textId="77777777" w:rsidTr="002D3EEA">
        <w:tc>
          <w:tcPr>
            <w:tcW w:w="3544" w:type="dxa"/>
          </w:tcPr>
          <w:p w14:paraId="50DED5B1" w14:textId="77777777" w:rsidR="00E610FF" w:rsidRPr="001766ED" w:rsidRDefault="00E610FF" w:rsidP="00831F36"/>
          <w:p w14:paraId="0FB8C557" w14:textId="77777777" w:rsidR="00E610FF" w:rsidRPr="001766ED" w:rsidRDefault="00E610FF" w:rsidP="00831F36"/>
        </w:tc>
        <w:tc>
          <w:tcPr>
            <w:tcW w:w="2268" w:type="dxa"/>
          </w:tcPr>
          <w:p w14:paraId="3E774C82" w14:textId="77777777" w:rsidR="00E610FF" w:rsidRPr="001766ED" w:rsidRDefault="00E610FF" w:rsidP="00831F36"/>
        </w:tc>
        <w:tc>
          <w:tcPr>
            <w:tcW w:w="2268" w:type="dxa"/>
          </w:tcPr>
          <w:p w14:paraId="01BEF005" w14:textId="77777777" w:rsidR="00E610FF" w:rsidRPr="001766ED" w:rsidRDefault="00E610FF" w:rsidP="00831F36"/>
        </w:tc>
        <w:tc>
          <w:tcPr>
            <w:tcW w:w="2268" w:type="dxa"/>
          </w:tcPr>
          <w:p w14:paraId="150AACA9" w14:textId="77777777" w:rsidR="00E610FF" w:rsidRPr="001766ED" w:rsidRDefault="00E610FF" w:rsidP="00831F36"/>
        </w:tc>
      </w:tr>
      <w:tr w:rsidR="00EB4316" w:rsidRPr="001766ED" w14:paraId="074ECF95" w14:textId="77777777" w:rsidTr="002D3EEA">
        <w:trPr>
          <w:cantSplit/>
        </w:trPr>
        <w:tc>
          <w:tcPr>
            <w:tcW w:w="3544" w:type="dxa"/>
          </w:tcPr>
          <w:p w14:paraId="5A13ED18" w14:textId="77777777" w:rsidR="00EB4316" w:rsidRPr="001766ED" w:rsidRDefault="00EB4316" w:rsidP="00831F36"/>
          <w:p w14:paraId="497BA5B5" w14:textId="77777777" w:rsidR="00EB4316" w:rsidRPr="001766ED" w:rsidRDefault="00EB4316" w:rsidP="00831F36"/>
        </w:tc>
        <w:tc>
          <w:tcPr>
            <w:tcW w:w="2268" w:type="dxa"/>
          </w:tcPr>
          <w:p w14:paraId="2790F17D" w14:textId="77777777" w:rsidR="00EB4316" w:rsidRPr="001766ED" w:rsidRDefault="00EB4316">
            <w:pPr>
              <w:autoSpaceDE/>
              <w:autoSpaceDN/>
            </w:pPr>
          </w:p>
          <w:p w14:paraId="7E8D0EFD" w14:textId="77777777" w:rsidR="00EB4316" w:rsidRPr="001766ED" w:rsidRDefault="00EB4316" w:rsidP="00EB4316"/>
        </w:tc>
        <w:tc>
          <w:tcPr>
            <w:tcW w:w="2268" w:type="dxa"/>
          </w:tcPr>
          <w:p w14:paraId="0485042A" w14:textId="77777777" w:rsidR="00EB4316" w:rsidRPr="001766ED" w:rsidRDefault="00EB4316">
            <w:pPr>
              <w:autoSpaceDE/>
              <w:autoSpaceDN/>
            </w:pPr>
          </w:p>
          <w:p w14:paraId="7DFD634B" w14:textId="77777777" w:rsidR="00EB4316" w:rsidRPr="001766ED" w:rsidRDefault="00EB4316" w:rsidP="00EB4316"/>
        </w:tc>
        <w:tc>
          <w:tcPr>
            <w:tcW w:w="2268" w:type="dxa"/>
          </w:tcPr>
          <w:p w14:paraId="7CD7429B" w14:textId="77777777" w:rsidR="00EB4316" w:rsidRPr="001766ED" w:rsidRDefault="00EB4316">
            <w:pPr>
              <w:autoSpaceDE/>
              <w:autoSpaceDN/>
            </w:pPr>
          </w:p>
          <w:p w14:paraId="69233901" w14:textId="77777777" w:rsidR="00EB4316" w:rsidRPr="001766ED" w:rsidRDefault="00EB4316" w:rsidP="00EB4316"/>
        </w:tc>
      </w:tr>
      <w:tr w:rsidR="00EB4316" w:rsidRPr="001766ED" w14:paraId="3D7D0193" w14:textId="77777777" w:rsidTr="002D3EEA">
        <w:trPr>
          <w:cantSplit/>
        </w:trPr>
        <w:tc>
          <w:tcPr>
            <w:tcW w:w="3544" w:type="dxa"/>
          </w:tcPr>
          <w:p w14:paraId="757E3009" w14:textId="77777777" w:rsidR="00EB4316" w:rsidRPr="001766ED" w:rsidRDefault="00EB4316" w:rsidP="00831F36"/>
          <w:p w14:paraId="0505D038" w14:textId="77777777" w:rsidR="00EB4316" w:rsidRPr="001766ED" w:rsidRDefault="00EB4316" w:rsidP="00831F36"/>
        </w:tc>
        <w:tc>
          <w:tcPr>
            <w:tcW w:w="2268" w:type="dxa"/>
          </w:tcPr>
          <w:p w14:paraId="4B11AD10" w14:textId="77777777" w:rsidR="00EB4316" w:rsidRPr="001766ED" w:rsidRDefault="00EB4316">
            <w:pPr>
              <w:autoSpaceDE/>
              <w:autoSpaceDN/>
            </w:pPr>
          </w:p>
          <w:p w14:paraId="00292BEA" w14:textId="77777777" w:rsidR="00EB4316" w:rsidRPr="001766ED" w:rsidRDefault="00EB4316" w:rsidP="00EB4316"/>
        </w:tc>
        <w:tc>
          <w:tcPr>
            <w:tcW w:w="2268" w:type="dxa"/>
          </w:tcPr>
          <w:p w14:paraId="46864F1A" w14:textId="77777777" w:rsidR="00EB4316" w:rsidRPr="001766ED" w:rsidRDefault="00EB4316">
            <w:pPr>
              <w:autoSpaceDE/>
              <w:autoSpaceDN/>
            </w:pPr>
          </w:p>
          <w:p w14:paraId="299580E6" w14:textId="77777777" w:rsidR="00EB4316" w:rsidRPr="001766ED" w:rsidRDefault="00EB4316" w:rsidP="00EB4316"/>
        </w:tc>
        <w:tc>
          <w:tcPr>
            <w:tcW w:w="2268" w:type="dxa"/>
          </w:tcPr>
          <w:p w14:paraId="677EC15B" w14:textId="77777777" w:rsidR="00EB4316" w:rsidRPr="001766ED" w:rsidRDefault="00EB4316">
            <w:pPr>
              <w:autoSpaceDE/>
              <w:autoSpaceDN/>
            </w:pPr>
          </w:p>
          <w:p w14:paraId="04CCBD0B" w14:textId="77777777" w:rsidR="00EB4316" w:rsidRPr="001766ED" w:rsidRDefault="00EB4316" w:rsidP="00EB4316"/>
        </w:tc>
      </w:tr>
    </w:tbl>
    <w:p w14:paraId="7FB22F2D" w14:textId="77777777" w:rsidR="001115D6" w:rsidRPr="001766ED" w:rsidRDefault="001115D6" w:rsidP="00E610FF">
      <w:pPr>
        <w:spacing w:line="360" w:lineRule="auto"/>
        <w:rPr>
          <w:b/>
          <w:bCs/>
          <w:color w:val="000000"/>
          <w:sz w:val="24"/>
          <w:szCs w:val="24"/>
        </w:rPr>
      </w:pPr>
    </w:p>
    <w:p w14:paraId="41B40D9B" w14:textId="77777777" w:rsidR="001C7D0C" w:rsidRPr="001766ED" w:rsidRDefault="001C7D0C" w:rsidP="00AF1EDD">
      <w:pPr>
        <w:spacing w:line="276" w:lineRule="auto"/>
        <w:contextualSpacing/>
        <w:jc w:val="both"/>
        <w:rPr>
          <w:b/>
          <w:sz w:val="24"/>
          <w:szCs w:val="24"/>
        </w:rPr>
      </w:pPr>
      <w:r w:rsidRPr="001766ED">
        <w:rPr>
          <w:b/>
          <w:color w:val="000000"/>
          <w:sz w:val="28"/>
          <w:szCs w:val="28"/>
        </w:rPr>
        <w:t>Personal Statement</w:t>
      </w:r>
      <w:r w:rsidRPr="001766ED">
        <w:rPr>
          <w:b/>
          <w:color w:val="000000"/>
          <w:sz w:val="24"/>
          <w:szCs w:val="24"/>
        </w:rPr>
        <w:t xml:space="preserve"> </w:t>
      </w:r>
      <w:r w:rsidRPr="001766ED">
        <w:rPr>
          <w:b/>
          <w:sz w:val="24"/>
          <w:szCs w:val="24"/>
        </w:rPr>
        <w:t>(max 500 words)</w:t>
      </w:r>
    </w:p>
    <w:p w14:paraId="337ACA00" w14:textId="77777777" w:rsidR="001C7D0C" w:rsidRPr="008A6B33" w:rsidRDefault="001C7D0C" w:rsidP="00AF1EDD">
      <w:pPr>
        <w:spacing w:line="276" w:lineRule="auto"/>
        <w:contextualSpacing/>
        <w:jc w:val="both"/>
        <w:rPr>
          <w:i/>
          <w:color w:val="000000"/>
          <w:sz w:val="24"/>
          <w:szCs w:val="24"/>
        </w:rPr>
      </w:pPr>
      <w:r w:rsidRPr="008A6B33">
        <w:rPr>
          <w:i/>
          <w:sz w:val="24"/>
          <w:szCs w:val="24"/>
        </w:rPr>
        <w:t>Your personal statement should address your a</w:t>
      </w:r>
      <w:r w:rsidRPr="008A6B33">
        <w:rPr>
          <w:i/>
          <w:color w:val="000000"/>
          <w:sz w:val="24"/>
          <w:szCs w:val="24"/>
        </w:rPr>
        <w:t xml:space="preserve">cademic interests and objectives, professional </w:t>
      </w:r>
      <w:proofErr w:type="gramStart"/>
      <w:r w:rsidRPr="008A6B33">
        <w:rPr>
          <w:i/>
          <w:color w:val="000000"/>
          <w:sz w:val="24"/>
          <w:szCs w:val="24"/>
        </w:rPr>
        <w:t>experience</w:t>
      </w:r>
      <w:proofErr w:type="gramEnd"/>
      <w:r w:rsidRPr="008A6B33">
        <w:rPr>
          <w:i/>
          <w:color w:val="000000"/>
          <w:sz w:val="24"/>
          <w:szCs w:val="24"/>
        </w:rPr>
        <w:t xml:space="preserve"> and future goals.</w:t>
      </w:r>
      <w:r w:rsidR="00EA37FF" w:rsidRPr="008A6B33">
        <w:rPr>
          <w:i/>
          <w:color w:val="000000"/>
          <w:sz w:val="24"/>
          <w:szCs w:val="24"/>
        </w:rPr>
        <w:t xml:space="preserve"> Please type below or </w:t>
      </w:r>
      <w:proofErr w:type="gramStart"/>
      <w:r w:rsidR="00EA37FF" w:rsidRPr="008A6B33">
        <w:rPr>
          <w:i/>
          <w:color w:val="000000"/>
          <w:sz w:val="24"/>
          <w:szCs w:val="24"/>
        </w:rPr>
        <w:t>attach</w:t>
      </w:r>
      <w:proofErr w:type="gramEnd"/>
      <w:r w:rsidR="00EA37FF" w:rsidRPr="008A6B33">
        <w:rPr>
          <w:i/>
          <w:color w:val="000000"/>
          <w:sz w:val="24"/>
          <w:szCs w:val="24"/>
        </w:rPr>
        <w:t xml:space="preserve"> as a separate file.</w:t>
      </w:r>
    </w:p>
    <w:tbl>
      <w:tblPr>
        <w:tblStyle w:val="TableGrid"/>
        <w:tblW w:w="10817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817"/>
      </w:tblGrid>
      <w:tr w:rsidR="005F2855" w14:paraId="20814E4E" w14:textId="77777777" w:rsidTr="00877AEE">
        <w:trPr>
          <w:trHeight w:val="1497"/>
        </w:trPr>
        <w:tc>
          <w:tcPr>
            <w:tcW w:w="10817" w:type="dxa"/>
          </w:tcPr>
          <w:p w14:paraId="08A441E9" w14:textId="77777777" w:rsidR="005F2855" w:rsidRDefault="005F2855" w:rsidP="00E610FF">
            <w:pPr>
              <w:spacing w:line="360" w:lineRule="auto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1BA5C4D4" w14:textId="77777777" w:rsidR="001C7D0C" w:rsidRPr="001766ED" w:rsidRDefault="001C7D0C" w:rsidP="00E610FF">
      <w:pPr>
        <w:spacing w:line="360" w:lineRule="auto"/>
        <w:rPr>
          <w:b/>
          <w:bCs/>
          <w:color w:val="000000"/>
          <w:sz w:val="24"/>
          <w:szCs w:val="24"/>
        </w:rPr>
      </w:pPr>
    </w:p>
    <w:p w14:paraId="417CBF39" w14:textId="77777777" w:rsidR="00E610FF" w:rsidRPr="001766ED" w:rsidRDefault="00E610FF" w:rsidP="00E610FF">
      <w:pPr>
        <w:spacing w:line="360" w:lineRule="auto"/>
        <w:rPr>
          <w:b/>
          <w:bCs/>
          <w:color w:val="000000"/>
          <w:sz w:val="28"/>
          <w:szCs w:val="28"/>
        </w:rPr>
      </w:pPr>
      <w:bookmarkStart w:id="0" w:name="_Hlk84674896"/>
      <w:r w:rsidRPr="001766ED">
        <w:rPr>
          <w:b/>
          <w:bCs/>
          <w:color w:val="000000"/>
          <w:sz w:val="28"/>
          <w:szCs w:val="28"/>
        </w:rPr>
        <w:t xml:space="preserve">Tuition </w:t>
      </w:r>
    </w:p>
    <w:p w14:paraId="69C0CF1D" w14:textId="7AA83C43" w:rsidR="008A703E" w:rsidRDefault="00EB4316" w:rsidP="008A6B33">
      <w:pPr>
        <w:jc w:val="both"/>
        <w:rPr>
          <w:color w:val="000000"/>
          <w:sz w:val="24"/>
          <w:szCs w:val="24"/>
        </w:rPr>
      </w:pPr>
      <w:r w:rsidRPr="001766ED">
        <w:rPr>
          <w:color w:val="000000"/>
          <w:sz w:val="24"/>
          <w:szCs w:val="24"/>
        </w:rPr>
        <w:t xml:space="preserve">The annual tuition fee for all programs is </w:t>
      </w:r>
      <w:r w:rsidR="00CF6EE6">
        <w:rPr>
          <w:color w:val="000000"/>
          <w:sz w:val="24"/>
          <w:szCs w:val="24"/>
        </w:rPr>
        <w:t>USD</w:t>
      </w:r>
      <w:r w:rsidRPr="001766ED">
        <w:rPr>
          <w:color w:val="000000"/>
          <w:sz w:val="24"/>
          <w:szCs w:val="24"/>
        </w:rPr>
        <w:t xml:space="preserve"> 5</w:t>
      </w:r>
      <w:r w:rsidR="004F4CE5">
        <w:rPr>
          <w:color w:val="000000"/>
          <w:sz w:val="24"/>
          <w:szCs w:val="24"/>
        </w:rPr>
        <w:t>,</w:t>
      </w:r>
      <w:r w:rsidRPr="001766ED">
        <w:rPr>
          <w:color w:val="000000"/>
          <w:sz w:val="24"/>
          <w:szCs w:val="24"/>
        </w:rPr>
        <w:t xml:space="preserve">000. The tuition </w:t>
      </w:r>
      <w:r w:rsidR="00F95E08">
        <w:rPr>
          <w:color w:val="000000"/>
          <w:sz w:val="24"/>
          <w:szCs w:val="24"/>
        </w:rPr>
        <w:t xml:space="preserve">fee </w:t>
      </w:r>
      <w:r w:rsidRPr="001766ED">
        <w:rPr>
          <w:color w:val="000000"/>
          <w:sz w:val="24"/>
          <w:szCs w:val="24"/>
        </w:rPr>
        <w:t>does not include accommodation or living expenses</w:t>
      </w:r>
      <w:r w:rsidRPr="001766ED">
        <w:rPr>
          <w:iCs/>
          <w:color w:val="000000"/>
          <w:sz w:val="24"/>
          <w:szCs w:val="24"/>
        </w:rPr>
        <w:t xml:space="preserve">. </w:t>
      </w:r>
      <w:r w:rsidR="00E610FF" w:rsidRPr="001766ED">
        <w:rPr>
          <w:color w:val="000000"/>
          <w:sz w:val="24"/>
          <w:szCs w:val="24"/>
        </w:rPr>
        <w:t xml:space="preserve">Khazar University </w:t>
      </w:r>
      <w:r w:rsidR="00E610FF" w:rsidRPr="00601A0B">
        <w:rPr>
          <w:color w:val="000000"/>
          <w:sz w:val="24"/>
          <w:szCs w:val="24"/>
        </w:rPr>
        <w:t>reserves the right to change the tuition fee from year to year.</w:t>
      </w:r>
      <w:r w:rsidR="00E610FF" w:rsidRPr="001766ED">
        <w:rPr>
          <w:color w:val="000000"/>
          <w:sz w:val="24"/>
          <w:szCs w:val="24"/>
        </w:rPr>
        <w:t xml:space="preserve"> </w:t>
      </w:r>
    </w:p>
    <w:p w14:paraId="24D66A79" w14:textId="77777777" w:rsidR="008A6B33" w:rsidRPr="008A6B33" w:rsidRDefault="008A6B33" w:rsidP="008A6B33">
      <w:pPr>
        <w:jc w:val="both"/>
        <w:rPr>
          <w:color w:val="000000"/>
          <w:sz w:val="24"/>
          <w:szCs w:val="24"/>
        </w:rPr>
      </w:pPr>
    </w:p>
    <w:bookmarkEnd w:id="0"/>
    <w:p w14:paraId="42DF894C" w14:textId="77777777" w:rsidR="00275620" w:rsidRDefault="00275620" w:rsidP="00275620">
      <w:pPr>
        <w:jc w:val="both"/>
        <w:rPr>
          <w:b/>
          <w:bCs/>
          <w:iCs/>
          <w:sz w:val="24"/>
          <w:szCs w:val="24"/>
        </w:rPr>
      </w:pPr>
      <w:r>
        <w:rPr>
          <w:b/>
          <w:bCs/>
          <w:iCs/>
          <w:sz w:val="24"/>
          <w:szCs w:val="24"/>
        </w:rPr>
        <w:t xml:space="preserve">NOTA BENE: Before commencing </w:t>
      </w:r>
      <w:proofErr w:type="gramStart"/>
      <w:r>
        <w:rPr>
          <w:b/>
          <w:bCs/>
          <w:iCs/>
          <w:sz w:val="24"/>
          <w:szCs w:val="24"/>
        </w:rPr>
        <w:t>the studies</w:t>
      </w:r>
      <w:proofErr w:type="gramEnd"/>
      <w:r>
        <w:rPr>
          <w:b/>
          <w:bCs/>
          <w:iCs/>
          <w:sz w:val="24"/>
          <w:szCs w:val="24"/>
        </w:rPr>
        <w:t xml:space="preserve"> at Khazar University, an international student must pay the application fee and, at least, one year’s tuition fee (less scholarship, if applicable). </w:t>
      </w:r>
    </w:p>
    <w:p w14:paraId="14A2F544" w14:textId="77777777" w:rsidR="00275620" w:rsidRDefault="00275620" w:rsidP="00275620">
      <w:pPr>
        <w:jc w:val="both"/>
        <w:rPr>
          <w:b/>
          <w:bCs/>
          <w:iCs/>
          <w:sz w:val="32"/>
          <w:szCs w:val="32"/>
        </w:rPr>
      </w:pPr>
    </w:p>
    <w:p w14:paraId="4AA7DE36" w14:textId="1D9417C1" w:rsidR="00275620" w:rsidRDefault="00275620" w:rsidP="00275620">
      <w:pPr>
        <w:jc w:val="both"/>
        <w:rPr>
          <w:b/>
          <w:bCs/>
          <w:iCs/>
          <w:sz w:val="28"/>
          <w:szCs w:val="28"/>
        </w:rPr>
      </w:pPr>
      <w:bookmarkStart w:id="1" w:name="_Hlk86944728"/>
      <w:r>
        <w:rPr>
          <w:b/>
          <w:bCs/>
          <w:iCs/>
          <w:sz w:val="28"/>
          <w:szCs w:val="28"/>
        </w:rPr>
        <w:t>Application and Tuition Fee Refund Policy</w:t>
      </w:r>
    </w:p>
    <w:p w14:paraId="25049369" w14:textId="77777777" w:rsidR="00275620" w:rsidRDefault="00275620" w:rsidP="00275620">
      <w:pPr>
        <w:jc w:val="both"/>
        <w:rPr>
          <w:b/>
          <w:bCs/>
          <w:iCs/>
          <w:sz w:val="28"/>
          <w:szCs w:val="28"/>
        </w:rPr>
      </w:pPr>
    </w:p>
    <w:p w14:paraId="3B97FC29" w14:textId="77777777" w:rsidR="00275620" w:rsidRDefault="00275620" w:rsidP="00275620">
      <w:pPr>
        <w:jc w:val="both"/>
        <w:rPr>
          <w:b/>
          <w:bCs/>
          <w:iCs/>
          <w:sz w:val="24"/>
          <w:szCs w:val="24"/>
        </w:rPr>
      </w:pPr>
      <w:r>
        <w:rPr>
          <w:b/>
          <w:bCs/>
          <w:iCs/>
          <w:sz w:val="24"/>
          <w:szCs w:val="24"/>
        </w:rPr>
        <w:t xml:space="preserve">The application fee is non-refundable regardless of the outcome of the application process.  </w:t>
      </w:r>
    </w:p>
    <w:p w14:paraId="50B182A4" w14:textId="77777777" w:rsidR="00275620" w:rsidRDefault="00275620" w:rsidP="00275620">
      <w:pPr>
        <w:jc w:val="both"/>
        <w:rPr>
          <w:b/>
          <w:bCs/>
          <w:iCs/>
          <w:sz w:val="24"/>
          <w:szCs w:val="24"/>
        </w:rPr>
      </w:pPr>
    </w:p>
    <w:p w14:paraId="44EDADF0" w14:textId="40571231" w:rsidR="00275620" w:rsidRDefault="00275620" w:rsidP="00F95E08">
      <w:pPr>
        <w:spacing w:line="360" w:lineRule="auto"/>
        <w:jc w:val="both"/>
        <w:rPr>
          <w:bCs/>
          <w:iCs/>
          <w:sz w:val="24"/>
          <w:szCs w:val="24"/>
        </w:rPr>
      </w:pPr>
      <w:bookmarkStart w:id="2" w:name="_Hlk87005704"/>
      <w:r>
        <w:rPr>
          <w:b/>
          <w:bCs/>
          <w:iCs/>
          <w:sz w:val="24"/>
          <w:szCs w:val="24"/>
        </w:rPr>
        <w:t xml:space="preserve">The paid tuition fee is partially refundable if </w:t>
      </w:r>
      <w:r>
        <w:rPr>
          <w:iCs/>
          <w:sz w:val="24"/>
          <w:szCs w:val="24"/>
        </w:rPr>
        <w:t>t</w:t>
      </w:r>
      <w:r>
        <w:rPr>
          <w:bCs/>
          <w:iCs/>
          <w:sz w:val="24"/>
          <w:szCs w:val="24"/>
        </w:rPr>
        <w:t xml:space="preserve">he accepted student (who received Khazar University’s Offer of Admission) has changed his/her mind about studying </w:t>
      </w:r>
      <w:r>
        <w:rPr>
          <w:b/>
          <w:bCs/>
          <w:iCs/>
          <w:sz w:val="24"/>
          <w:szCs w:val="24"/>
        </w:rPr>
        <w:t>before arriving</w:t>
      </w:r>
      <w:r>
        <w:rPr>
          <w:bCs/>
          <w:iCs/>
          <w:sz w:val="24"/>
          <w:szCs w:val="24"/>
        </w:rPr>
        <w:t xml:space="preserve"> in Azerbaijan – in this case the tuition fee will be refunded less 10% of the amount paid. If the accepted student (who received Khazar University’s Offer of Admission) has changed his/her mind about studying </w:t>
      </w:r>
      <w:r>
        <w:rPr>
          <w:b/>
          <w:iCs/>
          <w:sz w:val="24"/>
          <w:szCs w:val="24"/>
        </w:rPr>
        <w:t>after arriving</w:t>
      </w:r>
      <w:r>
        <w:rPr>
          <w:bCs/>
          <w:iCs/>
          <w:sz w:val="24"/>
          <w:szCs w:val="24"/>
        </w:rPr>
        <w:t xml:space="preserve"> in Azerbaijan but before his/her </w:t>
      </w:r>
      <w:r>
        <w:rPr>
          <w:bCs/>
          <w:iCs/>
          <w:sz w:val="24"/>
          <w:szCs w:val="24"/>
        </w:rPr>
        <w:lastRenderedPageBreak/>
        <w:t xml:space="preserve">contract with Khazar University is signed, the tuition fee will be refunded less 20% of the amount paid only on the condition of the student’s departure from Azerbaijan. </w:t>
      </w:r>
      <w:r>
        <w:rPr>
          <w:b/>
          <w:iCs/>
          <w:sz w:val="24"/>
          <w:szCs w:val="24"/>
        </w:rPr>
        <w:t>After arriving in Azerbaijan and having signed the contract</w:t>
      </w:r>
      <w:r>
        <w:rPr>
          <w:bCs/>
          <w:iCs/>
          <w:sz w:val="24"/>
          <w:szCs w:val="24"/>
        </w:rPr>
        <w:t xml:space="preserve"> with Khazar University, the student’s paid tuition fees cannot be re</w:t>
      </w:r>
      <w:r w:rsidR="00992F26">
        <w:rPr>
          <w:bCs/>
          <w:iCs/>
          <w:sz w:val="24"/>
          <w:szCs w:val="24"/>
        </w:rPr>
        <w:t xml:space="preserve">funded back to the student. </w:t>
      </w:r>
      <w:r>
        <w:rPr>
          <w:bCs/>
          <w:iCs/>
          <w:sz w:val="24"/>
          <w:szCs w:val="24"/>
        </w:rPr>
        <w:t xml:space="preserve">  </w:t>
      </w:r>
      <w:bookmarkEnd w:id="1"/>
      <w:bookmarkEnd w:id="2"/>
    </w:p>
    <w:p w14:paraId="572CC222" w14:textId="77777777" w:rsidR="00275620" w:rsidRDefault="00275620" w:rsidP="008A703E">
      <w:pPr>
        <w:jc w:val="both"/>
        <w:rPr>
          <w:b/>
          <w:bCs/>
          <w:iCs/>
          <w:sz w:val="28"/>
          <w:szCs w:val="28"/>
        </w:rPr>
      </w:pPr>
    </w:p>
    <w:p w14:paraId="5550CC11" w14:textId="77777777" w:rsidR="00275620" w:rsidRDefault="00275620" w:rsidP="008A703E">
      <w:pPr>
        <w:jc w:val="both"/>
        <w:rPr>
          <w:b/>
          <w:bCs/>
          <w:iCs/>
          <w:sz w:val="28"/>
          <w:szCs w:val="28"/>
        </w:rPr>
      </w:pPr>
    </w:p>
    <w:p w14:paraId="2225767A" w14:textId="781A33FD" w:rsidR="00E610FF" w:rsidRDefault="00E610FF" w:rsidP="00AA562F">
      <w:pPr>
        <w:jc w:val="both"/>
        <w:rPr>
          <w:b/>
          <w:bCs/>
          <w:color w:val="000000"/>
          <w:sz w:val="28"/>
          <w:szCs w:val="28"/>
        </w:rPr>
      </w:pPr>
      <w:bookmarkStart w:id="3" w:name="_Hlk84674938"/>
      <w:r w:rsidRPr="001766ED">
        <w:rPr>
          <w:b/>
          <w:bCs/>
          <w:color w:val="000000"/>
          <w:sz w:val="28"/>
          <w:szCs w:val="28"/>
        </w:rPr>
        <w:t>Scholarship</w:t>
      </w:r>
    </w:p>
    <w:p w14:paraId="204967D3" w14:textId="77777777" w:rsidR="00601A0B" w:rsidRPr="001766ED" w:rsidRDefault="00601A0B" w:rsidP="00AA562F">
      <w:pPr>
        <w:jc w:val="both"/>
        <w:rPr>
          <w:b/>
          <w:bCs/>
          <w:color w:val="000000"/>
          <w:sz w:val="28"/>
          <w:szCs w:val="28"/>
        </w:rPr>
      </w:pPr>
    </w:p>
    <w:p w14:paraId="1FB09586" w14:textId="1EBDFBD5" w:rsidR="004F4CE5" w:rsidRDefault="00383961" w:rsidP="00F95E08">
      <w:pPr>
        <w:autoSpaceDE/>
        <w:spacing w:line="360" w:lineRule="auto"/>
        <w:jc w:val="both"/>
        <w:rPr>
          <w:color w:val="000000"/>
          <w:sz w:val="24"/>
          <w:szCs w:val="24"/>
        </w:rPr>
      </w:pPr>
      <w:r w:rsidRPr="00A06A3F">
        <w:rPr>
          <w:color w:val="000000"/>
          <w:sz w:val="24"/>
          <w:szCs w:val="24"/>
        </w:rPr>
        <w:t>Khazar University provides a limited number of merit-based scholarships</w:t>
      </w:r>
      <w:r w:rsidR="004F4CE5">
        <w:rPr>
          <w:color w:val="000000"/>
          <w:sz w:val="24"/>
          <w:szCs w:val="24"/>
        </w:rPr>
        <w:t>.</w:t>
      </w:r>
      <w:r w:rsidR="00466BE6">
        <w:rPr>
          <w:color w:val="000000"/>
          <w:sz w:val="24"/>
          <w:szCs w:val="24"/>
        </w:rPr>
        <w:t xml:space="preserve"> The applicant does not need to apply for a scholarship – if eligible, Khazar University will notify the applicant in the Offer of Admission. I</w:t>
      </w:r>
      <w:r w:rsidR="004C1E4A">
        <w:rPr>
          <w:color w:val="000000"/>
          <w:sz w:val="24"/>
          <w:szCs w:val="24"/>
        </w:rPr>
        <w:t>f</w:t>
      </w:r>
      <w:r w:rsidR="00466BE6">
        <w:rPr>
          <w:color w:val="000000"/>
          <w:sz w:val="24"/>
          <w:szCs w:val="24"/>
        </w:rPr>
        <w:t xml:space="preserve"> offered, t</w:t>
      </w:r>
      <w:r w:rsidR="00466BE6" w:rsidRPr="00466BE6">
        <w:rPr>
          <w:color w:val="000000"/>
          <w:sz w:val="24"/>
          <w:szCs w:val="24"/>
        </w:rPr>
        <w:t xml:space="preserve">he scholarship will be reviewed on </w:t>
      </w:r>
      <w:proofErr w:type="gramStart"/>
      <w:r w:rsidR="00466BE6" w:rsidRPr="00466BE6">
        <w:rPr>
          <w:color w:val="000000"/>
          <w:sz w:val="24"/>
          <w:szCs w:val="24"/>
        </w:rPr>
        <w:t>the</w:t>
      </w:r>
      <w:proofErr w:type="gramEnd"/>
      <w:r w:rsidR="00466BE6" w:rsidRPr="00466BE6">
        <w:rPr>
          <w:color w:val="000000"/>
          <w:sz w:val="24"/>
          <w:szCs w:val="24"/>
        </w:rPr>
        <w:t xml:space="preserve"> annual basis by an appointed academic panel at Khazar University and may be extended for the next year of study, provided that </w:t>
      </w:r>
      <w:r w:rsidR="00466BE6">
        <w:rPr>
          <w:color w:val="000000"/>
          <w:sz w:val="24"/>
          <w:szCs w:val="24"/>
        </w:rPr>
        <w:t xml:space="preserve">the student’s </w:t>
      </w:r>
      <w:r w:rsidR="00466BE6" w:rsidRPr="00466BE6">
        <w:rPr>
          <w:color w:val="000000"/>
          <w:sz w:val="24"/>
          <w:szCs w:val="24"/>
        </w:rPr>
        <w:t>academic performance is considered up to its level.</w:t>
      </w:r>
    </w:p>
    <w:bookmarkEnd w:id="3"/>
    <w:p w14:paraId="3FB0256D" w14:textId="77777777" w:rsidR="004F4CE5" w:rsidRDefault="004F4CE5" w:rsidP="00383961">
      <w:pPr>
        <w:autoSpaceDE/>
        <w:spacing w:line="276" w:lineRule="auto"/>
        <w:jc w:val="both"/>
        <w:rPr>
          <w:color w:val="000000"/>
          <w:sz w:val="24"/>
          <w:szCs w:val="24"/>
        </w:rPr>
      </w:pPr>
    </w:p>
    <w:p w14:paraId="6A385A69" w14:textId="3C2DE86C" w:rsidR="00E610FF" w:rsidRPr="001766ED" w:rsidRDefault="00E610FF" w:rsidP="00E610FF">
      <w:pPr>
        <w:rPr>
          <w:b/>
          <w:color w:val="000000"/>
          <w:sz w:val="28"/>
          <w:szCs w:val="28"/>
        </w:rPr>
      </w:pPr>
      <w:bookmarkStart w:id="4" w:name="_Hlk157068776"/>
      <w:r w:rsidRPr="001766ED">
        <w:rPr>
          <w:b/>
          <w:color w:val="000000"/>
          <w:sz w:val="28"/>
          <w:szCs w:val="28"/>
        </w:rPr>
        <w:t>How did you hear about Khazar University?</w:t>
      </w:r>
    </w:p>
    <w:p w14:paraId="0EF16C8D" w14:textId="77777777" w:rsidR="00E610FF" w:rsidRPr="001766ED" w:rsidRDefault="00E610FF" w:rsidP="00E610FF">
      <w:pPr>
        <w:rPr>
          <w:b/>
          <w:color w:val="000000"/>
          <w:sz w:val="28"/>
          <w:szCs w:val="28"/>
        </w:rPr>
      </w:pPr>
    </w:p>
    <w:p w14:paraId="5EDE211B" w14:textId="77777777" w:rsidR="00AA2F20" w:rsidRPr="001766ED" w:rsidRDefault="00AA2F20" w:rsidP="00E610FF">
      <w:pPr>
        <w:sectPr w:rsidR="00AA2F20" w:rsidRPr="001766ED" w:rsidSect="002C30E1">
          <w:footerReference w:type="default" r:id="rId9"/>
          <w:pgSz w:w="11906" w:h="16838" w:code="9"/>
          <w:pgMar w:top="720" w:right="720" w:bottom="720" w:left="720" w:header="709" w:footer="709" w:gutter="0"/>
          <w:cols w:space="709"/>
          <w:docGrid w:linePitch="360"/>
        </w:sectPr>
      </w:pPr>
    </w:p>
    <w:p w14:paraId="0AA8F861" w14:textId="77777777" w:rsidR="00EA37FF" w:rsidRDefault="00EA37FF" w:rsidP="00EA37FF">
      <w:pPr>
        <w:rPr>
          <w:color w:val="000000"/>
          <w:sz w:val="24"/>
          <w:szCs w:val="24"/>
        </w:rPr>
      </w:pPr>
      <w:r w:rsidRPr="001766ED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</w:t>
      </w:r>
      <w:r w:rsidRPr="001766ED">
        <w:rPr>
          <w:color w:val="000000"/>
          <w:sz w:val="24"/>
          <w:szCs w:val="24"/>
        </w:rPr>
        <w:t xml:space="preserve">Friend </w:t>
      </w:r>
    </w:p>
    <w:p w14:paraId="0F4D667A" w14:textId="77777777" w:rsidR="00EA37FF" w:rsidRDefault="00EA37FF" w:rsidP="00EA37FF">
      <w:pPr>
        <w:rPr>
          <w:color w:val="000000"/>
          <w:sz w:val="24"/>
          <w:szCs w:val="24"/>
        </w:rPr>
      </w:pPr>
      <w:r w:rsidRPr="001766ED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Current student</w:t>
      </w:r>
    </w:p>
    <w:p w14:paraId="27610381" w14:textId="77777777" w:rsidR="00EA37FF" w:rsidRPr="001766ED" w:rsidRDefault="00EA37FF" w:rsidP="00EA37FF">
      <w:pPr>
        <w:rPr>
          <w:color w:val="000000"/>
          <w:sz w:val="24"/>
          <w:szCs w:val="24"/>
        </w:rPr>
      </w:pPr>
      <w:r w:rsidRPr="001766ED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Alumna/alumnus</w:t>
      </w:r>
    </w:p>
    <w:p w14:paraId="4FD033A5" w14:textId="77777777" w:rsidR="00EA37FF" w:rsidRDefault="00EA37FF" w:rsidP="00EA37FF">
      <w:pPr>
        <w:rPr>
          <w:color w:val="000000"/>
          <w:sz w:val="24"/>
          <w:szCs w:val="24"/>
        </w:rPr>
      </w:pPr>
      <w:r w:rsidRPr="001766ED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</w:t>
      </w:r>
      <w:r w:rsidRPr="001766ED">
        <w:rPr>
          <w:color w:val="000000"/>
          <w:sz w:val="24"/>
          <w:szCs w:val="24"/>
        </w:rPr>
        <w:t>Web search</w:t>
      </w:r>
    </w:p>
    <w:p w14:paraId="015A1B3C" w14:textId="77777777" w:rsidR="00EA37FF" w:rsidRPr="001766ED" w:rsidRDefault="00EA37FF" w:rsidP="00EA37FF">
      <w:pPr>
        <w:rPr>
          <w:color w:val="000000"/>
          <w:sz w:val="24"/>
          <w:szCs w:val="24"/>
        </w:rPr>
      </w:pPr>
      <w:r w:rsidRPr="001961E9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Social platforms (</w:t>
      </w:r>
      <w:r w:rsidRPr="006D6D89">
        <w:rPr>
          <w:i/>
          <w:iCs/>
          <w:sz w:val="24"/>
          <w:szCs w:val="24"/>
        </w:rPr>
        <w:t>Facebook</w:t>
      </w:r>
      <w:r>
        <w:rPr>
          <w:sz w:val="24"/>
          <w:szCs w:val="24"/>
        </w:rPr>
        <w:t xml:space="preserve">, </w:t>
      </w:r>
      <w:r w:rsidRPr="006D6D89">
        <w:rPr>
          <w:i/>
          <w:iCs/>
          <w:sz w:val="24"/>
          <w:szCs w:val="24"/>
        </w:rPr>
        <w:t>Twitter</w:t>
      </w:r>
      <w:r>
        <w:rPr>
          <w:sz w:val="24"/>
          <w:szCs w:val="24"/>
        </w:rPr>
        <w:t xml:space="preserve">, </w:t>
      </w:r>
      <w:r w:rsidRPr="006D6D89">
        <w:rPr>
          <w:i/>
          <w:iCs/>
          <w:sz w:val="24"/>
          <w:szCs w:val="24"/>
        </w:rPr>
        <w:t>Instagram</w:t>
      </w:r>
      <w:r>
        <w:rPr>
          <w:sz w:val="24"/>
          <w:szCs w:val="24"/>
        </w:rPr>
        <w:t>) (</w:t>
      </w:r>
      <w:r w:rsidRPr="001766ED">
        <w:rPr>
          <w:sz w:val="24"/>
          <w:szCs w:val="24"/>
        </w:rPr>
        <w:t>please specify)</w:t>
      </w:r>
      <w:r w:rsidRPr="00AF1EDD">
        <w:rPr>
          <w:color w:val="7F7F7F" w:themeColor="text1" w:themeTint="80"/>
          <w:sz w:val="24"/>
          <w:szCs w:val="24"/>
        </w:rPr>
        <w:t xml:space="preserve"> ________________</w:t>
      </w:r>
    </w:p>
    <w:p w14:paraId="026102CC" w14:textId="385C761A" w:rsidR="00530852" w:rsidRPr="001766ED" w:rsidRDefault="00530852" w:rsidP="00530852">
      <w:pPr>
        <w:rPr>
          <w:color w:val="000000"/>
          <w:sz w:val="24"/>
          <w:szCs w:val="24"/>
        </w:rPr>
      </w:pPr>
      <w:r w:rsidRPr="001961E9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Keystone platform</w:t>
      </w:r>
    </w:p>
    <w:p w14:paraId="78D37B8D" w14:textId="39F94BCD" w:rsidR="00EA37FF" w:rsidRPr="00AF1EDD" w:rsidRDefault="00EA37FF" w:rsidP="00EA37FF">
      <w:pPr>
        <w:rPr>
          <w:color w:val="7F7F7F" w:themeColor="text1" w:themeTint="80"/>
          <w:sz w:val="24"/>
          <w:szCs w:val="24"/>
        </w:rPr>
      </w:pPr>
      <w:r w:rsidRPr="001766ED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</w:t>
      </w:r>
      <w:r w:rsidRPr="001766ED">
        <w:rPr>
          <w:color w:val="000000"/>
          <w:sz w:val="24"/>
          <w:szCs w:val="24"/>
        </w:rPr>
        <w:t>Agency</w:t>
      </w:r>
      <w:r>
        <w:rPr>
          <w:color w:val="000000"/>
          <w:sz w:val="24"/>
          <w:szCs w:val="24"/>
        </w:rPr>
        <w:t xml:space="preserve">/agents </w:t>
      </w:r>
      <w:r w:rsidRPr="001766ED">
        <w:rPr>
          <w:sz w:val="24"/>
          <w:szCs w:val="24"/>
        </w:rPr>
        <w:t xml:space="preserve">(please specify) </w:t>
      </w:r>
      <w:r w:rsidRPr="00AF1EDD">
        <w:rPr>
          <w:color w:val="7F7F7F" w:themeColor="text1" w:themeTint="80"/>
          <w:sz w:val="24"/>
          <w:szCs w:val="24"/>
        </w:rPr>
        <w:t>________________</w:t>
      </w:r>
      <w:r w:rsidR="005F2147" w:rsidRPr="00AF1EDD">
        <w:rPr>
          <w:color w:val="7F7F7F" w:themeColor="text1" w:themeTint="80"/>
          <w:sz w:val="24"/>
          <w:szCs w:val="24"/>
        </w:rPr>
        <w:t>___________________________</w:t>
      </w:r>
    </w:p>
    <w:p w14:paraId="6437B740" w14:textId="77777777" w:rsidR="00EA37FF" w:rsidRPr="00AF1EDD" w:rsidRDefault="00EA37FF" w:rsidP="00EA37FF">
      <w:pPr>
        <w:rPr>
          <w:b/>
          <w:bCs/>
          <w:color w:val="7F7F7F" w:themeColor="text1" w:themeTint="80"/>
          <w:sz w:val="28"/>
          <w:szCs w:val="28"/>
        </w:rPr>
        <w:sectPr w:rsidR="00EA37FF" w:rsidRPr="00AF1EDD" w:rsidSect="002C30E1">
          <w:type w:val="continuous"/>
          <w:pgSz w:w="11906" w:h="16838" w:code="9"/>
          <w:pgMar w:top="720" w:right="720" w:bottom="720" w:left="720" w:header="709" w:footer="709" w:gutter="0"/>
          <w:cols w:space="709"/>
          <w:docGrid w:linePitch="360"/>
        </w:sectPr>
      </w:pPr>
      <w:r w:rsidRPr="001766ED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</w:t>
      </w:r>
      <w:r w:rsidRPr="001766ED">
        <w:rPr>
          <w:sz w:val="24"/>
          <w:szCs w:val="24"/>
        </w:rPr>
        <w:t xml:space="preserve">Other (please specify) </w:t>
      </w:r>
      <w:r w:rsidRPr="00AF1EDD">
        <w:rPr>
          <w:color w:val="7F7F7F" w:themeColor="text1" w:themeTint="80"/>
          <w:sz w:val="24"/>
          <w:szCs w:val="24"/>
        </w:rPr>
        <w:t>________________</w:t>
      </w:r>
      <w:r w:rsidR="005F2147" w:rsidRPr="00AF1EDD">
        <w:rPr>
          <w:color w:val="7F7F7F" w:themeColor="text1" w:themeTint="80"/>
          <w:sz w:val="24"/>
          <w:szCs w:val="24"/>
        </w:rPr>
        <w:t>__________________________________</w:t>
      </w:r>
    </w:p>
    <w:bookmarkEnd w:id="4"/>
    <w:p w14:paraId="487DEE56" w14:textId="77777777" w:rsidR="004717F4" w:rsidRPr="001766ED" w:rsidRDefault="004717F4" w:rsidP="00E610FF">
      <w:pPr>
        <w:rPr>
          <w:b/>
          <w:bCs/>
          <w:color w:val="000000"/>
          <w:sz w:val="28"/>
          <w:szCs w:val="28"/>
        </w:rPr>
        <w:sectPr w:rsidR="004717F4" w:rsidRPr="001766ED" w:rsidSect="002C30E1">
          <w:type w:val="continuous"/>
          <w:pgSz w:w="11906" w:h="16838" w:code="9"/>
          <w:pgMar w:top="720" w:right="720" w:bottom="720" w:left="720" w:header="709" w:footer="709" w:gutter="0"/>
          <w:cols w:space="709"/>
          <w:docGrid w:linePitch="360"/>
        </w:sectPr>
      </w:pPr>
    </w:p>
    <w:p w14:paraId="6FFE2D14" w14:textId="6032BC29" w:rsidR="00601A0B" w:rsidRPr="00601A0B" w:rsidRDefault="00601A0B" w:rsidP="00601A0B">
      <w:pPr>
        <w:rPr>
          <w:b/>
          <w:color w:val="000000"/>
          <w:sz w:val="28"/>
          <w:szCs w:val="28"/>
        </w:rPr>
      </w:pPr>
      <w:r w:rsidRPr="00601A0B">
        <w:rPr>
          <w:b/>
          <w:color w:val="000000"/>
          <w:sz w:val="28"/>
          <w:szCs w:val="28"/>
        </w:rPr>
        <w:t>Submission Checklist</w:t>
      </w:r>
    </w:p>
    <w:p w14:paraId="051457CC" w14:textId="77777777" w:rsidR="00601A0B" w:rsidRPr="00BC211F" w:rsidRDefault="00601A0B" w:rsidP="00601A0B">
      <w:pPr>
        <w:rPr>
          <w:b/>
          <w:sz w:val="30"/>
          <w:szCs w:val="30"/>
        </w:rPr>
      </w:pPr>
    </w:p>
    <w:p w14:paraId="7878E694" w14:textId="77777777" w:rsidR="00601A0B" w:rsidRDefault="00601A0B" w:rsidP="00601A0B">
      <w:pPr>
        <w:rPr>
          <w:sz w:val="24"/>
          <w:szCs w:val="24"/>
        </w:rPr>
      </w:pPr>
      <w:r w:rsidRPr="00BC211F">
        <w:rPr>
          <w:sz w:val="24"/>
          <w:szCs w:val="24"/>
        </w:rPr>
        <w:t>Please check the list below to make sure you have all required documents along with your application and put tick if they are in place.</w:t>
      </w:r>
    </w:p>
    <w:p w14:paraId="5132A1D1" w14:textId="77777777" w:rsidR="00601A0B" w:rsidRPr="00BC211F" w:rsidRDefault="00601A0B" w:rsidP="00601A0B">
      <w:pPr>
        <w:rPr>
          <w:sz w:val="24"/>
          <w:szCs w:val="24"/>
        </w:rPr>
      </w:pPr>
    </w:p>
    <w:p w14:paraId="1E76B80D" w14:textId="77091DCE" w:rsidR="00601A0B" w:rsidRDefault="00601A0B" w:rsidP="00601A0B">
      <w:pPr>
        <w:rPr>
          <w:sz w:val="24"/>
          <w:szCs w:val="24"/>
        </w:rPr>
      </w:pPr>
      <w:r w:rsidRPr="00BC211F">
        <w:rPr>
          <w:sz w:val="24"/>
          <w:szCs w:val="24"/>
        </w:rPr>
        <w:t>Required:</w:t>
      </w:r>
    </w:p>
    <w:p w14:paraId="33C953CF" w14:textId="77777777" w:rsidR="00601A0B" w:rsidRPr="00BC211F" w:rsidRDefault="00601A0B" w:rsidP="00601A0B">
      <w:pPr>
        <w:rPr>
          <w:sz w:val="24"/>
          <w:szCs w:val="24"/>
        </w:rPr>
      </w:pPr>
    </w:p>
    <w:p w14:paraId="4B7F9E7E" w14:textId="567F2079" w:rsidR="00601A0B" w:rsidRDefault="00601A0B" w:rsidP="00601A0B">
      <w:pPr>
        <w:numPr>
          <w:ilvl w:val="0"/>
          <w:numId w:val="10"/>
        </w:numPr>
        <w:contextualSpacing/>
        <w:jc w:val="both"/>
        <w:rPr>
          <w:sz w:val="24"/>
          <w:szCs w:val="24"/>
        </w:rPr>
      </w:pPr>
      <w:r w:rsidRPr="00BC211F">
        <w:rPr>
          <w:sz w:val="24"/>
          <w:szCs w:val="24"/>
        </w:rPr>
        <w:t>Application for Admission Form</w:t>
      </w:r>
    </w:p>
    <w:p w14:paraId="4F930D48" w14:textId="77777777" w:rsidR="00466BE6" w:rsidRPr="00466BE6" w:rsidRDefault="00466BE6" w:rsidP="00466BE6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466BE6">
        <w:rPr>
          <w:sz w:val="24"/>
          <w:szCs w:val="24"/>
        </w:rPr>
        <w:t>Under-graduate Degree’s Certificate/Diploma</w:t>
      </w:r>
    </w:p>
    <w:p w14:paraId="79F02475" w14:textId="77777777" w:rsidR="00601A0B" w:rsidRPr="00BC211F" w:rsidRDefault="00601A0B" w:rsidP="00601A0B">
      <w:pPr>
        <w:numPr>
          <w:ilvl w:val="0"/>
          <w:numId w:val="10"/>
        </w:numPr>
        <w:contextualSpacing/>
        <w:jc w:val="both"/>
        <w:rPr>
          <w:sz w:val="24"/>
          <w:szCs w:val="24"/>
        </w:rPr>
      </w:pPr>
      <w:r w:rsidRPr="00BC211F">
        <w:rPr>
          <w:sz w:val="24"/>
          <w:szCs w:val="24"/>
        </w:rPr>
        <w:t>Secondary School Certificate</w:t>
      </w:r>
    </w:p>
    <w:p w14:paraId="0CB390CC" w14:textId="77777777" w:rsidR="00601A0B" w:rsidRPr="00BC211F" w:rsidRDefault="00601A0B" w:rsidP="00601A0B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t>Academic Transcripts of Records</w:t>
      </w:r>
    </w:p>
    <w:p w14:paraId="5FC691FD" w14:textId="77777777" w:rsidR="00601A0B" w:rsidRPr="00BC211F" w:rsidRDefault="00601A0B" w:rsidP="00601A0B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t>Statement of Purpose</w:t>
      </w:r>
    </w:p>
    <w:p w14:paraId="5FDB735F" w14:textId="77777777" w:rsidR="00601A0B" w:rsidRPr="00BC211F" w:rsidRDefault="00601A0B" w:rsidP="00601A0B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t>Curriculum Vitae (CV) or Resume</w:t>
      </w:r>
    </w:p>
    <w:p w14:paraId="00E5E2E6" w14:textId="77777777" w:rsidR="00601A0B" w:rsidRPr="00BC211F" w:rsidRDefault="00601A0B" w:rsidP="00601A0B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t>Medical Examination Certificate</w:t>
      </w:r>
    </w:p>
    <w:p w14:paraId="0E3E4DCD" w14:textId="77777777" w:rsidR="00601A0B" w:rsidRPr="00BC211F" w:rsidRDefault="00601A0B" w:rsidP="00601A0B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t>Copy of International Passport</w:t>
      </w:r>
    </w:p>
    <w:p w14:paraId="0C84B8A2" w14:textId="77777777" w:rsidR="00601A0B" w:rsidRDefault="00601A0B" w:rsidP="00601A0B">
      <w:pPr>
        <w:rPr>
          <w:sz w:val="24"/>
          <w:szCs w:val="24"/>
        </w:rPr>
      </w:pPr>
    </w:p>
    <w:p w14:paraId="3C9D576E" w14:textId="2A244EFF" w:rsidR="00601A0B" w:rsidRPr="00601A0B" w:rsidRDefault="00601A0B" w:rsidP="00601A0B">
      <w:pPr>
        <w:rPr>
          <w:sz w:val="24"/>
          <w:szCs w:val="24"/>
        </w:rPr>
      </w:pPr>
      <w:r w:rsidRPr="00601A0B">
        <w:rPr>
          <w:sz w:val="24"/>
          <w:szCs w:val="24"/>
        </w:rPr>
        <w:t>If all the above are ticked</w:t>
      </w:r>
      <w:r w:rsidR="00282593">
        <w:rPr>
          <w:sz w:val="24"/>
          <w:szCs w:val="24"/>
        </w:rPr>
        <w:t xml:space="preserve"> off</w:t>
      </w:r>
      <w:r w:rsidRPr="00601A0B">
        <w:rPr>
          <w:sz w:val="24"/>
          <w:szCs w:val="24"/>
        </w:rPr>
        <w:t xml:space="preserve">, your </w:t>
      </w:r>
      <w:proofErr w:type="gramStart"/>
      <w:r w:rsidR="00282593">
        <w:rPr>
          <w:sz w:val="24"/>
          <w:szCs w:val="24"/>
        </w:rPr>
        <w:t>A</w:t>
      </w:r>
      <w:r w:rsidRPr="00601A0B">
        <w:rPr>
          <w:sz w:val="24"/>
          <w:szCs w:val="24"/>
        </w:rPr>
        <w:t>pplication</w:t>
      </w:r>
      <w:proofErr w:type="gramEnd"/>
      <w:r w:rsidRPr="00601A0B">
        <w:rPr>
          <w:sz w:val="24"/>
          <w:szCs w:val="24"/>
        </w:rPr>
        <w:t xml:space="preserve"> is </w:t>
      </w:r>
      <w:r>
        <w:rPr>
          <w:sz w:val="24"/>
          <w:szCs w:val="24"/>
        </w:rPr>
        <w:t xml:space="preserve">complete and </w:t>
      </w:r>
      <w:r w:rsidRPr="00601A0B">
        <w:rPr>
          <w:sz w:val="24"/>
          <w:szCs w:val="24"/>
        </w:rPr>
        <w:t xml:space="preserve">ready to be submitted. </w:t>
      </w:r>
    </w:p>
    <w:p w14:paraId="3856BC67" w14:textId="77777777" w:rsidR="00601A0B" w:rsidRDefault="00601A0B" w:rsidP="00601A0B">
      <w:pPr>
        <w:jc w:val="both"/>
        <w:rPr>
          <w:sz w:val="24"/>
          <w:szCs w:val="24"/>
        </w:rPr>
      </w:pPr>
    </w:p>
    <w:p w14:paraId="25E6EF63" w14:textId="77777777" w:rsidR="00797418" w:rsidRPr="00BC211F" w:rsidRDefault="00797418" w:rsidP="00797418">
      <w:pPr>
        <w:rPr>
          <w:sz w:val="24"/>
          <w:szCs w:val="24"/>
        </w:rPr>
      </w:pPr>
      <w:r w:rsidRPr="00BC211F">
        <w:rPr>
          <w:sz w:val="24"/>
          <w:szCs w:val="24"/>
        </w:rPr>
        <w:t xml:space="preserve">The following two documents are optional: </w:t>
      </w:r>
    </w:p>
    <w:p w14:paraId="277A62BD" w14:textId="3856337E" w:rsidR="00797418" w:rsidRPr="00BC211F" w:rsidRDefault="00797418" w:rsidP="00797418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t xml:space="preserve">Standardized English Language Test Scores (valid TOEFL/IELTS scores) </w:t>
      </w:r>
      <w:r w:rsidR="00C308C0">
        <w:rPr>
          <w:sz w:val="24"/>
          <w:szCs w:val="24"/>
        </w:rPr>
        <w:t>–</w:t>
      </w:r>
      <w:r w:rsidRPr="00BC211F">
        <w:rPr>
          <w:sz w:val="24"/>
          <w:szCs w:val="24"/>
        </w:rPr>
        <w:t xml:space="preserve"> </w:t>
      </w:r>
      <w:proofErr w:type="gramStart"/>
      <w:r w:rsidRPr="00BC211F">
        <w:rPr>
          <w:sz w:val="24"/>
          <w:szCs w:val="24"/>
        </w:rPr>
        <w:t>optional</w:t>
      </w:r>
      <w:proofErr w:type="gramEnd"/>
      <w:r w:rsidR="00C308C0">
        <w:rPr>
          <w:sz w:val="24"/>
          <w:szCs w:val="24"/>
        </w:rPr>
        <w:t xml:space="preserve"> </w:t>
      </w:r>
    </w:p>
    <w:p w14:paraId="1D2AA1DD" w14:textId="77777777" w:rsidR="00797418" w:rsidRPr="00BC211F" w:rsidRDefault="00797418" w:rsidP="00797418">
      <w:pPr>
        <w:pStyle w:val="ListParagraph"/>
        <w:numPr>
          <w:ilvl w:val="0"/>
          <w:numId w:val="10"/>
        </w:numPr>
        <w:autoSpaceDE/>
        <w:autoSpaceDN/>
        <w:spacing w:after="160"/>
        <w:rPr>
          <w:sz w:val="24"/>
          <w:szCs w:val="24"/>
        </w:rPr>
      </w:pPr>
      <w:r w:rsidRPr="00BC211F">
        <w:rPr>
          <w:sz w:val="24"/>
          <w:szCs w:val="24"/>
        </w:rPr>
        <w:t>Certificates Proving Extracurricular Activities</w:t>
      </w:r>
    </w:p>
    <w:p w14:paraId="42AC34D5" w14:textId="77777777" w:rsidR="00601A0B" w:rsidRDefault="00601A0B" w:rsidP="00601A0B">
      <w:pPr>
        <w:jc w:val="both"/>
        <w:rPr>
          <w:sz w:val="24"/>
          <w:szCs w:val="24"/>
        </w:rPr>
      </w:pPr>
    </w:p>
    <w:p w14:paraId="2F3A444F" w14:textId="3F01858D" w:rsidR="00347504" w:rsidRDefault="00601A0B" w:rsidP="00C308C0">
      <w:pPr>
        <w:jc w:val="both"/>
        <w:rPr>
          <w:sz w:val="24"/>
          <w:szCs w:val="24"/>
        </w:rPr>
      </w:pPr>
      <w:proofErr w:type="gramStart"/>
      <w:r w:rsidRPr="00601A0B">
        <w:rPr>
          <w:sz w:val="24"/>
          <w:szCs w:val="24"/>
        </w:rPr>
        <w:lastRenderedPageBreak/>
        <w:t>Completed</w:t>
      </w:r>
      <w:proofErr w:type="gramEnd"/>
      <w:r w:rsidRPr="00601A0B">
        <w:rPr>
          <w:sz w:val="24"/>
          <w:szCs w:val="24"/>
        </w:rPr>
        <w:t xml:space="preserve"> Application Form </w:t>
      </w:r>
      <w:r w:rsidR="00347504">
        <w:rPr>
          <w:sz w:val="24"/>
          <w:szCs w:val="24"/>
        </w:rPr>
        <w:t>along with all</w:t>
      </w:r>
      <w:r w:rsidR="00BF7628">
        <w:rPr>
          <w:sz w:val="24"/>
          <w:szCs w:val="24"/>
        </w:rPr>
        <w:t xml:space="preserve"> the</w:t>
      </w:r>
      <w:r w:rsidR="00347504">
        <w:rPr>
          <w:sz w:val="24"/>
          <w:szCs w:val="24"/>
        </w:rPr>
        <w:t xml:space="preserve"> required documents </w:t>
      </w:r>
      <w:r w:rsidRPr="00601A0B">
        <w:rPr>
          <w:sz w:val="24"/>
          <w:szCs w:val="24"/>
        </w:rPr>
        <w:t xml:space="preserve">should be sent to the International Affairs Office </w:t>
      </w:r>
      <w:r w:rsidRPr="00601A0B">
        <w:rPr>
          <w:b/>
          <w:sz w:val="24"/>
          <w:szCs w:val="24"/>
        </w:rPr>
        <w:t>by email or post</w:t>
      </w:r>
      <w:r w:rsidR="00347504">
        <w:rPr>
          <w:b/>
          <w:sz w:val="24"/>
          <w:szCs w:val="24"/>
        </w:rPr>
        <w:t xml:space="preserve"> </w:t>
      </w:r>
      <w:r w:rsidR="00347504" w:rsidRPr="00601A0B">
        <w:rPr>
          <w:b/>
          <w:color w:val="FF0000"/>
          <w:sz w:val="24"/>
          <w:szCs w:val="24"/>
        </w:rPr>
        <w:t>NO LATER</w:t>
      </w:r>
      <w:r w:rsidR="00347504" w:rsidRPr="00601A0B">
        <w:rPr>
          <w:color w:val="FF0000"/>
          <w:sz w:val="24"/>
          <w:szCs w:val="24"/>
        </w:rPr>
        <w:t xml:space="preserve"> </w:t>
      </w:r>
      <w:r w:rsidR="00347504" w:rsidRPr="00601A0B">
        <w:rPr>
          <w:sz w:val="24"/>
          <w:szCs w:val="24"/>
        </w:rPr>
        <w:t xml:space="preserve">than </w:t>
      </w:r>
      <w:r w:rsidR="00347504" w:rsidRPr="00601A0B">
        <w:rPr>
          <w:b/>
          <w:bCs/>
          <w:sz w:val="24"/>
          <w:szCs w:val="24"/>
        </w:rPr>
        <w:t>1</w:t>
      </w:r>
      <w:r w:rsidR="00935F20">
        <w:rPr>
          <w:b/>
          <w:bCs/>
          <w:sz w:val="24"/>
          <w:szCs w:val="24"/>
        </w:rPr>
        <w:t>8</w:t>
      </w:r>
      <w:r w:rsidR="00347504" w:rsidRPr="00601A0B">
        <w:rPr>
          <w:b/>
          <w:bCs/>
          <w:sz w:val="24"/>
          <w:szCs w:val="24"/>
        </w:rPr>
        <w:t>:00 (</w:t>
      </w:r>
      <w:r w:rsidR="00935F20">
        <w:rPr>
          <w:b/>
          <w:bCs/>
          <w:sz w:val="24"/>
          <w:szCs w:val="24"/>
        </w:rPr>
        <w:t>6</w:t>
      </w:r>
      <w:r w:rsidR="00347504" w:rsidRPr="00601A0B">
        <w:rPr>
          <w:b/>
          <w:bCs/>
          <w:sz w:val="24"/>
          <w:szCs w:val="24"/>
        </w:rPr>
        <w:t xml:space="preserve">:00 PM) Baku time on </w:t>
      </w:r>
      <w:r w:rsidR="00282593">
        <w:rPr>
          <w:b/>
          <w:bCs/>
          <w:sz w:val="24"/>
          <w:szCs w:val="24"/>
        </w:rPr>
        <w:t xml:space="preserve">15 </w:t>
      </w:r>
      <w:r w:rsidR="00434BFF">
        <w:rPr>
          <w:b/>
          <w:bCs/>
          <w:sz w:val="24"/>
          <w:szCs w:val="24"/>
        </w:rPr>
        <w:t>May</w:t>
      </w:r>
      <w:r w:rsidR="00282593">
        <w:rPr>
          <w:b/>
          <w:bCs/>
          <w:sz w:val="24"/>
          <w:szCs w:val="24"/>
        </w:rPr>
        <w:t xml:space="preserve"> </w:t>
      </w:r>
      <w:r w:rsidR="00347504" w:rsidRPr="00601A0B">
        <w:rPr>
          <w:b/>
          <w:bCs/>
          <w:sz w:val="24"/>
          <w:szCs w:val="24"/>
        </w:rPr>
        <w:t>20</w:t>
      </w:r>
      <w:r w:rsidR="00FF0CC6">
        <w:rPr>
          <w:b/>
          <w:bCs/>
          <w:sz w:val="24"/>
          <w:szCs w:val="24"/>
        </w:rPr>
        <w:t>2</w:t>
      </w:r>
      <w:r w:rsidR="00434BFF">
        <w:rPr>
          <w:b/>
          <w:bCs/>
          <w:sz w:val="24"/>
          <w:szCs w:val="24"/>
        </w:rPr>
        <w:t>4</w:t>
      </w:r>
      <w:r w:rsidR="002D156F">
        <w:rPr>
          <w:b/>
          <w:bCs/>
          <w:sz w:val="24"/>
          <w:szCs w:val="24"/>
        </w:rPr>
        <w:t>.</w:t>
      </w:r>
    </w:p>
    <w:p w14:paraId="587B8270" w14:textId="77777777" w:rsidR="00347504" w:rsidRPr="00601A0B" w:rsidRDefault="00347504" w:rsidP="00347504">
      <w:pPr>
        <w:rPr>
          <w:sz w:val="24"/>
          <w:szCs w:val="24"/>
        </w:rPr>
      </w:pPr>
    </w:p>
    <w:p w14:paraId="092AA6BD" w14:textId="5D2FCBF2" w:rsidR="00601A0B" w:rsidRPr="00601A0B" w:rsidRDefault="00347504" w:rsidP="00601A0B">
      <w:pPr>
        <w:jc w:val="both"/>
        <w:rPr>
          <w:b/>
          <w:sz w:val="24"/>
          <w:szCs w:val="24"/>
        </w:rPr>
      </w:pPr>
      <w:r w:rsidRPr="00601A0B">
        <w:rPr>
          <w:b/>
          <w:sz w:val="24"/>
          <w:szCs w:val="24"/>
        </w:rPr>
        <w:t xml:space="preserve">Electronic submissions are </w:t>
      </w:r>
      <w:r w:rsidR="00282593">
        <w:rPr>
          <w:b/>
          <w:sz w:val="24"/>
          <w:szCs w:val="24"/>
        </w:rPr>
        <w:t xml:space="preserve">recommended and </w:t>
      </w:r>
      <w:r w:rsidRPr="00601A0B">
        <w:rPr>
          <w:b/>
          <w:sz w:val="24"/>
          <w:szCs w:val="24"/>
        </w:rPr>
        <w:t xml:space="preserve">highly </w:t>
      </w:r>
      <w:proofErr w:type="gramStart"/>
      <w:r w:rsidRPr="00601A0B">
        <w:rPr>
          <w:b/>
          <w:sz w:val="24"/>
          <w:szCs w:val="24"/>
        </w:rPr>
        <w:t>encouraged</w:t>
      </w:r>
      <w:proofErr w:type="gramEnd"/>
    </w:p>
    <w:p w14:paraId="444B5ACE" w14:textId="77777777" w:rsidR="00601A0B" w:rsidRPr="00347504" w:rsidRDefault="00601A0B" w:rsidP="00347504">
      <w:pPr>
        <w:rPr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5240"/>
        <w:gridCol w:w="5085"/>
      </w:tblGrid>
      <w:tr w:rsidR="00601A0B" w:rsidRPr="001766ED" w14:paraId="27C21A55" w14:textId="77777777" w:rsidTr="001F3488">
        <w:trPr>
          <w:jc w:val="center"/>
        </w:trPr>
        <w:tc>
          <w:tcPr>
            <w:tcW w:w="5240" w:type="dxa"/>
            <w:shd w:val="clear" w:color="auto" w:fill="DAEEF3" w:themeFill="accent5" w:themeFillTint="33"/>
          </w:tcPr>
          <w:p w14:paraId="19E768E1" w14:textId="77777777" w:rsidR="00601A0B" w:rsidRPr="001766ED" w:rsidRDefault="00601A0B" w:rsidP="001F3488">
            <w:pPr>
              <w:rPr>
                <w:b/>
                <w:sz w:val="24"/>
                <w:szCs w:val="24"/>
              </w:rPr>
            </w:pPr>
            <w:r w:rsidRPr="001766ED"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5085" w:type="dxa"/>
            <w:shd w:val="clear" w:color="auto" w:fill="DAEEF3" w:themeFill="accent5" w:themeFillTint="33"/>
          </w:tcPr>
          <w:p w14:paraId="5DAF439F" w14:textId="77777777" w:rsidR="00601A0B" w:rsidRPr="001766ED" w:rsidRDefault="00601A0B" w:rsidP="001F3488">
            <w:pPr>
              <w:pStyle w:val="ListParagraph"/>
              <w:rPr>
                <w:b/>
                <w:sz w:val="24"/>
                <w:szCs w:val="24"/>
              </w:rPr>
            </w:pPr>
            <w:r w:rsidRPr="001766ED">
              <w:rPr>
                <w:b/>
                <w:sz w:val="24"/>
                <w:szCs w:val="24"/>
              </w:rPr>
              <w:t>Post:</w:t>
            </w:r>
          </w:p>
        </w:tc>
      </w:tr>
      <w:tr w:rsidR="00601A0B" w:rsidRPr="001766ED" w14:paraId="5E374A35" w14:textId="77777777" w:rsidTr="001F3488">
        <w:trPr>
          <w:jc w:val="center"/>
        </w:trPr>
        <w:tc>
          <w:tcPr>
            <w:tcW w:w="5240" w:type="dxa"/>
          </w:tcPr>
          <w:p w14:paraId="5C78F41C" w14:textId="5AF70CD8" w:rsidR="00601A0B" w:rsidRPr="00F95E08" w:rsidRDefault="00000000" w:rsidP="001F3488">
            <w:pPr>
              <w:rPr>
                <w:b/>
                <w:bCs/>
                <w:color w:val="FF0000"/>
                <w:sz w:val="26"/>
                <w:szCs w:val="26"/>
              </w:rPr>
            </w:pPr>
            <w:hyperlink r:id="rId10" w:history="1">
              <w:r w:rsidR="00F95E08" w:rsidRPr="00F95E08">
                <w:rPr>
                  <w:rStyle w:val="Hyperlink"/>
                  <w:b/>
                  <w:bCs/>
                  <w:color w:val="FF0000"/>
                  <w:sz w:val="26"/>
                  <w:szCs w:val="26"/>
                </w:rPr>
                <w:t>admissions@khazar.org</w:t>
              </w:r>
            </w:hyperlink>
            <w:r w:rsidR="00F95E08" w:rsidRPr="00F95E08">
              <w:rPr>
                <w:rStyle w:val="Hyperlink"/>
                <w:b/>
                <w:bCs/>
                <w:color w:val="FF0000"/>
                <w:sz w:val="26"/>
                <w:szCs w:val="26"/>
              </w:rPr>
              <w:t xml:space="preserve"> </w:t>
            </w:r>
          </w:p>
          <w:p w14:paraId="2739D015" w14:textId="77777777" w:rsidR="00601A0B" w:rsidRPr="001766ED" w:rsidRDefault="00601A0B" w:rsidP="001F3488">
            <w:pPr>
              <w:rPr>
                <w:sz w:val="24"/>
                <w:szCs w:val="24"/>
              </w:rPr>
            </w:pPr>
          </w:p>
          <w:p w14:paraId="6FF07D68" w14:textId="44477C9E" w:rsidR="00601A0B" w:rsidRPr="001766ED" w:rsidRDefault="00601A0B" w:rsidP="001F3488">
            <w:pPr>
              <w:rPr>
                <w:sz w:val="24"/>
                <w:szCs w:val="24"/>
              </w:rPr>
            </w:pPr>
            <w:r w:rsidRPr="001766ED">
              <w:rPr>
                <w:sz w:val="24"/>
                <w:szCs w:val="24"/>
              </w:rPr>
              <w:t>(</w:t>
            </w:r>
            <w:r w:rsidR="00282593">
              <w:rPr>
                <w:sz w:val="24"/>
                <w:szCs w:val="24"/>
              </w:rPr>
              <w:t>a</w:t>
            </w:r>
            <w:r w:rsidR="004F4CE5" w:rsidRPr="001766ED">
              <w:rPr>
                <w:sz w:val="24"/>
                <w:szCs w:val="24"/>
              </w:rPr>
              <w:t>ll</w:t>
            </w:r>
            <w:r w:rsidRPr="001766ED">
              <w:rPr>
                <w:sz w:val="24"/>
                <w:szCs w:val="24"/>
              </w:rPr>
              <w:t xml:space="preserve"> required documents referred to in </w:t>
            </w:r>
            <w:r w:rsidR="004F4CE5">
              <w:rPr>
                <w:sz w:val="24"/>
                <w:szCs w:val="24"/>
              </w:rPr>
              <w:t>‘</w:t>
            </w:r>
            <w:r w:rsidRPr="001766ED">
              <w:rPr>
                <w:sz w:val="24"/>
                <w:szCs w:val="24"/>
              </w:rPr>
              <w:t>Admission Requirements</w:t>
            </w:r>
            <w:r w:rsidR="004F4CE5">
              <w:rPr>
                <w:sz w:val="24"/>
                <w:szCs w:val="24"/>
              </w:rPr>
              <w:t>’</w:t>
            </w:r>
            <w:r w:rsidRPr="001766ED">
              <w:rPr>
                <w:sz w:val="24"/>
                <w:szCs w:val="24"/>
              </w:rPr>
              <w:t xml:space="preserve"> of this application form should be scanned and attached)</w:t>
            </w:r>
          </w:p>
          <w:p w14:paraId="7807FF6E" w14:textId="77777777" w:rsidR="00601A0B" w:rsidRPr="001766ED" w:rsidRDefault="00601A0B" w:rsidP="001F3488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085" w:type="dxa"/>
          </w:tcPr>
          <w:p w14:paraId="65DF1A84" w14:textId="77777777" w:rsidR="00601A0B" w:rsidRDefault="00601A0B" w:rsidP="001F3488">
            <w:pPr>
              <w:rPr>
                <w:sz w:val="24"/>
                <w:szCs w:val="24"/>
              </w:rPr>
            </w:pPr>
            <w:r w:rsidRPr="001766ED">
              <w:rPr>
                <w:sz w:val="24"/>
                <w:szCs w:val="24"/>
              </w:rPr>
              <w:t xml:space="preserve">           </w:t>
            </w:r>
          </w:p>
          <w:p w14:paraId="3B092806" w14:textId="77777777" w:rsidR="00601A0B" w:rsidRPr="001766ED" w:rsidRDefault="00601A0B" w:rsidP="001F3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</w:t>
            </w:r>
            <w:r w:rsidRPr="001766ED">
              <w:rPr>
                <w:sz w:val="24"/>
                <w:szCs w:val="24"/>
              </w:rPr>
              <w:t>Khazar University</w:t>
            </w:r>
          </w:p>
          <w:p w14:paraId="6951417F" w14:textId="77777777" w:rsidR="00601A0B" w:rsidRPr="001766ED" w:rsidRDefault="00601A0B" w:rsidP="001F3488">
            <w:pPr>
              <w:pStyle w:val="ListParagraph"/>
              <w:rPr>
                <w:sz w:val="24"/>
                <w:szCs w:val="24"/>
              </w:rPr>
            </w:pPr>
            <w:r w:rsidRPr="001766ED">
              <w:rPr>
                <w:sz w:val="24"/>
                <w:szCs w:val="24"/>
              </w:rPr>
              <w:t>International Affairs Office</w:t>
            </w:r>
          </w:p>
          <w:p w14:paraId="6D4AA4BD" w14:textId="77777777" w:rsidR="00601A0B" w:rsidRPr="001766ED" w:rsidRDefault="00601A0B" w:rsidP="001F3488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1766ED">
              <w:rPr>
                <w:sz w:val="24"/>
                <w:szCs w:val="24"/>
              </w:rPr>
              <w:t xml:space="preserve">1 </w:t>
            </w:r>
            <w:proofErr w:type="spellStart"/>
            <w:r w:rsidRPr="001766ED">
              <w:rPr>
                <w:sz w:val="24"/>
                <w:szCs w:val="24"/>
              </w:rPr>
              <w:t>Mehseti</w:t>
            </w:r>
            <w:proofErr w:type="spellEnd"/>
            <w:r w:rsidRPr="001766ED">
              <w:rPr>
                <w:sz w:val="24"/>
                <w:szCs w:val="24"/>
              </w:rPr>
              <w:t xml:space="preserve"> Street,</w:t>
            </w:r>
          </w:p>
          <w:p w14:paraId="639ECD4F" w14:textId="77777777" w:rsidR="00601A0B" w:rsidRPr="001766ED" w:rsidRDefault="00601A0B" w:rsidP="001F3488">
            <w:pPr>
              <w:pStyle w:val="ListParagraph"/>
              <w:rPr>
                <w:sz w:val="24"/>
                <w:szCs w:val="24"/>
              </w:rPr>
            </w:pPr>
            <w:r w:rsidRPr="001766ED">
              <w:rPr>
                <w:sz w:val="24"/>
                <w:szCs w:val="24"/>
              </w:rPr>
              <w:t>Baku, AZ1096, Azerbaijan</w:t>
            </w:r>
          </w:p>
        </w:tc>
      </w:tr>
    </w:tbl>
    <w:p w14:paraId="222D3C26" w14:textId="3B532B49" w:rsidR="00AA2F20" w:rsidRPr="00601A0B" w:rsidRDefault="00AA2F20" w:rsidP="00601A0B">
      <w:pPr>
        <w:pStyle w:val="ListParagraph"/>
        <w:ind w:left="360"/>
        <w:jc w:val="both"/>
        <w:rPr>
          <w:color w:val="000000"/>
          <w:sz w:val="24"/>
          <w:szCs w:val="24"/>
        </w:rPr>
      </w:pPr>
    </w:p>
    <w:p w14:paraId="3C694EA7" w14:textId="77777777" w:rsidR="00026C5C" w:rsidRDefault="00026C5C" w:rsidP="005F2147">
      <w:pPr>
        <w:jc w:val="both"/>
        <w:rPr>
          <w:color w:val="000000" w:themeColor="text1"/>
          <w:spacing w:val="2"/>
        </w:rPr>
      </w:pPr>
      <w:r w:rsidRPr="009A66C3">
        <w:rPr>
          <w:color w:val="000000" w:themeColor="text1"/>
          <w:spacing w:val="2"/>
        </w:rPr>
        <w:t xml:space="preserve">I understand that this application is for admission only for the term indicated. I agree that I am bound by the University’s regulations concerning </w:t>
      </w:r>
      <w:r>
        <w:rPr>
          <w:color w:val="000000" w:themeColor="text1"/>
          <w:spacing w:val="2"/>
        </w:rPr>
        <w:t>the application</w:t>
      </w:r>
      <w:r w:rsidRPr="009A66C3">
        <w:rPr>
          <w:color w:val="000000" w:themeColor="text1"/>
          <w:spacing w:val="2"/>
        </w:rPr>
        <w:t xml:space="preserve"> deadline and admission requirements.</w:t>
      </w:r>
    </w:p>
    <w:p w14:paraId="2EFB3622" w14:textId="77777777" w:rsidR="00026C5C" w:rsidRPr="009A66C3" w:rsidRDefault="00026C5C" w:rsidP="005F2147">
      <w:pPr>
        <w:jc w:val="both"/>
        <w:rPr>
          <w:color w:val="000000" w:themeColor="text1"/>
          <w:spacing w:val="2"/>
        </w:rPr>
      </w:pPr>
    </w:p>
    <w:p w14:paraId="76588B8B" w14:textId="68007D5B" w:rsidR="00026C5C" w:rsidRPr="009A66C3" w:rsidRDefault="00026C5C" w:rsidP="005F2147">
      <w:pPr>
        <w:rPr>
          <w:color w:val="000000" w:themeColor="text1"/>
          <w:spacing w:val="2"/>
        </w:rPr>
      </w:pPr>
      <w:r w:rsidRPr="00026C5C">
        <w:rPr>
          <w:color w:val="000000" w:themeColor="text1"/>
          <w:spacing w:val="2"/>
        </w:rPr>
        <w:t xml:space="preserve">I certify that this information is complete and accurate. I understand that making false or fraudulent statements within this application will result in </w:t>
      </w:r>
      <w:r w:rsidR="005F2147">
        <w:rPr>
          <w:color w:val="000000" w:themeColor="text1"/>
          <w:spacing w:val="2"/>
        </w:rPr>
        <w:t xml:space="preserve">disqualification of application, </w:t>
      </w:r>
      <w:r w:rsidRPr="00026C5C">
        <w:rPr>
          <w:color w:val="000000" w:themeColor="text1"/>
          <w:spacing w:val="2"/>
        </w:rPr>
        <w:t>denial of admission and invalidation of credit or degrees earned.</w:t>
      </w:r>
      <w:r w:rsidRPr="00026C5C">
        <w:rPr>
          <w:color w:val="000000" w:themeColor="text1"/>
        </w:rPr>
        <w:t> </w:t>
      </w:r>
      <w:r w:rsidRPr="00026C5C">
        <w:rPr>
          <w:color w:val="000000" w:themeColor="text1"/>
          <w:spacing w:val="2"/>
        </w:rPr>
        <w:br/>
      </w:r>
      <w:r w:rsidRPr="00026C5C">
        <w:rPr>
          <w:color w:val="000000" w:themeColor="text1"/>
          <w:spacing w:val="2"/>
        </w:rPr>
        <w:br/>
        <w:t xml:space="preserve">If admitted, I agree to abide by the policies </w:t>
      </w:r>
      <w:r w:rsidRPr="00EA37FF">
        <w:rPr>
          <w:color w:val="000000" w:themeColor="text1"/>
          <w:spacing w:val="2"/>
        </w:rPr>
        <w:t xml:space="preserve">of </w:t>
      </w:r>
      <w:r w:rsidR="00EA37FF">
        <w:rPr>
          <w:color w:val="000000" w:themeColor="text1"/>
          <w:spacing w:val="2"/>
        </w:rPr>
        <w:t xml:space="preserve">Khazar </w:t>
      </w:r>
      <w:r w:rsidR="00EA37FF" w:rsidRPr="00ED70A1">
        <w:rPr>
          <w:color w:val="000000" w:themeColor="text1"/>
          <w:spacing w:val="2"/>
        </w:rPr>
        <w:t>University</w:t>
      </w:r>
      <w:r w:rsidRPr="00026C5C">
        <w:rPr>
          <w:color w:val="000000" w:themeColor="text1"/>
          <w:spacing w:val="2"/>
        </w:rPr>
        <w:t>. Should any information change prior to my entry into the University, I will notify t</w:t>
      </w:r>
      <w:r w:rsidR="00347504">
        <w:rPr>
          <w:color w:val="000000" w:themeColor="text1"/>
          <w:spacing w:val="2"/>
        </w:rPr>
        <w:t xml:space="preserve">he International Affairs Office. </w:t>
      </w:r>
      <w:r>
        <w:rPr>
          <w:color w:val="000000" w:themeColor="text1"/>
          <w:spacing w:val="2"/>
        </w:rPr>
        <w:t xml:space="preserve">I understand and accept the tuition </w:t>
      </w:r>
      <w:r w:rsidRPr="00026C5C">
        <w:rPr>
          <w:color w:val="000000" w:themeColor="text1"/>
          <w:spacing w:val="2"/>
        </w:rPr>
        <w:t>fee</w:t>
      </w:r>
      <w:r>
        <w:rPr>
          <w:color w:val="000000" w:themeColor="text1"/>
          <w:spacing w:val="2"/>
        </w:rPr>
        <w:t xml:space="preserve"> policy of </w:t>
      </w:r>
      <w:r w:rsidR="00F95E08">
        <w:rPr>
          <w:color w:val="000000" w:themeColor="text1"/>
          <w:spacing w:val="2"/>
        </w:rPr>
        <w:t xml:space="preserve">Khazar University. </w:t>
      </w:r>
    </w:p>
    <w:p w14:paraId="3DEE417E" w14:textId="77777777" w:rsidR="00026C5C" w:rsidRPr="009A66C3" w:rsidRDefault="00026C5C" w:rsidP="00026C5C">
      <w:pPr>
        <w:rPr>
          <w:sz w:val="24"/>
          <w:szCs w:val="24"/>
        </w:rPr>
      </w:pPr>
    </w:p>
    <w:p w14:paraId="78534B1F" w14:textId="77777777" w:rsidR="00026C5C" w:rsidRPr="009A66C3" w:rsidRDefault="00026C5C" w:rsidP="00026C5C">
      <w:pPr>
        <w:rPr>
          <w:sz w:val="24"/>
          <w:szCs w:val="24"/>
        </w:rPr>
      </w:pPr>
      <w:r w:rsidRPr="001961E9">
        <w:rPr>
          <w:sz w:val="24"/>
          <w:szCs w:val="24"/>
        </w:rPr>
        <w:sym w:font="Wingdings" w:char="F071"/>
      </w:r>
      <w:r>
        <w:rPr>
          <w:sz w:val="24"/>
          <w:szCs w:val="24"/>
        </w:rPr>
        <w:t xml:space="preserve"> Yes, </w:t>
      </w:r>
      <w:r w:rsidRPr="009A66C3">
        <w:rPr>
          <w:sz w:val="24"/>
          <w:szCs w:val="24"/>
        </w:rPr>
        <w:t>I understand and agree to the terms listed above.</w:t>
      </w:r>
      <w:r w:rsidRPr="009A66C3">
        <w:rPr>
          <w:rStyle w:val="apple-converted-space"/>
          <w:rFonts w:ascii="Lucida Sans Unicode" w:hAnsi="Lucida Sans Unicode" w:cs="Lucida Sans Unicode"/>
          <w:color w:val="222222"/>
          <w:spacing w:val="2"/>
        </w:rPr>
        <w:t> </w:t>
      </w:r>
    </w:p>
    <w:p w14:paraId="2E75E7FD" w14:textId="77777777" w:rsidR="004717F4" w:rsidRDefault="004717F4" w:rsidP="00E610FF">
      <w:pPr>
        <w:rPr>
          <w:b/>
          <w:bCs/>
          <w:color w:val="000000"/>
          <w:sz w:val="28"/>
          <w:szCs w:val="28"/>
        </w:rPr>
      </w:pPr>
    </w:p>
    <w:p w14:paraId="7C5194F8" w14:textId="77777777" w:rsidR="005F2147" w:rsidRPr="001766ED" w:rsidRDefault="005F2147" w:rsidP="00E610FF">
      <w:pPr>
        <w:rPr>
          <w:b/>
          <w:bCs/>
          <w:color w:val="000000"/>
          <w:sz w:val="28"/>
          <w:szCs w:val="28"/>
        </w:rPr>
      </w:pPr>
    </w:p>
    <w:p w14:paraId="60CCF9E9" w14:textId="77777777" w:rsidR="00AA562F" w:rsidRPr="005F2147" w:rsidRDefault="00E610FF" w:rsidP="00E610FF">
      <w:pPr>
        <w:sectPr w:rsidR="00AA562F" w:rsidRPr="005F2147" w:rsidSect="002C30E1">
          <w:type w:val="continuous"/>
          <w:pgSz w:w="11906" w:h="16838" w:code="9"/>
          <w:pgMar w:top="720" w:right="720" w:bottom="720" w:left="720" w:header="709" w:footer="709" w:gutter="0"/>
          <w:cols w:space="709"/>
          <w:docGrid w:linePitch="360"/>
        </w:sectPr>
      </w:pPr>
      <w:r w:rsidRPr="001766ED">
        <w:rPr>
          <w:b/>
          <w:bCs/>
          <w:color w:val="000000"/>
          <w:sz w:val="28"/>
          <w:szCs w:val="28"/>
        </w:rPr>
        <w:t xml:space="preserve">Date: </w:t>
      </w:r>
      <w:r w:rsidRPr="008C42C7">
        <w:rPr>
          <w:color w:val="7F7F7F" w:themeColor="text1" w:themeTint="80"/>
        </w:rPr>
        <w:t xml:space="preserve"> _______________________ </w:t>
      </w:r>
      <w:r w:rsidRPr="001766ED">
        <w:tab/>
      </w:r>
      <w:r w:rsidRPr="001766ED">
        <w:tab/>
      </w:r>
      <w:r w:rsidRPr="001766ED">
        <w:rPr>
          <w:b/>
          <w:sz w:val="28"/>
          <w:szCs w:val="28"/>
        </w:rPr>
        <w:tab/>
      </w:r>
      <w:r w:rsidR="00AA2F20" w:rsidRPr="001766ED">
        <w:rPr>
          <w:b/>
          <w:sz w:val="28"/>
          <w:szCs w:val="28"/>
        </w:rPr>
        <w:t xml:space="preserve">        </w:t>
      </w:r>
      <w:r w:rsidRPr="001766ED">
        <w:rPr>
          <w:b/>
          <w:sz w:val="28"/>
          <w:szCs w:val="28"/>
        </w:rPr>
        <w:t>Signature:</w:t>
      </w:r>
      <w:r w:rsidR="005F2147">
        <w:t xml:space="preserve">  </w:t>
      </w:r>
      <w:r w:rsidR="005F2147" w:rsidRPr="008C42C7">
        <w:rPr>
          <w:color w:val="7F7F7F" w:themeColor="text1" w:themeTint="80"/>
        </w:rPr>
        <w:t xml:space="preserve">_______________________ </w:t>
      </w:r>
      <w:r w:rsidR="005F2147" w:rsidRPr="008C42C7">
        <w:rPr>
          <w:color w:val="7F7F7F" w:themeColor="text1" w:themeTint="80"/>
        </w:rPr>
        <w:tab/>
      </w:r>
    </w:p>
    <w:p w14:paraId="0BAA3912" w14:textId="77777777" w:rsidR="00567876" w:rsidRPr="001766ED" w:rsidRDefault="00567876" w:rsidP="00E610FF">
      <w:pPr>
        <w:rPr>
          <w:color w:val="000000"/>
          <w:sz w:val="24"/>
          <w:szCs w:val="24"/>
        </w:rPr>
        <w:sectPr w:rsidR="00567876" w:rsidRPr="001766ED" w:rsidSect="002C30E1">
          <w:type w:val="continuous"/>
          <w:pgSz w:w="11906" w:h="16838" w:code="9"/>
          <w:pgMar w:top="720" w:right="720" w:bottom="720" w:left="720" w:header="709" w:footer="709" w:gutter="0"/>
          <w:cols w:space="709"/>
          <w:docGrid w:linePitch="360"/>
        </w:sectPr>
      </w:pPr>
    </w:p>
    <w:p w14:paraId="1C5C1A0B" w14:textId="77777777" w:rsidR="00831F36" w:rsidRPr="001766ED" w:rsidRDefault="00831F36"/>
    <w:sectPr w:rsidR="00831F36" w:rsidRPr="001766ED" w:rsidSect="002C30E1">
      <w:type w:val="continuous"/>
      <w:pgSz w:w="11906" w:h="16838" w:code="9"/>
      <w:pgMar w:top="720" w:right="720" w:bottom="720" w:left="720" w:header="709" w:footer="709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007DB" w14:textId="77777777" w:rsidR="002C30E1" w:rsidRDefault="002C30E1" w:rsidP="0094064C">
      <w:r>
        <w:separator/>
      </w:r>
    </w:p>
  </w:endnote>
  <w:endnote w:type="continuationSeparator" w:id="0">
    <w:p w14:paraId="06597040" w14:textId="77777777" w:rsidR="002C30E1" w:rsidRDefault="002C30E1" w:rsidP="009406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05361"/>
      <w:docPartObj>
        <w:docPartGallery w:val="Page Numbers (Bottom of Page)"/>
        <w:docPartUnique/>
      </w:docPartObj>
    </w:sdtPr>
    <w:sdtContent>
      <w:p w14:paraId="467C9A5A" w14:textId="17905ECF" w:rsidR="00824BF5" w:rsidRDefault="006B11B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7A2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3A50B4" w14:textId="77777777" w:rsidR="00824BF5" w:rsidRDefault="00824B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470C2" w14:textId="77777777" w:rsidR="002C30E1" w:rsidRDefault="002C30E1" w:rsidP="0094064C">
      <w:r>
        <w:separator/>
      </w:r>
    </w:p>
  </w:footnote>
  <w:footnote w:type="continuationSeparator" w:id="0">
    <w:p w14:paraId="41F920C9" w14:textId="77777777" w:rsidR="002C30E1" w:rsidRDefault="002C30E1" w:rsidP="009406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7AF67C6"/>
    <w:multiLevelType w:val="hybridMultilevel"/>
    <w:tmpl w:val="A74A2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717D2B"/>
    <w:multiLevelType w:val="hybridMultilevel"/>
    <w:tmpl w:val="41AE04D4"/>
    <w:lvl w:ilvl="0" w:tplc="A170B8E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B76F9"/>
    <w:multiLevelType w:val="hybridMultilevel"/>
    <w:tmpl w:val="0E7ACC28"/>
    <w:lvl w:ilvl="0" w:tplc="C9E2969A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126E74BC">
      <w:numFmt w:val="bullet"/>
      <w:lvlText w:val="•"/>
      <w:lvlJc w:val="left"/>
      <w:pPr>
        <w:ind w:left="688" w:hanging="360"/>
      </w:pPr>
      <w:rPr>
        <w:rFonts w:hint="default"/>
        <w:lang w:val="en-US" w:eastAsia="en-US" w:bidi="en-US"/>
      </w:rPr>
    </w:lvl>
    <w:lvl w:ilvl="2" w:tplc="ADA4E4A6">
      <w:numFmt w:val="bullet"/>
      <w:lvlText w:val="•"/>
      <w:lvlJc w:val="left"/>
      <w:pPr>
        <w:ind w:left="1017" w:hanging="360"/>
      </w:pPr>
      <w:rPr>
        <w:rFonts w:hint="default"/>
        <w:lang w:val="en-US" w:eastAsia="en-US" w:bidi="en-US"/>
      </w:rPr>
    </w:lvl>
    <w:lvl w:ilvl="3" w:tplc="63900150">
      <w:numFmt w:val="bullet"/>
      <w:lvlText w:val="•"/>
      <w:lvlJc w:val="left"/>
      <w:pPr>
        <w:ind w:left="1346" w:hanging="360"/>
      </w:pPr>
      <w:rPr>
        <w:rFonts w:hint="default"/>
        <w:lang w:val="en-US" w:eastAsia="en-US" w:bidi="en-US"/>
      </w:rPr>
    </w:lvl>
    <w:lvl w:ilvl="4" w:tplc="A8542D1C">
      <w:numFmt w:val="bullet"/>
      <w:lvlText w:val="•"/>
      <w:lvlJc w:val="left"/>
      <w:pPr>
        <w:ind w:left="1675" w:hanging="360"/>
      </w:pPr>
      <w:rPr>
        <w:rFonts w:hint="default"/>
        <w:lang w:val="en-US" w:eastAsia="en-US" w:bidi="en-US"/>
      </w:rPr>
    </w:lvl>
    <w:lvl w:ilvl="5" w:tplc="FA508D5E">
      <w:numFmt w:val="bullet"/>
      <w:lvlText w:val="•"/>
      <w:lvlJc w:val="left"/>
      <w:pPr>
        <w:ind w:left="2004" w:hanging="360"/>
      </w:pPr>
      <w:rPr>
        <w:rFonts w:hint="default"/>
        <w:lang w:val="en-US" w:eastAsia="en-US" w:bidi="en-US"/>
      </w:rPr>
    </w:lvl>
    <w:lvl w:ilvl="6" w:tplc="E984016A">
      <w:numFmt w:val="bullet"/>
      <w:lvlText w:val="•"/>
      <w:lvlJc w:val="left"/>
      <w:pPr>
        <w:ind w:left="2332" w:hanging="360"/>
      </w:pPr>
      <w:rPr>
        <w:rFonts w:hint="default"/>
        <w:lang w:val="en-US" w:eastAsia="en-US" w:bidi="en-US"/>
      </w:rPr>
    </w:lvl>
    <w:lvl w:ilvl="7" w:tplc="7AB25F28">
      <w:numFmt w:val="bullet"/>
      <w:lvlText w:val="•"/>
      <w:lvlJc w:val="left"/>
      <w:pPr>
        <w:ind w:left="2661" w:hanging="360"/>
      </w:pPr>
      <w:rPr>
        <w:rFonts w:hint="default"/>
        <w:lang w:val="en-US" w:eastAsia="en-US" w:bidi="en-US"/>
      </w:rPr>
    </w:lvl>
    <w:lvl w:ilvl="8" w:tplc="E0C47090">
      <w:numFmt w:val="bullet"/>
      <w:lvlText w:val="•"/>
      <w:lvlJc w:val="left"/>
      <w:pPr>
        <w:ind w:left="2990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2D79250E"/>
    <w:multiLevelType w:val="hybridMultilevel"/>
    <w:tmpl w:val="90B84872"/>
    <w:lvl w:ilvl="0" w:tplc="041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D61C49"/>
    <w:multiLevelType w:val="hybridMultilevel"/>
    <w:tmpl w:val="435ECF0C"/>
    <w:lvl w:ilvl="0" w:tplc="EB72FFB4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104C5D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7" w15:restartNumberingAfterBreak="0">
    <w:nsid w:val="66774102"/>
    <w:multiLevelType w:val="hybridMultilevel"/>
    <w:tmpl w:val="55947A9E"/>
    <w:lvl w:ilvl="0" w:tplc="041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7900FAF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77D5772E"/>
    <w:multiLevelType w:val="hybridMultilevel"/>
    <w:tmpl w:val="F544E7DA"/>
    <w:lvl w:ilvl="0" w:tplc="820C8EE4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977AC7"/>
    <w:multiLevelType w:val="hybridMultilevel"/>
    <w:tmpl w:val="E1123446"/>
    <w:lvl w:ilvl="0" w:tplc="F94ECF64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7142806">
    <w:abstractNumId w:val="0"/>
    <w:lvlOverride w:ilvl="0">
      <w:lvl w:ilvl="0">
        <w:start w:val="1"/>
        <w:numFmt w:val="bullet"/>
        <w:lvlText w:val="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b/>
          <w:i w:val="0"/>
        </w:rPr>
      </w:lvl>
    </w:lvlOverride>
  </w:num>
  <w:num w:numId="2" w16cid:durableId="1674183881">
    <w:abstractNumId w:val="6"/>
  </w:num>
  <w:num w:numId="3" w16cid:durableId="1345211417">
    <w:abstractNumId w:val="8"/>
  </w:num>
  <w:num w:numId="4" w16cid:durableId="294719054">
    <w:abstractNumId w:val="10"/>
  </w:num>
  <w:num w:numId="5" w16cid:durableId="1687517355">
    <w:abstractNumId w:val="1"/>
  </w:num>
  <w:num w:numId="6" w16cid:durableId="195121646">
    <w:abstractNumId w:val="5"/>
  </w:num>
  <w:num w:numId="7" w16cid:durableId="431827781">
    <w:abstractNumId w:val="7"/>
  </w:num>
  <w:num w:numId="8" w16cid:durableId="1997027899">
    <w:abstractNumId w:val="4"/>
  </w:num>
  <w:num w:numId="9" w16cid:durableId="1566259027">
    <w:abstractNumId w:val="2"/>
  </w:num>
  <w:num w:numId="10" w16cid:durableId="700013032">
    <w:abstractNumId w:val="9"/>
  </w:num>
  <w:num w:numId="11" w16cid:durableId="4501268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tDCxNLM0NLY0M7VQ0lEKTi0uzszPAykwrAUAPLBxCywAAAA="/>
  </w:docVars>
  <w:rsids>
    <w:rsidRoot w:val="00E610FF"/>
    <w:rsid w:val="00021381"/>
    <w:rsid w:val="00024137"/>
    <w:rsid w:val="000244B1"/>
    <w:rsid w:val="00025AC7"/>
    <w:rsid w:val="00026C5C"/>
    <w:rsid w:val="000308CF"/>
    <w:rsid w:val="000514D6"/>
    <w:rsid w:val="000521CC"/>
    <w:rsid w:val="00070003"/>
    <w:rsid w:val="000946CD"/>
    <w:rsid w:val="000D14F9"/>
    <w:rsid w:val="000D3B5B"/>
    <w:rsid w:val="000F2B91"/>
    <w:rsid w:val="000F737A"/>
    <w:rsid w:val="001115D6"/>
    <w:rsid w:val="001119F4"/>
    <w:rsid w:val="00123DF2"/>
    <w:rsid w:val="001240CE"/>
    <w:rsid w:val="001528E7"/>
    <w:rsid w:val="001727D2"/>
    <w:rsid w:val="00174CD2"/>
    <w:rsid w:val="001754ED"/>
    <w:rsid w:val="001766ED"/>
    <w:rsid w:val="001778E0"/>
    <w:rsid w:val="00180C4D"/>
    <w:rsid w:val="00195927"/>
    <w:rsid w:val="001A10A3"/>
    <w:rsid w:val="001A4CD6"/>
    <w:rsid w:val="001A5789"/>
    <w:rsid w:val="001B00DE"/>
    <w:rsid w:val="001B10B6"/>
    <w:rsid w:val="001B1C9B"/>
    <w:rsid w:val="001C506D"/>
    <w:rsid w:val="001C5A46"/>
    <w:rsid w:val="001C7D0C"/>
    <w:rsid w:val="001D5FF4"/>
    <w:rsid w:val="001F1A16"/>
    <w:rsid w:val="001F37B6"/>
    <w:rsid w:val="001F460D"/>
    <w:rsid w:val="001F7BF1"/>
    <w:rsid w:val="00203BA5"/>
    <w:rsid w:val="002058EF"/>
    <w:rsid w:val="002222A1"/>
    <w:rsid w:val="0025759A"/>
    <w:rsid w:val="00261CF4"/>
    <w:rsid w:val="00275620"/>
    <w:rsid w:val="00282593"/>
    <w:rsid w:val="00296174"/>
    <w:rsid w:val="002C30E1"/>
    <w:rsid w:val="002C5D6F"/>
    <w:rsid w:val="002C7DAF"/>
    <w:rsid w:val="002D156F"/>
    <w:rsid w:val="002D3EEA"/>
    <w:rsid w:val="002D7408"/>
    <w:rsid w:val="002E4E48"/>
    <w:rsid w:val="002E613D"/>
    <w:rsid w:val="002E7FD0"/>
    <w:rsid w:val="002F6B67"/>
    <w:rsid w:val="00303E7B"/>
    <w:rsid w:val="00314F8E"/>
    <w:rsid w:val="00332D03"/>
    <w:rsid w:val="0034422E"/>
    <w:rsid w:val="00347504"/>
    <w:rsid w:val="00353F15"/>
    <w:rsid w:val="00354F4D"/>
    <w:rsid w:val="00362F4C"/>
    <w:rsid w:val="003644EE"/>
    <w:rsid w:val="003715CF"/>
    <w:rsid w:val="00383961"/>
    <w:rsid w:val="003964F8"/>
    <w:rsid w:val="003C1C37"/>
    <w:rsid w:val="003C4B3B"/>
    <w:rsid w:val="003E27FE"/>
    <w:rsid w:val="003E3E34"/>
    <w:rsid w:val="003E7122"/>
    <w:rsid w:val="003E7A28"/>
    <w:rsid w:val="003F4EE1"/>
    <w:rsid w:val="00400454"/>
    <w:rsid w:val="00407524"/>
    <w:rsid w:val="00411075"/>
    <w:rsid w:val="004227E1"/>
    <w:rsid w:val="00426E21"/>
    <w:rsid w:val="00434BFF"/>
    <w:rsid w:val="00440AAC"/>
    <w:rsid w:val="0045675C"/>
    <w:rsid w:val="0046220D"/>
    <w:rsid w:val="00466BE6"/>
    <w:rsid w:val="004717F4"/>
    <w:rsid w:val="00474687"/>
    <w:rsid w:val="004750D2"/>
    <w:rsid w:val="00490A30"/>
    <w:rsid w:val="004A4BE7"/>
    <w:rsid w:val="004A6A22"/>
    <w:rsid w:val="004B386C"/>
    <w:rsid w:val="004B3C69"/>
    <w:rsid w:val="004C1E4A"/>
    <w:rsid w:val="004C44A7"/>
    <w:rsid w:val="004C73A2"/>
    <w:rsid w:val="004E412E"/>
    <w:rsid w:val="004E4E79"/>
    <w:rsid w:val="004E76E6"/>
    <w:rsid w:val="004F4CE5"/>
    <w:rsid w:val="00505F3D"/>
    <w:rsid w:val="00523FDF"/>
    <w:rsid w:val="00530852"/>
    <w:rsid w:val="0053387F"/>
    <w:rsid w:val="00546532"/>
    <w:rsid w:val="00554473"/>
    <w:rsid w:val="00556733"/>
    <w:rsid w:val="0056483D"/>
    <w:rsid w:val="0056501D"/>
    <w:rsid w:val="00567876"/>
    <w:rsid w:val="00572EE2"/>
    <w:rsid w:val="00573BBF"/>
    <w:rsid w:val="0059264D"/>
    <w:rsid w:val="00597BBF"/>
    <w:rsid w:val="005A6A13"/>
    <w:rsid w:val="005B2781"/>
    <w:rsid w:val="005B48A4"/>
    <w:rsid w:val="005B58FE"/>
    <w:rsid w:val="005B5EB2"/>
    <w:rsid w:val="005E50F4"/>
    <w:rsid w:val="005F2147"/>
    <w:rsid w:val="005F25CB"/>
    <w:rsid w:val="005F275D"/>
    <w:rsid w:val="005F2786"/>
    <w:rsid w:val="005F2855"/>
    <w:rsid w:val="005F5A5E"/>
    <w:rsid w:val="005F7A87"/>
    <w:rsid w:val="00601A0B"/>
    <w:rsid w:val="00602C89"/>
    <w:rsid w:val="00604C76"/>
    <w:rsid w:val="00615525"/>
    <w:rsid w:val="00622105"/>
    <w:rsid w:val="006258F3"/>
    <w:rsid w:val="00632BA0"/>
    <w:rsid w:val="00644059"/>
    <w:rsid w:val="006566E1"/>
    <w:rsid w:val="0066628E"/>
    <w:rsid w:val="006738A2"/>
    <w:rsid w:val="006747EB"/>
    <w:rsid w:val="00676948"/>
    <w:rsid w:val="00683DD1"/>
    <w:rsid w:val="00685469"/>
    <w:rsid w:val="006B11B3"/>
    <w:rsid w:val="006C722D"/>
    <w:rsid w:val="006D459B"/>
    <w:rsid w:val="006D6D89"/>
    <w:rsid w:val="006E1C08"/>
    <w:rsid w:val="006F183A"/>
    <w:rsid w:val="006F2AA8"/>
    <w:rsid w:val="006F3271"/>
    <w:rsid w:val="00700FF7"/>
    <w:rsid w:val="0071373D"/>
    <w:rsid w:val="00715B7A"/>
    <w:rsid w:val="007242E3"/>
    <w:rsid w:val="00741AEB"/>
    <w:rsid w:val="00747AFC"/>
    <w:rsid w:val="0075406F"/>
    <w:rsid w:val="00757B03"/>
    <w:rsid w:val="00766714"/>
    <w:rsid w:val="00770DEB"/>
    <w:rsid w:val="00771F34"/>
    <w:rsid w:val="0078313F"/>
    <w:rsid w:val="0079112B"/>
    <w:rsid w:val="00797418"/>
    <w:rsid w:val="007A045A"/>
    <w:rsid w:val="007D6B25"/>
    <w:rsid w:val="007D797C"/>
    <w:rsid w:val="007E0785"/>
    <w:rsid w:val="007E3075"/>
    <w:rsid w:val="007E5BDA"/>
    <w:rsid w:val="008024A4"/>
    <w:rsid w:val="00822D42"/>
    <w:rsid w:val="00824BF5"/>
    <w:rsid w:val="00831F36"/>
    <w:rsid w:val="00841DF9"/>
    <w:rsid w:val="00843D7C"/>
    <w:rsid w:val="0084405F"/>
    <w:rsid w:val="0085043D"/>
    <w:rsid w:val="00866C82"/>
    <w:rsid w:val="00877AEE"/>
    <w:rsid w:val="008829DF"/>
    <w:rsid w:val="0088338B"/>
    <w:rsid w:val="008872CD"/>
    <w:rsid w:val="00893782"/>
    <w:rsid w:val="008A6B33"/>
    <w:rsid w:val="008A703E"/>
    <w:rsid w:val="008B7DC2"/>
    <w:rsid w:val="008C42C7"/>
    <w:rsid w:val="008E70DF"/>
    <w:rsid w:val="008F750D"/>
    <w:rsid w:val="009178E4"/>
    <w:rsid w:val="009230D4"/>
    <w:rsid w:val="00923DD3"/>
    <w:rsid w:val="00926194"/>
    <w:rsid w:val="00935F20"/>
    <w:rsid w:val="0094064C"/>
    <w:rsid w:val="0094623E"/>
    <w:rsid w:val="009529AE"/>
    <w:rsid w:val="00961B54"/>
    <w:rsid w:val="00992F26"/>
    <w:rsid w:val="00995A16"/>
    <w:rsid w:val="009A73A9"/>
    <w:rsid w:val="009C728A"/>
    <w:rsid w:val="009D5EB7"/>
    <w:rsid w:val="009E3D46"/>
    <w:rsid w:val="009F144D"/>
    <w:rsid w:val="00A037EE"/>
    <w:rsid w:val="00A06A3F"/>
    <w:rsid w:val="00A20D08"/>
    <w:rsid w:val="00A327C6"/>
    <w:rsid w:val="00A35D06"/>
    <w:rsid w:val="00A60288"/>
    <w:rsid w:val="00A62121"/>
    <w:rsid w:val="00A6350C"/>
    <w:rsid w:val="00A63725"/>
    <w:rsid w:val="00A742F6"/>
    <w:rsid w:val="00A821D8"/>
    <w:rsid w:val="00A84BFB"/>
    <w:rsid w:val="00A96A14"/>
    <w:rsid w:val="00AA2F20"/>
    <w:rsid w:val="00AA562F"/>
    <w:rsid w:val="00AD048B"/>
    <w:rsid w:val="00AD473C"/>
    <w:rsid w:val="00AF1EDD"/>
    <w:rsid w:val="00AF5E66"/>
    <w:rsid w:val="00AF6DF0"/>
    <w:rsid w:val="00B000B4"/>
    <w:rsid w:val="00B0092A"/>
    <w:rsid w:val="00B0342D"/>
    <w:rsid w:val="00B056E2"/>
    <w:rsid w:val="00B346B1"/>
    <w:rsid w:val="00B3526E"/>
    <w:rsid w:val="00B37695"/>
    <w:rsid w:val="00B5081F"/>
    <w:rsid w:val="00B55993"/>
    <w:rsid w:val="00B61896"/>
    <w:rsid w:val="00B85BE9"/>
    <w:rsid w:val="00B949F5"/>
    <w:rsid w:val="00B96D20"/>
    <w:rsid w:val="00BB00AF"/>
    <w:rsid w:val="00BC78C4"/>
    <w:rsid w:val="00BD599B"/>
    <w:rsid w:val="00BF2893"/>
    <w:rsid w:val="00BF4CB3"/>
    <w:rsid w:val="00BF7628"/>
    <w:rsid w:val="00C00833"/>
    <w:rsid w:val="00C22DB5"/>
    <w:rsid w:val="00C308C0"/>
    <w:rsid w:val="00C30CFB"/>
    <w:rsid w:val="00C32B24"/>
    <w:rsid w:val="00C40FBE"/>
    <w:rsid w:val="00C64081"/>
    <w:rsid w:val="00C673F0"/>
    <w:rsid w:val="00C97C51"/>
    <w:rsid w:val="00CA5F5B"/>
    <w:rsid w:val="00CB0D0F"/>
    <w:rsid w:val="00CB6106"/>
    <w:rsid w:val="00CC60B3"/>
    <w:rsid w:val="00CD225C"/>
    <w:rsid w:val="00CF6EE6"/>
    <w:rsid w:val="00D2617D"/>
    <w:rsid w:val="00D37798"/>
    <w:rsid w:val="00D44CC1"/>
    <w:rsid w:val="00D7122D"/>
    <w:rsid w:val="00D72200"/>
    <w:rsid w:val="00D81F4A"/>
    <w:rsid w:val="00D87A61"/>
    <w:rsid w:val="00DA5CBA"/>
    <w:rsid w:val="00DB1C1A"/>
    <w:rsid w:val="00DD54FD"/>
    <w:rsid w:val="00DD661F"/>
    <w:rsid w:val="00DD675B"/>
    <w:rsid w:val="00DE63B3"/>
    <w:rsid w:val="00E01F42"/>
    <w:rsid w:val="00E040BB"/>
    <w:rsid w:val="00E13147"/>
    <w:rsid w:val="00E164D0"/>
    <w:rsid w:val="00E25956"/>
    <w:rsid w:val="00E27A4E"/>
    <w:rsid w:val="00E31F93"/>
    <w:rsid w:val="00E55A9D"/>
    <w:rsid w:val="00E60232"/>
    <w:rsid w:val="00E610FF"/>
    <w:rsid w:val="00E625AE"/>
    <w:rsid w:val="00E845A7"/>
    <w:rsid w:val="00E96981"/>
    <w:rsid w:val="00EA0FBB"/>
    <w:rsid w:val="00EA2D30"/>
    <w:rsid w:val="00EA37FF"/>
    <w:rsid w:val="00EA7189"/>
    <w:rsid w:val="00EB2F32"/>
    <w:rsid w:val="00EB4316"/>
    <w:rsid w:val="00EC5115"/>
    <w:rsid w:val="00ED68B9"/>
    <w:rsid w:val="00EE44C2"/>
    <w:rsid w:val="00EF65AB"/>
    <w:rsid w:val="00F01969"/>
    <w:rsid w:val="00F37692"/>
    <w:rsid w:val="00F52B7A"/>
    <w:rsid w:val="00F813B3"/>
    <w:rsid w:val="00F84604"/>
    <w:rsid w:val="00F84C32"/>
    <w:rsid w:val="00F93228"/>
    <w:rsid w:val="00F934CE"/>
    <w:rsid w:val="00F95E08"/>
    <w:rsid w:val="00FC6F77"/>
    <w:rsid w:val="00FD1924"/>
    <w:rsid w:val="00FF0CC6"/>
    <w:rsid w:val="00FF1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458C5"/>
  <w15:docId w15:val="{68811D82-BB99-4EA4-9D73-9F6A9AC69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0FF"/>
    <w:pPr>
      <w:autoSpaceDE w:val="0"/>
      <w:autoSpaceDN w:val="0"/>
    </w:pPr>
    <w:rPr>
      <w:rFonts w:ascii="Times New Roman" w:eastAsia="Times New Roman" w:hAnsi="Times New Roman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610FF"/>
    <w:pPr>
      <w:keepNext/>
      <w:outlineLvl w:val="0"/>
    </w:pPr>
    <w:rPr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E610F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E610FF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610FF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E610FF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rsid w:val="00E610FF"/>
    <w:pPr>
      <w:spacing w:line="360" w:lineRule="auto"/>
    </w:pPr>
    <w:rPr>
      <w:i/>
      <w:iCs/>
      <w:color w:val="000000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E610FF"/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610FF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AA2F20"/>
  </w:style>
  <w:style w:type="paragraph" w:styleId="Header">
    <w:name w:val="header"/>
    <w:basedOn w:val="Normal"/>
    <w:link w:val="HeaderChar"/>
    <w:uiPriority w:val="99"/>
    <w:unhideWhenUsed/>
    <w:rsid w:val="0094064C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064C"/>
    <w:rPr>
      <w:rFonts w:ascii="Times New Roman" w:eastAsia="Times New Roman" w:hAnsi="Times New Roman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4064C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64C"/>
    <w:rPr>
      <w:rFonts w:ascii="Times New Roman" w:eastAsia="Times New Roman" w:hAnsi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06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64C"/>
    <w:rPr>
      <w:rFonts w:ascii="Tahoma" w:eastAsia="Times New Roman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AA562F"/>
    <w:pPr>
      <w:ind w:left="720"/>
      <w:contextualSpacing/>
    </w:pPr>
  </w:style>
  <w:style w:type="table" w:styleId="TableGrid">
    <w:name w:val="Table Grid"/>
    <w:basedOn w:val="TableNormal"/>
    <w:uiPriority w:val="59"/>
    <w:rsid w:val="002D3E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383961"/>
    <w:rPr>
      <w:i/>
      <w:iCs/>
    </w:rPr>
  </w:style>
  <w:style w:type="character" w:styleId="Strong">
    <w:name w:val="Strong"/>
    <w:basedOn w:val="DefaultParagraphFont"/>
    <w:uiPriority w:val="22"/>
    <w:qFormat/>
    <w:rsid w:val="00D81F4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602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023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0232"/>
    <w:rPr>
      <w:rFonts w:ascii="Times New Roman" w:eastAsia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02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0232"/>
    <w:rPr>
      <w:rFonts w:ascii="Times New Roman" w:eastAsia="Times New Roman" w:hAnsi="Times New Roman"/>
      <w:b/>
      <w:bCs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770DEB"/>
    <w:pPr>
      <w:widowControl w:val="0"/>
      <w:ind w:left="487" w:hanging="360"/>
    </w:pPr>
    <w:rPr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95E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dmissions@khazar.org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3B6693-7861-4B57-A528-4E734C229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1656</Words>
  <Characters>944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liqizi</dc:creator>
  <cp:lastModifiedBy>Fatima Valiyeva</cp:lastModifiedBy>
  <cp:revision>13</cp:revision>
  <cp:lastPrinted>2024-01-22T06:47:00Z</cp:lastPrinted>
  <dcterms:created xsi:type="dcterms:W3CDTF">2022-03-10T07:37:00Z</dcterms:created>
  <dcterms:modified xsi:type="dcterms:W3CDTF">2024-01-25T05:52:00Z</dcterms:modified>
</cp:coreProperties>
</file>